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1CA67" w14:textId="77777777" w:rsidR="00C82D6B" w:rsidRDefault="00C82D6B" w:rsidP="00C82D6B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 xml:space="preserve">LEMBAR </w:t>
      </w:r>
    </w:p>
    <w:p w14:paraId="3E4EB599" w14:textId="77777777" w:rsidR="00C82D6B" w:rsidRPr="006929BA" w:rsidRDefault="00C82D6B" w:rsidP="00C82D6B">
      <w:pPr>
        <w:tabs>
          <w:tab w:val="left" w:pos="426"/>
          <w:tab w:val="left" w:pos="5529"/>
        </w:tabs>
        <w:jc w:val="center"/>
        <w:rPr>
          <w:b/>
          <w:i/>
          <w:lang w:val="id-ID"/>
        </w:rPr>
      </w:pPr>
      <w:r>
        <w:rPr>
          <w:b/>
          <w:lang w:val="id-ID"/>
        </w:rPr>
        <w:t xml:space="preserve">HASIL PENILAIAN SEJAWAT SEBIDANG ATAU </w:t>
      </w:r>
      <w:r w:rsidRPr="006929BA">
        <w:rPr>
          <w:b/>
          <w:i/>
          <w:lang w:val="id-ID"/>
        </w:rPr>
        <w:t>PEER REVIEW</w:t>
      </w:r>
    </w:p>
    <w:p w14:paraId="6C9982CD" w14:textId="77777777" w:rsidR="00C82D6B" w:rsidRPr="000E5F8C" w:rsidRDefault="00C82D6B" w:rsidP="00C82D6B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>KARYA ILMIAH  : JURNAL ILMIAH</w:t>
      </w:r>
    </w:p>
    <w:p w14:paraId="583BD29B" w14:textId="77777777" w:rsidR="00C82D6B" w:rsidRPr="00121C11" w:rsidRDefault="00C82D6B" w:rsidP="00C82D6B">
      <w:pPr>
        <w:tabs>
          <w:tab w:val="left" w:pos="426"/>
          <w:tab w:val="left" w:pos="5529"/>
        </w:tabs>
        <w:jc w:val="center"/>
        <w:rPr>
          <w:b/>
        </w:rPr>
      </w:pPr>
    </w:p>
    <w:p w14:paraId="0A0B5FF3" w14:textId="77777777" w:rsidR="00C82D6B" w:rsidRDefault="00C82D6B" w:rsidP="00C82D6B">
      <w:pPr>
        <w:tabs>
          <w:tab w:val="left" w:pos="426"/>
          <w:tab w:val="left" w:pos="5529"/>
        </w:tabs>
        <w:rPr>
          <w:b/>
        </w:rPr>
      </w:pPr>
    </w:p>
    <w:tbl>
      <w:tblPr>
        <w:tblW w:w="10240" w:type="dxa"/>
        <w:tblLayout w:type="fixed"/>
        <w:tblLook w:val="04A0" w:firstRow="1" w:lastRow="0" w:firstColumn="1" w:lastColumn="0" w:noHBand="0" w:noVBand="1"/>
      </w:tblPr>
      <w:tblGrid>
        <w:gridCol w:w="2520"/>
        <w:gridCol w:w="284"/>
        <w:gridCol w:w="366"/>
        <w:gridCol w:w="2041"/>
        <w:gridCol w:w="281"/>
        <w:gridCol w:w="4748"/>
      </w:tblGrid>
      <w:tr w:rsidR="00C82D6B" w:rsidRPr="008736D7" w14:paraId="5EB995B3" w14:textId="77777777" w:rsidTr="0069305B">
        <w:tc>
          <w:tcPr>
            <w:tcW w:w="2520" w:type="dxa"/>
          </w:tcPr>
          <w:p w14:paraId="716CA65F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8736D7">
              <w:rPr>
                <w:lang w:val="id-ID"/>
              </w:rPr>
              <w:t>Judul Jurnal Ilmiah (Artikel)</w:t>
            </w:r>
          </w:p>
        </w:tc>
        <w:tc>
          <w:tcPr>
            <w:tcW w:w="284" w:type="dxa"/>
          </w:tcPr>
          <w:p w14:paraId="70377415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6D548685" w14:textId="34CE55E8" w:rsidR="00C82D6B" w:rsidRPr="008736D7" w:rsidRDefault="00AD6D03" w:rsidP="00AD6D03">
            <w:pPr>
              <w:tabs>
                <w:tab w:val="left" w:pos="426"/>
                <w:tab w:val="left" w:pos="5529"/>
              </w:tabs>
              <w:jc w:val="both"/>
              <w:rPr>
                <w:b/>
              </w:rPr>
            </w:pPr>
            <w:proofErr w:type="spellStart"/>
            <w:r>
              <w:t>Autobase</w:t>
            </w:r>
            <w:proofErr w:type="spellEnd"/>
            <w:r>
              <w:t xml:space="preserve"> @</w:t>
            </w:r>
            <w:proofErr w:type="spellStart"/>
            <w:r>
              <w:t>TegalFess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Media </w:t>
            </w:r>
            <w:proofErr w:type="spellStart"/>
            <w:r>
              <w:t>Informasi</w:t>
            </w:r>
            <w:proofErr w:type="spellEnd"/>
            <w:r>
              <w:t xml:space="preserve"> Masyarakat </w:t>
            </w:r>
            <w:proofErr w:type="spellStart"/>
            <w:r>
              <w:t>Tegal</w:t>
            </w:r>
            <w:proofErr w:type="spellEnd"/>
          </w:p>
        </w:tc>
      </w:tr>
      <w:tr w:rsidR="00C82D6B" w:rsidRPr="008736D7" w14:paraId="13CA0BC7" w14:textId="77777777" w:rsidTr="0069305B">
        <w:tc>
          <w:tcPr>
            <w:tcW w:w="2520" w:type="dxa"/>
          </w:tcPr>
          <w:p w14:paraId="10B0D7C3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 w:rsidRPr="00251C0A">
              <w:t>Jumlah</w:t>
            </w:r>
            <w:proofErr w:type="spellEnd"/>
            <w:r w:rsidRPr="00251C0A">
              <w:t xml:space="preserve"> </w:t>
            </w:r>
            <w:proofErr w:type="spellStart"/>
            <w:r w:rsidRPr="00251C0A">
              <w:t>Penulis</w:t>
            </w:r>
            <w:proofErr w:type="spellEnd"/>
          </w:p>
        </w:tc>
        <w:tc>
          <w:tcPr>
            <w:tcW w:w="284" w:type="dxa"/>
          </w:tcPr>
          <w:p w14:paraId="6B51FE3F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4393AFBF" w14:textId="6485877C" w:rsidR="00C82D6B" w:rsidRPr="008736D7" w:rsidRDefault="00B71A5B" w:rsidP="0069305B">
            <w:pPr>
              <w:tabs>
                <w:tab w:val="left" w:pos="426"/>
                <w:tab w:val="left" w:pos="5529"/>
              </w:tabs>
              <w:jc w:val="both"/>
              <w:rPr>
                <w:b/>
              </w:rPr>
            </w:pPr>
            <w:r>
              <w:t>2</w:t>
            </w:r>
            <w:r w:rsidR="00C82D6B" w:rsidRPr="00251C0A">
              <w:t xml:space="preserve"> </w:t>
            </w:r>
            <w:proofErr w:type="gramStart"/>
            <w:r w:rsidR="00C82D6B" w:rsidRPr="00251C0A">
              <w:t>orang</w:t>
            </w:r>
            <w:proofErr w:type="gramEnd"/>
            <w:r w:rsidR="00C82D6B">
              <w:t xml:space="preserve"> (</w:t>
            </w:r>
            <w:proofErr w:type="spellStart"/>
            <w:r w:rsidR="00AD6D03">
              <w:rPr>
                <w:b/>
              </w:rPr>
              <w:t>Rukti</w:t>
            </w:r>
            <w:proofErr w:type="spellEnd"/>
            <w:r w:rsidR="00AD6D03">
              <w:rPr>
                <w:b/>
              </w:rPr>
              <w:t xml:space="preserve"> </w:t>
            </w:r>
            <w:proofErr w:type="spellStart"/>
            <w:r w:rsidR="00AD6D03">
              <w:rPr>
                <w:b/>
              </w:rPr>
              <w:t>Rumekar</w:t>
            </w:r>
            <w:proofErr w:type="spellEnd"/>
            <w:r w:rsidR="00AD6D03">
              <w:rPr>
                <w:b/>
              </w:rPr>
              <w:t xml:space="preserve"> </w:t>
            </w:r>
            <w:proofErr w:type="spellStart"/>
            <w:r w:rsidR="00AD6D03">
              <w:t>dan</w:t>
            </w:r>
            <w:proofErr w:type="spellEnd"/>
            <w:r w:rsidR="00AD6D03">
              <w:t xml:space="preserve"> MJ </w:t>
            </w:r>
            <w:proofErr w:type="spellStart"/>
            <w:r w:rsidR="00AD6D03">
              <w:t>Rizqon</w:t>
            </w:r>
            <w:proofErr w:type="spellEnd"/>
            <w:r w:rsidR="00AD6D03">
              <w:t xml:space="preserve"> </w:t>
            </w:r>
            <w:proofErr w:type="spellStart"/>
            <w:r w:rsidR="00AD6D03">
              <w:t>Hasani</w:t>
            </w:r>
            <w:proofErr w:type="spellEnd"/>
            <w:r w:rsidR="00C82D6B" w:rsidRPr="002E2730">
              <w:rPr>
                <w:bCs/>
              </w:rPr>
              <w:t>.</w:t>
            </w:r>
            <w:r w:rsidR="00C82D6B">
              <w:t>)</w:t>
            </w:r>
          </w:p>
        </w:tc>
      </w:tr>
      <w:tr w:rsidR="00C82D6B" w:rsidRPr="008736D7" w14:paraId="7FAE93D5" w14:textId="77777777" w:rsidTr="0069305B">
        <w:tc>
          <w:tcPr>
            <w:tcW w:w="2520" w:type="dxa"/>
          </w:tcPr>
          <w:p w14:paraId="49329F85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251C0A">
              <w:t xml:space="preserve">Status </w:t>
            </w:r>
            <w:proofErr w:type="spellStart"/>
            <w:r w:rsidRPr="00251C0A">
              <w:t>Pengusul</w:t>
            </w:r>
            <w:proofErr w:type="spellEnd"/>
          </w:p>
        </w:tc>
        <w:tc>
          <w:tcPr>
            <w:tcW w:w="284" w:type="dxa"/>
          </w:tcPr>
          <w:p w14:paraId="361E7D12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4AB0E784" w14:textId="77777777" w:rsidR="00C82D6B" w:rsidRPr="003D1D6F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 w:rsidRPr="003D1D6F">
              <w:t>penulis</w:t>
            </w:r>
            <w:proofErr w:type="spellEnd"/>
            <w:r w:rsidRPr="003D1D6F">
              <w:t xml:space="preserve"> ke-</w:t>
            </w:r>
            <w:r>
              <w:t>1</w:t>
            </w:r>
          </w:p>
        </w:tc>
      </w:tr>
      <w:tr w:rsidR="00C82D6B" w:rsidRPr="008736D7" w14:paraId="1DD4E821" w14:textId="77777777" w:rsidTr="0069305B">
        <w:tc>
          <w:tcPr>
            <w:tcW w:w="2520" w:type="dxa"/>
          </w:tcPr>
          <w:p w14:paraId="676A4D42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8736D7">
              <w:rPr>
                <w:lang w:val="id-ID"/>
              </w:rPr>
              <w:t>Identitas Jurnal Ilmiah</w:t>
            </w:r>
          </w:p>
        </w:tc>
        <w:tc>
          <w:tcPr>
            <w:tcW w:w="284" w:type="dxa"/>
          </w:tcPr>
          <w:p w14:paraId="7422D8FB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366" w:type="dxa"/>
          </w:tcPr>
          <w:p w14:paraId="77EB069F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a.</w:t>
            </w:r>
          </w:p>
        </w:tc>
        <w:tc>
          <w:tcPr>
            <w:tcW w:w="2041" w:type="dxa"/>
          </w:tcPr>
          <w:p w14:paraId="0E6A0244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 xml:space="preserve">Nama </w:t>
            </w:r>
            <w:proofErr w:type="spellStart"/>
            <w:r>
              <w:t>Jurnal</w:t>
            </w:r>
            <w:proofErr w:type="spellEnd"/>
          </w:p>
        </w:tc>
        <w:tc>
          <w:tcPr>
            <w:tcW w:w="281" w:type="dxa"/>
          </w:tcPr>
          <w:p w14:paraId="13E5B1F7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6DE8FA3D" w14:textId="47F25570" w:rsidR="00C82D6B" w:rsidRPr="00247843" w:rsidRDefault="00AD6D03" w:rsidP="0069305B">
            <w:r>
              <w:t>JUSTICE (</w:t>
            </w:r>
            <w:proofErr w:type="spellStart"/>
            <w:r>
              <w:t>Jurnal</w:t>
            </w:r>
            <w:proofErr w:type="spellEnd"/>
            <w:r>
              <w:t xml:space="preserve"> of Social &amp; Political Science)</w:t>
            </w:r>
          </w:p>
        </w:tc>
      </w:tr>
      <w:tr w:rsidR="00C82D6B" w:rsidRPr="008736D7" w14:paraId="5D645EAB" w14:textId="77777777" w:rsidTr="0069305B">
        <w:tc>
          <w:tcPr>
            <w:tcW w:w="2520" w:type="dxa"/>
          </w:tcPr>
          <w:p w14:paraId="0BD9F81B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440FED8A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321896C8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b.</w:t>
            </w:r>
          </w:p>
        </w:tc>
        <w:tc>
          <w:tcPr>
            <w:tcW w:w="2041" w:type="dxa"/>
          </w:tcPr>
          <w:p w14:paraId="745D53B7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proofErr w:type="spellStart"/>
            <w:r>
              <w:t>Nomor</w:t>
            </w:r>
            <w:proofErr w:type="spellEnd"/>
            <w:r>
              <w:t xml:space="preserve"> ISSN</w:t>
            </w:r>
          </w:p>
        </w:tc>
        <w:tc>
          <w:tcPr>
            <w:tcW w:w="281" w:type="dxa"/>
          </w:tcPr>
          <w:p w14:paraId="3B618440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271B4CF7" w14:textId="01D78B1F" w:rsidR="00C82D6B" w:rsidRPr="00AD6D03" w:rsidRDefault="00C82D6B" w:rsidP="00AD6D03">
            <w:pPr>
              <w:rPr>
                <w:lang w:val="en-ID"/>
              </w:rPr>
            </w:pPr>
            <w:r w:rsidRPr="002E2730">
              <w:t xml:space="preserve">E-ISSN: </w:t>
            </w:r>
            <w:r w:rsidR="00AD6D03" w:rsidRPr="00AD6D03">
              <w:rPr>
                <w:sz w:val="21"/>
                <w:szCs w:val="21"/>
                <w:shd w:val="clear" w:color="auto" w:fill="FFFFFF"/>
              </w:rPr>
              <w:t>2809-4239</w:t>
            </w:r>
          </w:p>
        </w:tc>
      </w:tr>
      <w:tr w:rsidR="00C82D6B" w:rsidRPr="008736D7" w14:paraId="79F863B9" w14:textId="77777777" w:rsidTr="0069305B">
        <w:tc>
          <w:tcPr>
            <w:tcW w:w="2520" w:type="dxa"/>
          </w:tcPr>
          <w:p w14:paraId="6E90B623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40A84BC2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136F32D0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c.</w:t>
            </w:r>
          </w:p>
        </w:tc>
        <w:tc>
          <w:tcPr>
            <w:tcW w:w="2041" w:type="dxa"/>
          </w:tcPr>
          <w:p w14:paraId="2BFD072B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8736D7">
              <w:rPr>
                <w:spacing w:val="-1"/>
              </w:rPr>
              <w:t xml:space="preserve">Vol, No., </w:t>
            </w:r>
            <w:proofErr w:type="spellStart"/>
            <w:r w:rsidRPr="008736D7">
              <w:rPr>
                <w:spacing w:val="-1"/>
              </w:rPr>
              <w:t>Bln</w:t>
            </w:r>
            <w:proofErr w:type="spellEnd"/>
            <w:r w:rsidRPr="008736D7">
              <w:rPr>
                <w:spacing w:val="-1"/>
              </w:rPr>
              <w:t xml:space="preserve"> </w:t>
            </w:r>
            <w:proofErr w:type="spellStart"/>
            <w:r w:rsidRPr="008736D7">
              <w:rPr>
                <w:spacing w:val="-1"/>
              </w:rPr>
              <w:t>Thn</w:t>
            </w:r>
            <w:proofErr w:type="spellEnd"/>
          </w:p>
        </w:tc>
        <w:tc>
          <w:tcPr>
            <w:tcW w:w="281" w:type="dxa"/>
          </w:tcPr>
          <w:p w14:paraId="2508B98A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5AC2B075" w14:textId="65BF2930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E2730">
              <w:t xml:space="preserve">Vol </w:t>
            </w:r>
            <w:proofErr w:type="gramStart"/>
            <w:r w:rsidR="00AD6D03">
              <w:t>3</w:t>
            </w:r>
            <w:r w:rsidRPr="002E2730">
              <w:t xml:space="preserve"> ,</w:t>
            </w:r>
            <w:proofErr w:type="gramEnd"/>
            <w:r w:rsidRPr="002E2730">
              <w:t xml:space="preserve"> No </w:t>
            </w:r>
            <w:r w:rsidR="00576E4F">
              <w:t>1</w:t>
            </w:r>
            <w:r w:rsidRPr="002E2730">
              <w:t xml:space="preserve">, </w:t>
            </w:r>
            <w:r w:rsidR="00AD6D03">
              <w:t xml:space="preserve">29 </w:t>
            </w:r>
            <w:proofErr w:type="spellStart"/>
            <w:r w:rsidR="00AD6D03">
              <w:t>Januari</w:t>
            </w:r>
            <w:proofErr w:type="spellEnd"/>
            <w:r w:rsidR="00AD6D03">
              <w:t xml:space="preserve"> 2023, 151-164</w:t>
            </w:r>
          </w:p>
        </w:tc>
      </w:tr>
      <w:tr w:rsidR="00C82D6B" w:rsidRPr="008736D7" w14:paraId="57B95299" w14:textId="77777777" w:rsidTr="0069305B">
        <w:tc>
          <w:tcPr>
            <w:tcW w:w="2520" w:type="dxa"/>
          </w:tcPr>
          <w:p w14:paraId="4916ADA3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061022C1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3412061A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d.</w:t>
            </w:r>
          </w:p>
        </w:tc>
        <w:tc>
          <w:tcPr>
            <w:tcW w:w="2041" w:type="dxa"/>
          </w:tcPr>
          <w:p w14:paraId="3280F1EE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8736D7">
              <w:rPr>
                <w:lang w:val="id-ID"/>
              </w:rPr>
              <w:t>Penerbit</w:t>
            </w:r>
          </w:p>
        </w:tc>
        <w:tc>
          <w:tcPr>
            <w:tcW w:w="281" w:type="dxa"/>
          </w:tcPr>
          <w:p w14:paraId="17CE132D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57C26569" w14:textId="06B33A8F" w:rsidR="00C82D6B" w:rsidRPr="00247843" w:rsidRDefault="00576E4F" w:rsidP="0069305B">
            <w:pPr>
              <w:tabs>
                <w:tab w:val="left" w:pos="426"/>
                <w:tab w:val="left" w:pos="5529"/>
              </w:tabs>
            </w:pPr>
            <w:proofErr w:type="spellStart"/>
            <w:r>
              <w:t>Universitas</w:t>
            </w:r>
            <w:proofErr w:type="spellEnd"/>
            <w:r>
              <w:t xml:space="preserve"> </w:t>
            </w:r>
            <w:proofErr w:type="spellStart"/>
            <w:r w:rsidR="00AD6D03">
              <w:t>Selamat</w:t>
            </w:r>
            <w:proofErr w:type="spellEnd"/>
            <w:r w:rsidR="00AD6D03">
              <w:t xml:space="preserve"> Sri</w:t>
            </w:r>
          </w:p>
        </w:tc>
      </w:tr>
      <w:tr w:rsidR="00C82D6B" w:rsidRPr="008736D7" w14:paraId="0588772A" w14:textId="77777777" w:rsidTr="0069305B">
        <w:tc>
          <w:tcPr>
            <w:tcW w:w="2520" w:type="dxa"/>
          </w:tcPr>
          <w:p w14:paraId="7BA28F2B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265B71CA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1D290DF4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e.</w:t>
            </w:r>
          </w:p>
        </w:tc>
        <w:tc>
          <w:tcPr>
            <w:tcW w:w="2041" w:type="dxa"/>
          </w:tcPr>
          <w:p w14:paraId="4B090CA0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51C0A">
              <w:t xml:space="preserve">DOI </w:t>
            </w:r>
            <w:proofErr w:type="spellStart"/>
            <w:r w:rsidRPr="00251C0A">
              <w:t>artikel</w:t>
            </w:r>
            <w:proofErr w:type="spellEnd"/>
            <w:r w:rsidRPr="00251C0A">
              <w:t xml:space="preserve"> (</w:t>
            </w:r>
            <w:proofErr w:type="spellStart"/>
            <w:r w:rsidRPr="00251C0A">
              <w:t>jika</w:t>
            </w:r>
            <w:proofErr w:type="spellEnd"/>
            <w:r w:rsidRPr="00251C0A">
              <w:t xml:space="preserve"> </w:t>
            </w:r>
            <w:proofErr w:type="spellStart"/>
            <w:r w:rsidRPr="00251C0A">
              <w:t>ada</w:t>
            </w:r>
            <w:proofErr w:type="spellEnd"/>
            <w:r w:rsidRPr="00251C0A">
              <w:t>)</w:t>
            </w:r>
          </w:p>
        </w:tc>
        <w:tc>
          <w:tcPr>
            <w:tcW w:w="281" w:type="dxa"/>
          </w:tcPr>
          <w:p w14:paraId="35363ECD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7D140ECB" w14:textId="77777777" w:rsidR="00C82D6B" w:rsidRPr="00634723" w:rsidRDefault="00C82D6B" w:rsidP="0069305B">
            <w:pPr>
              <w:tabs>
                <w:tab w:val="left" w:pos="426"/>
                <w:tab w:val="left" w:pos="5529"/>
              </w:tabs>
            </w:pPr>
          </w:p>
        </w:tc>
      </w:tr>
      <w:tr w:rsidR="00C82D6B" w:rsidRPr="008736D7" w14:paraId="15004E92" w14:textId="77777777" w:rsidTr="0069305B">
        <w:tc>
          <w:tcPr>
            <w:tcW w:w="2520" w:type="dxa"/>
          </w:tcPr>
          <w:p w14:paraId="5F502BA5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21A74B49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29FFEA0A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f.</w:t>
            </w:r>
          </w:p>
        </w:tc>
        <w:tc>
          <w:tcPr>
            <w:tcW w:w="2041" w:type="dxa"/>
          </w:tcPr>
          <w:p w14:paraId="59C25627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51C0A">
              <w:t xml:space="preserve">Alamat web </w:t>
            </w:r>
            <w:proofErr w:type="spellStart"/>
            <w:r w:rsidRPr="00251C0A">
              <w:t>jurnal</w:t>
            </w:r>
            <w:proofErr w:type="spellEnd"/>
          </w:p>
        </w:tc>
        <w:tc>
          <w:tcPr>
            <w:tcW w:w="281" w:type="dxa"/>
          </w:tcPr>
          <w:p w14:paraId="0F6FEBD0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53B655A4" w14:textId="05993EDF" w:rsidR="00C82D6B" w:rsidRPr="008A3EE6" w:rsidRDefault="00AD6D03" w:rsidP="0069305B">
            <w:pPr>
              <w:tabs>
                <w:tab w:val="left" w:pos="426"/>
                <w:tab w:val="left" w:pos="5529"/>
              </w:tabs>
              <w:rPr>
                <w:spacing w:val="-1"/>
              </w:rPr>
            </w:pPr>
            <w:r w:rsidRPr="00AD6D03">
              <w:rPr>
                <w:spacing w:val="-1"/>
              </w:rPr>
              <w:t>https://jfisip.uniss.ac.id/index.php/journals/index</w:t>
            </w:r>
          </w:p>
        </w:tc>
      </w:tr>
      <w:tr w:rsidR="00C82D6B" w:rsidRPr="008736D7" w14:paraId="583CD755" w14:textId="77777777" w:rsidTr="0069305B">
        <w:tc>
          <w:tcPr>
            <w:tcW w:w="2520" w:type="dxa"/>
          </w:tcPr>
          <w:p w14:paraId="47D2F049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0258F1AC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293BFC19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</w:p>
        </w:tc>
        <w:tc>
          <w:tcPr>
            <w:tcW w:w="2041" w:type="dxa"/>
          </w:tcPr>
          <w:p w14:paraId="7D430FCA" w14:textId="77777777" w:rsidR="00C82D6B" w:rsidRPr="00251C0A" w:rsidRDefault="00C82D6B" w:rsidP="0069305B">
            <w:pPr>
              <w:tabs>
                <w:tab w:val="left" w:pos="426"/>
                <w:tab w:val="left" w:pos="5529"/>
              </w:tabs>
            </w:pPr>
            <w:r>
              <w:t>Alamat Artikel</w:t>
            </w:r>
          </w:p>
        </w:tc>
        <w:tc>
          <w:tcPr>
            <w:tcW w:w="281" w:type="dxa"/>
          </w:tcPr>
          <w:p w14:paraId="10C1BEE2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>
              <w:t>:</w:t>
            </w:r>
          </w:p>
        </w:tc>
        <w:tc>
          <w:tcPr>
            <w:tcW w:w="4748" w:type="dxa"/>
          </w:tcPr>
          <w:p w14:paraId="73C4995F" w14:textId="19232E44" w:rsidR="00C82D6B" w:rsidRPr="008A3EE6" w:rsidRDefault="00AD6D03" w:rsidP="0069305B">
            <w:pPr>
              <w:tabs>
                <w:tab w:val="left" w:pos="426"/>
                <w:tab w:val="left" w:pos="5529"/>
              </w:tabs>
              <w:jc w:val="both"/>
              <w:rPr>
                <w:spacing w:val="-1"/>
              </w:rPr>
            </w:pPr>
            <w:r w:rsidRPr="00AD6D03">
              <w:rPr>
                <w:spacing w:val="-1"/>
              </w:rPr>
              <w:t>https://jfisip.uniss.ac.id/index.php/journals/article/view/40/32</w:t>
            </w:r>
          </w:p>
        </w:tc>
      </w:tr>
      <w:tr w:rsidR="00C82D6B" w:rsidRPr="008736D7" w14:paraId="79E6041B" w14:textId="77777777" w:rsidTr="0069305B">
        <w:tc>
          <w:tcPr>
            <w:tcW w:w="2520" w:type="dxa"/>
          </w:tcPr>
          <w:p w14:paraId="311DC19B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5D991619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54F19F2A" w14:textId="77777777" w:rsidR="00C82D6B" w:rsidRPr="00247843" w:rsidRDefault="00C82D6B" w:rsidP="0069305B">
            <w:pPr>
              <w:tabs>
                <w:tab w:val="left" w:pos="426"/>
                <w:tab w:val="left" w:pos="5529"/>
              </w:tabs>
            </w:pPr>
            <w:r>
              <w:t>g.</w:t>
            </w:r>
          </w:p>
        </w:tc>
        <w:tc>
          <w:tcPr>
            <w:tcW w:w="2041" w:type="dxa"/>
          </w:tcPr>
          <w:p w14:paraId="5473DF2E" w14:textId="77777777" w:rsidR="00C82D6B" w:rsidRDefault="00C82D6B" w:rsidP="0069305B">
            <w:pPr>
              <w:tabs>
                <w:tab w:val="left" w:pos="426"/>
                <w:tab w:val="left" w:pos="5529"/>
              </w:tabs>
            </w:pPr>
            <w:proofErr w:type="spellStart"/>
            <w:r>
              <w:t>Terindex</w:t>
            </w:r>
            <w:proofErr w:type="spellEnd"/>
          </w:p>
        </w:tc>
        <w:tc>
          <w:tcPr>
            <w:tcW w:w="281" w:type="dxa"/>
          </w:tcPr>
          <w:p w14:paraId="7C45C824" w14:textId="77777777" w:rsidR="00C82D6B" w:rsidRDefault="00C82D6B" w:rsidP="0069305B">
            <w:pPr>
              <w:tabs>
                <w:tab w:val="left" w:pos="426"/>
                <w:tab w:val="left" w:pos="5529"/>
              </w:tabs>
            </w:pPr>
            <w:r>
              <w:t>:</w:t>
            </w:r>
          </w:p>
        </w:tc>
        <w:tc>
          <w:tcPr>
            <w:tcW w:w="4748" w:type="dxa"/>
          </w:tcPr>
          <w:p w14:paraId="1C1C0484" w14:textId="77777777" w:rsidR="00C82D6B" w:rsidRPr="008736D7" w:rsidRDefault="00C82D6B" w:rsidP="0069305B">
            <w:pPr>
              <w:tabs>
                <w:tab w:val="left" w:pos="426"/>
                <w:tab w:val="left" w:pos="5529"/>
              </w:tabs>
              <w:rPr>
                <w:spacing w:val="-1"/>
              </w:rPr>
            </w:pPr>
            <w:r>
              <w:rPr>
                <w:spacing w:val="-1"/>
              </w:rPr>
              <w:t>-</w:t>
            </w:r>
          </w:p>
        </w:tc>
      </w:tr>
    </w:tbl>
    <w:p w14:paraId="08387CF1" w14:textId="77777777" w:rsidR="00C82D6B" w:rsidRDefault="00C82D6B" w:rsidP="00C82D6B">
      <w:pPr>
        <w:tabs>
          <w:tab w:val="left" w:pos="426"/>
          <w:tab w:val="left" w:pos="5529"/>
        </w:tabs>
        <w:rPr>
          <w:b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150"/>
        <w:gridCol w:w="360"/>
        <w:gridCol w:w="450"/>
        <w:gridCol w:w="5760"/>
      </w:tblGrid>
      <w:tr w:rsidR="00C82D6B" w14:paraId="0E247724" w14:textId="77777777" w:rsidTr="0069305B">
        <w:tc>
          <w:tcPr>
            <w:tcW w:w="3150" w:type="dxa"/>
            <w:vAlign w:val="center"/>
          </w:tcPr>
          <w:p w14:paraId="7A1DEA36" w14:textId="77777777" w:rsidR="00C82D6B" w:rsidRPr="00A60078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Kategori Publikasi Jurnal Ilmiah</w:t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68AF1074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  <w:r>
              <w:t>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70F47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52B1E82A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Internasional</w:t>
            </w:r>
          </w:p>
        </w:tc>
      </w:tr>
      <w:tr w:rsidR="00C82D6B" w14:paraId="1ABE165B" w14:textId="77777777" w:rsidTr="0069305B">
        <w:tc>
          <w:tcPr>
            <w:tcW w:w="3150" w:type="dxa"/>
            <w:vAlign w:val="center"/>
          </w:tcPr>
          <w:p w14:paraId="27FB586D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 xml:space="preserve">(beri </w:t>
            </w:r>
            <w:r w:rsidRPr="00E720CA">
              <w:rPr>
                <w:lang w:val="id-ID"/>
              </w:rPr>
              <w:sym w:font="Wingdings 2" w:char="F050"/>
            </w:r>
            <w:r w:rsidRPr="00E720CA">
              <w:rPr>
                <w:lang w:val="id-ID"/>
              </w:rPr>
              <w:t>pada kategori yang tepat)</w:t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707C17D9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E042" w14:textId="10127AB4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53C72AB4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Nasional Terakreditasi</w:t>
            </w:r>
          </w:p>
        </w:tc>
      </w:tr>
      <w:tr w:rsidR="00C82D6B" w14:paraId="5E04DC39" w14:textId="77777777" w:rsidTr="0069305B">
        <w:tc>
          <w:tcPr>
            <w:tcW w:w="3150" w:type="dxa"/>
            <w:vAlign w:val="center"/>
          </w:tcPr>
          <w:p w14:paraId="096C682B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1EE4FB8F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370CB" w14:textId="2FF9F86D" w:rsidR="00C82D6B" w:rsidRDefault="00AD6D03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  <w:r>
              <w:t>√</w:t>
            </w: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205AFF67" w14:textId="77777777" w:rsidR="00C82D6B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Nasional Tidak Terakreditasi</w:t>
            </w:r>
          </w:p>
        </w:tc>
      </w:tr>
    </w:tbl>
    <w:p w14:paraId="7B814D52" w14:textId="77777777" w:rsidR="00C82D6B" w:rsidRPr="00251C0A" w:rsidRDefault="00C82D6B" w:rsidP="00C82D6B">
      <w:pPr>
        <w:tabs>
          <w:tab w:val="left" w:pos="426"/>
          <w:tab w:val="left" w:pos="5529"/>
        </w:tabs>
        <w:jc w:val="center"/>
        <w:rPr>
          <w:lang w:val="id-ID"/>
        </w:rPr>
      </w:pP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tab/>
      </w:r>
      <w:r w:rsidRPr="00251C0A">
        <w:rPr>
          <w:lang w:val="id-ID"/>
        </w:rPr>
        <w:tab/>
      </w:r>
    </w:p>
    <w:p w14:paraId="2A804218" w14:textId="77777777" w:rsidR="00C82D6B" w:rsidRDefault="00C82D6B" w:rsidP="00C82D6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</w:pPr>
      <w:r w:rsidRPr="00251C0A">
        <w:rPr>
          <w:lang w:val="id-ID"/>
        </w:rPr>
        <w:t xml:space="preserve">Hasil Penilaian </w:t>
      </w:r>
      <w:r w:rsidRPr="00251C0A">
        <w:rPr>
          <w:i/>
          <w:lang w:val="id-ID"/>
        </w:rPr>
        <w:t>Peer Review</w:t>
      </w:r>
      <w:r w:rsidRPr="00251C0A">
        <w:rPr>
          <w:lang w:val="id-ID"/>
        </w:rPr>
        <w:t xml:space="preserve"> :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1417"/>
        <w:gridCol w:w="1559"/>
        <w:gridCol w:w="1560"/>
      </w:tblGrid>
      <w:tr w:rsidR="00C82D6B" w:rsidRPr="0029343E" w14:paraId="0FC636A6" w14:textId="77777777" w:rsidTr="0069305B">
        <w:trPr>
          <w:trHeight w:val="284"/>
        </w:trPr>
        <w:tc>
          <w:tcPr>
            <w:tcW w:w="5245" w:type="dxa"/>
            <w:vMerge w:val="restart"/>
            <w:vAlign w:val="center"/>
          </w:tcPr>
          <w:p w14:paraId="15745D93" w14:textId="77777777" w:rsidR="00C82D6B" w:rsidRPr="00985C36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proofErr w:type="spellStart"/>
            <w:r w:rsidRPr="00985C36">
              <w:rPr>
                <w:b/>
              </w:rPr>
              <w:t>Komponen</w:t>
            </w:r>
            <w:proofErr w:type="spellEnd"/>
            <w:r w:rsidRPr="00985C36">
              <w:rPr>
                <w:b/>
              </w:rPr>
              <w:t xml:space="preserve"> </w:t>
            </w:r>
          </w:p>
          <w:p w14:paraId="2C36957D" w14:textId="77777777" w:rsidR="00C82D6B" w:rsidRPr="00985C36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 w:rsidRPr="00985C36">
              <w:rPr>
                <w:b/>
              </w:rPr>
              <w:t xml:space="preserve">Yang </w:t>
            </w:r>
            <w:proofErr w:type="spellStart"/>
            <w:r w:rsidRPr="00985C36">
              <w:rPr>
                <w:b/>
              </w:rPr>
              <w:t>Dinilai</w:t>
            </w:r>
            <w:proofErr w:type="spellEnd"/>
          </w:p>
        </w:tc>
        <w:tc>
          <w:tcPr>
            <w:tcW w:w="2976" w:type="dxa"/>
            <w:gridSpan w:val="2"/>
          </w:tcPr>
          <w:p w14:paraId="4511A205" w14:textId="77777777" w:rsidR="00C82D6B" w:rsidRPr="00985C36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 w:rsidRPr="00985C36">
              <w:rPr>
                <w:b/>
              </w:rPr>
              <w:t>Nilai Reviewer</w:t>
            </w:r>
          </w:p>
        </w:tc>
        <w:tc>
          <w:tcPr>
            <w:tcW w:w="1560" w:type="dxa"/>
            <w:vMerge w:val="restart"/>
            <w:vAlign w:val="center"/>
          </w:tcPr>
          <w:p w14:paraId="508169D7" w14:textId="77777777" w:rsidR="00C82D6B" w:rsidRPr="00985C36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 w:rsidRPr="00985C36">
              <w:rPr>
                <w:b/>
              </w:rPr>
              <w:t>Nilai Rata-rata</w:t>
            </w:r>
          </w:p>
        </w:tc>
      </w:tr>
      <w:tr w:rsidR="00C82D6B" w:rsidRPr="0029343E" w14:paraId="31197F6B" w14:textId="77777777" w:rsidTr="0069305B">
        <w:trPr>
          <w:trHeight w:val="794"/>
        </w:trPr>
        <w:tc>
          <w:tcPr>
            <w:tcW w:w="5245" w:type="dxa"/>
            <w:vMerge/>
            <w:vAlign w:val="center"/>
          </w:tcPr>
          <w:p w14:paraId="422B341A" w14:textId="77777777" w:rsidR="00C82D6B" w:rsidRPr="00985C36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</w:p>
        </w:tc>
        <w:tc>
          <w:tcPr>
            <w:tcW w:w="1417" w:type="dxa"/>
            <w:vAlign w:val="center"/>
          </w:tcPr>
          <w:p w14:paraId="0E7AB353" w14:textId="77777777" w:rsidR="00C82D6B" w:rsidRPr="00985C36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 w:rsidRPr="00985C36">
              <w:rPr>
                <w:b/>
              </w:rPr>
              <w:t>Reviewer I</w:t>
            </w:r>
          </w:p>
        </w:tc>
        <w:tc>
          <w:tcPr>
            <w:tcW w:w="1559" w:type="dxa"/>
            <w:vAlign w:val="center"/>
          </w:tcPr>
          <w:p w14:paraId="143E1D85" w14:textId="77777777" w:rsidR="00C82D6B" w:rsidRPr="00985C36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 w:rsidRPr="00985C36">
              <w:rPr>
                <w:b/>
              </w:rPr>
              <w:t>Reviewer II</w:t>
            </w:r>
          </w:p>
        </w:tc>
        <w:tc>
          <w:tcPr>
            <w:tcW w:w="1560" w:type="dxa"/>
            <w:vMerge/>
            <w:vAlign w:val="center"/>
          </w:tcPr>
          <w:p w14:paraId="2DFF2ACB" w14:textId="77777777" w:rsidR="00C82D6B" w:rsidRPr="00985C36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</w:p>
        </w:tc>
      </w:tr>
      <w:tr w:rsidR="00C82D6B" w:rsidRPr="0029343E" w14:paraId="7BFA2611" w14:textId="77777777" w:rsidTr="0069305B">
        <w:tc>
          <w:tcPr>
            <w:tcW w:w="5245" w:type="dxa"/>
          </w:tcPr>
          <w:p w14:paraId="3A3A0543" w14:textId="77777777" w:rsidR="00C82D6B" w:rsidRPr="00985C36" w:rsidRDefault="00C82D6B" w:rsidP="00C82D6B">
            <w:pPr>
              <w:numPr>
                <w:ilvl w:val="0"/>
                <w:numId w:val="5"/>
              </w:numPr>
              <w:tabs>
                <w:tab w:val="left" w:pos="318"/>
                <w:tab w:val="left" w:pos="522"/>
              </w:tabs>
              <w:ind w:left="342" w:hanging="270"/>
            </w:pPr>
            <w:proofErr w:type="spellStart"/>
            <w:r w:rsidRPr="00985C36">
              <w:t>Kelengkapan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unsur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isi</w:t>
            </w:r>
            <w:proofErr w:type="spellEnd"/>
            <w:r w:rsidRPr="00985C36">
              <w:t xml:space="preserve"> </w:t>
            </w:r>
            <w:proofErr w:type="spellStart"/>
            <w:r>
              <w:t>jurnal</w:t>
            </w:r>
            <w:proofErr w:type="spellEnd"/>
            <w:r w:rsidRPr="00985C36">
              <w:t xml:space="preserve"> (10%)</w:t>
            </w:r>
          </w:p>
        </w:tc>
        <w:tc>
          <w:tcPr>
            <w:tcW w:w="1417" w:type="dxa"/>
          </w:tcPr>
          <w:p w14:paraId="5EE8A990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1</w:t>
            </w:r>
          </w:p>
        </w:tc>
        <w:tc>
          <w:tcPr>
            <w:tcW w:w="1559" w:type="dxa"/>
          </w:tcPr>
          <w:p w14:paraId="1EBDEB6E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1</w:t>
            </w:r>
          </w:p>
        </w:tc>
        <w:tc>
          <w:tcPr>
            <w:tcW w:w="1560" w:type="dxa"/>
          </w:tcPr>
          <w:p w14:paraId="76FDA6EF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1</w:t>
            </w:r>
          </w:p>
        </w:tc>
      </w:tr>
      <w:tr w:rsidR="00C82D6B" w:rsidRPr="0029343E" w14:paraId="4FEF8B43" w14:textId="77777777" w:rsidTr="0069305B">
        <w:tc>
          <w:tcPr>
            <w:tcW w:w="5245" w:type="dxa"/>
          </w:tcPr>
          <w:p w14:paraId="46935522" w14:textId="77777777" w:rsidR="00C82D6B" w:rsidRPr="00985C36" w:rsidRDefault="00C82D6B" w:rsidP="00C82D6B">
            <w:pPr>
              <w:numPr>
                <w:ilvl w:val="0"/>
                <w:numId w:val="5"/>
              </w:numPr>
              <w:tabs>
                <w:tab w:val="left" w:pos="318"/>
                <w:tab w:val="left" w:pos="522"/>
              </w:tabs>
              <w:ind w:left="342" w:hanging="270"/>
            </w:pPr>
            <w:proofErr w:type="spellStart"/>
            <w:r w:rsidRPr="00985C36">
              <w:t>Ruang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lingkup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dan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kedalaman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pembahasan</w:t>
            </w:r>
            <w:proofErr w:type="spellEnd"/>
            <w:r w:rsidRPr="00985C36">
              <w:t xml:space="preserve"> (30%)</w:t>
            </w:r>
          </w:p>
        </w:tc>
        <w:tc>
          <w:tcPr>
            <w:tcW w:w="1417" w:type="dxa"/>
          </w:tcPr>
          <w:p w14:paraId="1D35D60A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2,5</w:t>
            </w:r>
          </w:p>
        </w:tc>
        <w:tc>
          <w:tcPr>
            <w:tcW w:w="1559" w:type="dxa"/>
          </w:tcPr>
          <w:p w14:paraId="35610B8F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2</w:t>
            </w:r>
          </w:p>
        </w:tc>
        <w:tc>
          <w:tcPr>
            <w:tcW w:w="1560" w:type="dxa"/>
          </w:tcPr>
          <w:p w14:paraId="67054331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2,25</w:t>
            </w:r>
          </w:p>
        </w:tc>
      </w:tr>
      <w:tr w:rsidR="00C82D6B" w:rsidRPr="0029343E" w14:paraId="2FE90A8F" w14:textId="77777777" w:rsidTr="0069305B">
        <w:tc>
          <w:tcPr>
            <w:tcW w:w="5245" w:type="dxa"/>
          </w:tcPr>
          <w:p w14:paraId="33BE68BA" w14:textId="77777777" w:rsidR="00C82D6B" w:rsidRPr="00985C36" w:rsidRDefault="00C82D6B" w:rsidP="00C82D6B">
            <w:pPr>
              <w:numPr>
                <w:ilvl w:val="0"/>
                <w:numId w:val="5"/>
              </w:numPr>
              <w:tabs>
                <w:tab w:val="left" w:pos="318"/>
                <w:tab w:val="left" w:pos="522"/>
              </w:tabs>
              <w:ind w:left="342" w:hanging="270"/>
            </w:pPr>
            <w:proofErr w:type="spellStart"/>
            <w:r w:rsidRPr="00985C36">
              <w:t>Kecukupan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dan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kemutahiran</w:t>
            </w:r>
            <w:proofErr w:type="spellEnd"/>
            <w:r w:rsidRPr="00985C36">
              <w:t xml:space="preserve"> data/</w:t>
            </w:r>
            <w:proofErr w:type="spellStart"/>
            <w:r w:rsidRPr="00985C36">
              <w:t>informasi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dan</w:t>
            </w:r>
            <w:proofErr w:type="spellEnd"/>
            <w:r w:rsidRPr="00985C36">
              <w:t xml:space="preserve"> </w:t>
            </w:r>
            <w:proofErr w:type="spellStart"/>
            <w:r w:rsidRPr="00985C36">
              <w:t>metodologi</w:t>
            </w:r>
            <w:proofErr w:type="spellEnd"/>
            <w:r w:rsidRPr="00985C36">
              <w:t xml:space="preserve"> (30%)</w:t>
            </w:r>
          </w:p>
        </w:tc>
        <w:tc>
          <w:tcPr>
            <w:tcW w:w="1417" w:type="dxa"/>
          </w:tcPr>
          <w:p w14:paraId="2AC463D0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559" w:type="dxa"/>
          </w:tcPr>
          <w:p w14:paraId="4B35FDE6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560" w:type="dxa"/>
          </w:tcPr>
          <w:p w14:paraId="715A4A80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</w:tr>
      <w:tr w:rsidR="00C82D6B" w:rsidRPr="0029343E" w14:paraId="449C04D6" w14:textId="77777777" w:rsidTr="0069305B">
        <w:tc>
          <w:tcPr>
            <w:tcW w:w="5245" w:type="dxa"/>
          </w:tcPr>
          <w:p w14:paraId="1A46E5BF" w14:textId="77777777" w:rsidR="00C82D6B" w:rsidRPr="00985C36" w:rsidRDefault="00C82D6B" w:rsidP="00C82D6B">
            <w:pPr>
              <w:numPr>
                <w:ilvl w:val="0"/>
                <w:numId w:val="5"/>
              </w:numPr>
              <w:tabs>
                <w:tab w:val="left" w:pos="318"/>
                <w:tab w:val="left" w:pos="522"/>
              </w:tabs>
              <w:ind w:left="342" w:hanging="270"/>
            </w:pPr>
            <w:r w:rsidRPr="00251C0A">
              <w:rPr>
                <w:lang w:val="id-ID"/>
              </w:rPr>
              <w:t xml:space="preserve">Kelengkapan unsur dan kualitas </w:t>
            </w:r>
            <w:proofErr w:type="spellStart"/>
            <w:r w:rsidRPr="00251C0A">
              <w:t>terbitan</w:t>
            </w:r>
            <w:proofErr w:type="spellEnd"/>
            <w:r w:rsidRPr="00251C0A">
              <w:t>/</w:t>
            </w:r>
            <w:proofErr w:type="spellStart"/>
            <w:r w:rsidRPr="00251C0A">
              <w:t>jurnal</w:t>
            </w:r>
            <w:proofErr w:type="spellEnd"/>
            <w:r w:rsidRPr="00251C0A">
              <w:rPr>
                <w:lang w:val="id-ID"/>
              </w:rPr>
              <w:t xml:space="preserve"> (30%)</w:t>
            </w:r>
          </w:p>
        </w:tc>
        <w:tc>
          <w:tcPr>
            <w:tcW w:w="1417" w:type="dxa"/>
          </w:tcPr>
          <w:p w14:paraId="2CE8830A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2,5</w:t>
            </w:r>
          </w:p>
        </w:tc>
        <w:tc>
          <w:tcPr>
            <w:tcW w:w="1559" w:type="dxa"/>
          </w:tcPr>
          <w:p w14:paraId="6EF7E861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560" w:type="dxa"/>
          </w:tcPr>
          <w:p w14:paraId="379AB199" w14:textId="77777777" w:rsidR="00C82D6B" w:rsidRPr="00251C0A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2,75</w:t>
            </w:r>
          </w:p>
        </w:tc>
      </w:tr>
      <w:tr w:rsidR="00C82D6B" w:rsidRPr="0029343E" w14:paraId="7B2BD072" w14:textId="77777777" w:rsidTr="0069305B">
        <w:tc>
          <w:tcPr>
            <w:tcW w:w="5245" w:type="dxa"/>
          </w:tcPr>
          <w:p w14:paraId="30725FCF" w14:textId="77777777" w:rsidR="00C82D6B" w:rsidRPr="00985C36" w:rsidRDefault="00C82D6B" w:rsidP="0069305B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</w:rPr>
            </w:pPr>
            <w:r w:rsidRPr="00985C36">
              <w:rPr>
                <w:b/>
              </w:rPr>
              <w:t xml:space="preserve">Total   </w:t>
            </w:r>
            <w:proofErr w:type="gramStart"/>
            <w:r w:rsidRPr="00985C36">
              <w:rPr>
                <w:b/>
              </w:rPr>
              <w:t>=  (</w:t>
            </w:r>
            <w:proofErr w:type="gramEnd"/>
            <w:r w:rsidRPr="00985C36">
              <w:rPr>
                <w:b/>
              </w:rPr>
              <w:t>100%)</w:t>
            </w:r>
          </w:p>
        </w:tc>
        <w:tc>
          <w:tcPr>
            <w:tcW w:w="1417" w:type="dxa"/>
          </w:tcPr>
          <w:p w14:paraId="2ED2486A" w14:textId="77777777" w:rsidR="00C82D6B" w:rsidRPr="0059492C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559" w:type="dxa"/>
          </w:tcPr>
          <w:p w14:paraId="5430D788" w14:textId="77777777" w:rsidR="00C82D6B" w:rsidRPr="0059492C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560" w:type="dxa"/>
          </w:tcPr>
          <w:p w14:paraId="70C9721E" w14:textId="77777777" w:rsidR="00C82D6B" w:rsidRPr="0059492C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</w:tr>
      <w:tr w:rsidR="00C82D6B" w:rsidRPr="0029343E" w14:paraId="2A546E14" w14:textId="77777777" w:rsidTr="0069305B">
        <w:tc>
          <w:tcPr>
            <w:tcW w:w="9781" w:type="dxa"/>
            <w:gridSpan w:val="4"/>
          </w:tcPr>
          <w:p w14:paraId="5AE8A6D0" w14:textId="77777777" w:rsidR="00C82D6B" w:rsidRPr="0059492C" w:rsidRDefault="00C82D6B" w:rsidP="006930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b/>
              </w:rPr>
            </w:pPr>
            <w:r w:rsidRPr="00251C0A">
              <w:rPr>
                <w:b/>
              </w:rPr>
              <w:t xml:space="preserve">      </w:t>
            </w:r>
            <w:r>
              <w:rPr>
                <w:b/>
              </w:rPr>
              <w:t xml:space="preserve"> </w:t>
            </w:r>
            <w:r w:rsidRPr="00DF5A4C">
              <w:rPr>
                <w:b/>
                <w:lang w:val="id-ID"/>
              </w:rPr>
              <w:t>Nilai</w:t>
            </w:r>
            <w:r w:rsidRPr="00376C3D">
              <w:rPr>
                <w:b/>
              </w:rPr>
              <w:t xml:space="preserve"> </w:t>
            </w:r>
            <w:proofErr w:type="spellStart"/>
            <w:r w:rsidRPr="00376C3D">
              <w:rPr>
                <w:b/>
              </w:rPr>
              <w:t>Pengusul</w:t>
            </w:r>
            <w:proofErr w:type="spellEnd"/>
            <w:r w:rsidRPr="00376C3D">
              <w:rPr>
                <w:b/>
              </w:rPr>
              <w:t xml:space="preserve"> = (</w:t>
            </w:r>
            <w:r>
              <w:rPr>
                <w:b/>
              </w:rPr>
              <w:t xml:space="preserve">60% x  9  </w:t>
            </w:r>
            <w:r w:rsidRPr="00376C3D">
              <w:rPr>
                <w:b/>
              </w:rPr>
              <w:t>) =</w:t>
            </w:r>
            <w:r>
              <w:rPr>
                <w:b/>
              </w:rPr>
              <w:t xml:space="preserve"> 5,4</w:t>
            </w:r>
          </w:p>
        </w:tc>
      </w:tr>
    </w:tbl>
    <w:p w14:paraId="040FBA0E" w14:textId="77777777" w:rsidR="00C82D6B" w:rsidRPr="00DB6FBC" w:rsidRDefault="00C82D6B" w:rsidP="00C82D6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5812"/>
        <w:gridCol w:w="4394"/>
      </w:tblGrid>
      <w:tr w:rsidR="00C82D6B" w:rsidRPr="00CA3B57" w14:paraId="1CC65627" w14:textId="77777777" w:rsidTr="0069305B">
        <w:tc>
          <w:tcPr>
            <w:tcW w:w="5812" w:type="dxa"/>
          </w:tcPr>
          <w:p w14:paraId="6A6154D2" w14:textId="77777777" w:rsidR="00C82D6B" w:rsidRPr="008736D7" w:rsidRDefault="00C82D6B" w:rsidP="0069305B">
            <w:pPr>
              <w:pStyle w:val="NoSpacing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14:paraId="32FFDCCC" w14:textId="77777777" w:rsidR="00C82D6B" w:rsidRPr="008736D7" w:rsidRDefault="00C82D6B" w:rsidP="0069305B">
            <w:pPr>
              <w:pStyle w:val="NoSpacing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346E9">
              <w:rPr>
                <w:rFonts w:ascii="Times New Roman" w:hAnsi="Times New Roman"/>
                <w:sz w:val="20"/>
                <w:szCs w:val="20"/>
                <w:lang w:val="en-US"/>
              </w:rPr>
              <w:t>Semarang,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="0063508A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27 </w:t>
            </w:r>
            <w:proofErr w:type="spellStart"/>
            <w:r w:rsidR="0063508A">
              <w:rPr>
                <w:rFonts w:ascii="Times New Roman" w:hAnsi="Times New Roman"/>
                <w:sz w:val="20"/>
                <w:szCs w:val="20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202</w:t>
            </w:r>
            <w:r w:rsidR="0063508A"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</w:tr>
      <w:tr w:rsidR="00C82D6B" w:rsidRPr="00CA3B57" w14:paraId="6CE4468D" w14:textId="77777777" w:rsidTr="0069305B">
        <w:tc>
          <w:tcPr>
            <w:tcW w:w="5812" w:type="dxa"/>
          </w:tcPr>
          <w:p w14:paraId="7FE3DA0D" w14:textId="77777777" w:rsidR="00C82D6B" w:rsidRPr="008736D7" w:rsidRDefault="00C82D6B" w:rsidP="0069305B">
            <w:pPr>
              <w:pStyle w:val="NoSpacing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14:paraId="6331144A" w14:textId="77777777" w:rsidR="00C82D6B" w:rsidRPr="008736D7" w:rsidRDefault="00C82D6B" w:rsidP="0069305B">
            <w:pPr>
              <w:pStyle w:val="NoSpacing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82D6B" w:rsidRPr="00CA3B57" w14:paraId="7BCD5BF0" w14:textId="77777777" w:rsidTr="0069305B">
        <w:tc>
          <w:tcPr>
            <w:tcW w:w="5812" w:type="dxa"/>
          </w:tcPr>
          <w:p w14:paraId="486BF91B" w14:textId="209C87D7" w:rsidR="00C82D6B" w:rsidRDefault="00C82D6B" w:rsidP="00C637EB">
            <w:pPr>
              <w:tabs>
                <w:tab w:val="left" w:pos="0"/>
              </w:tabs>
            </w:pPr>
            <w:proofErr w:type="spellStart"/>
            <w:r w:rsidRPr="008736D7">
              <w:rPr>
                <w:lang w:val="id-ID"/>
              </w:rPr>
              <w:t>Reviewer</w:t>
            </w:r>
            <w:proofErr w:type="spellEnd"/>
            <w:r w:rsidRPr="008736D7">
              <w:rPr>
                <w:lang w:val="id-ID"/>
              </w:rPr>
              <w:t xml:space="preserve"> </w:t>
            </w:r>
            <w:r>
              <w:t>2</w:t>
            </w:r>
          </w:p>
          <w:p w14:paraId="4D02028E" w14:textId="30140A5D" w:rsidR="00C82D6B" w:rsidRPr="007C621D" w:rsidRDefault="00C637EB" w:rsidP="0069305B">
            <w:pPr>
              <w:tabs>
                <w:tab w:val="left" w:pos="426"/>
                <w:tab w:val="left" w:pos="2552"/>
              </w:tabs>
              <w:jc w:val="both"/>
              <w:rPr>
                <w:noProof/>
                <w14:shadow w14:blurRad="50800" w14:dist="50800" w14:dir="5400000" w14:sx="0" w14:sy="0" w14:kx="0" w14:ky="0" w14:algn="ctr">
                  <w14:srgbClr w14:val="000000"/>
                </w14:shadow>
              </w:rPr>
            </w:pPr>
            <w:r>
              <w:rPr>
                <w:noProof/>
              </w:rPr>
              <w:drawing>
                <wp:inline distT="0" distB="0" distL="0" distR="0" wp14:anchorId="570458BF" wp14:editId="421FC8FC">
                  <wp:extent cx="1516283" cy="1100207"/>
                  <wp:effectExtent l="0" t="0" r="0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ttd mas adi.jpe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68" t="31952" r="6486" b="20491"/>
                          <a:stretch/>
                        </pic:blipFill>
                        <pic:spPr bwMode="auto">
                          <a:xfrm>
                            <a:off x="0" y="0"/>
                            <a:ext cx="1577237" cy="11444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128D415" w14:textId="77777777" w:rsidR="00C82D6B" w:rsidRPr="003752C1" w:rsidRDefault="00C82D6B" w:rsidP="0069305B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3752C1">
              <w:rPr>
                <w:rFonts w:ascii="Times New Roman" w:hAnsi="Times New Roman"/>
              </w:rPr>
              <w:t xml:space="preserve">Dr. </w:t>
            </w:r>
            <w:r w:rsidR="00E67612" w:rsidRPr="003752C1">
              <w:rPr>
                <w:rFonts w:ascii="Times New Roman" w:hAnsi="Times New Roman"/>
                <w:lang w:val="en-US"/>
              </w:rPr>
              <w:t>Adi Nugroho</w:t>
            </w:r>
            <w:r w:rsidR="001D1E48">
              <w:rPr>
                <w:rFonts w:ascii="Times New Roman" w:hAnsi="Times New Roman"/>
                <w:lang w:val="en-US"/>
              </w:rPr>
              <w:t>, M.si.</w:t>
            </w:r>
          </w:p>
          <w:p w14:paraId="765D02F1" w14:textId="77777777" w:rsidR="00C82D6B" w:rsidRPr="003752C1" w:rsidRDefault="00C82D6B" w:rsidP="0069305B">
            <w:pPr>
              <w:pStyle w:val="NoSpacing"/>
              <w:rPr>
                <w:rFonts w:ascii="Times New Roman" w:hAnsi="Times New Roman"/>
                <w:lang w:val="en-US"/>
              </w:rPr>
            </w:pPr>
            <w:r w:rsidRPr="003752C1">
              <w:rPr>
                <w:rFonts w:ascii="Times New Roman" w:hAnsi="Times New Roman"/>
              </w:rPr>
              <w:t xml:space="preserve">NIP. </w:t>
            </w:r>
            <w:r w:rsidR="00E67612" w:rsidRPr="003752C1">
              <w:rPr>
                <w:rFonts w:ascii="Times New Roman" w:hAnsi="Times New Roman"/>
                <w:lang w:val="en-US"/>
              </w:rPr>
              <w:t>196510171993111001</w:t>
            </w:r>
          </w:p>
          <w:p w14:paraId="6946C52B" w14:textId="77777777" w:rsidR="00C82D6B" w:rsidRPr="00E67612" w:rsidRDefault="00C82D6B" w:rsidP="0069305B">
            <w:pPr>
              <w:pStyle w:val="NoSpacing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752C1">
              <w:rPr>
                <w:rFonts w:ascii="Times New Roman" w:hAnsi="Times New Roman"/>
              </w:rPr>
              <w:t xml:space="preserve">Unit Kerja : </w:t>
            </w:r>
            <w:proofErr w:type="spellStart"/>
            <w:r w:rsidR="00E67612" w:rsidRPr="003752C1">
              <w:rPr>
                <w:rFonts w:ascii="Times New Roman" w:hAnsi="Times New Roman"/>
                <w:lang w:val="en-US"/>
              </w:rPr>
              <w:t>Fakultas</w:t>
            </w:r>
            <w:proofErr w:type="spellEnd"/>
            <w:r w:rsidR="00E67612" w:rsidRPr="003752C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67612" w:rsidRPr="003752C1">
              <w:rPr>
                <w:rFonts w:ascii="Times New Roman" w:hAnsi="Times New Roman"/>
                <w:lang w:val="en-US"/>
              </w:rPr>
              <w:t>Ilmu</w:t>
            </w:r>
            <w:proofErr w:type="spellEnd"/>
            <w:r w:rsidR="00E67612" w:rsidRPr="003752C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67612" w:rsidRPr="003752C1">
              <w:rPr>
                <w:rFonts w:ascii="Times New Roman" w:hAnsi="Times New Roman"/>
                <w:lang w:val="en-US"/>
              </w:rPr>
              <w:t>Sosial</w:t>
            </w:r>
            <w:proofErr w:type="spellEnd"/>
            <w:r w:rsidR="00E67612" w:rsidRPr="003752C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67612" w:rsidRPr="003752C1">
              <w:rPr>
                <w:rFonts w:ascii="Times New Roman" w:hAnsi="Times New Roman"/>
                <w:lang w:val="en-US"/>
              </w:rPr>
              <w:t>dan</w:t>
            </w:r>
            <w:proofErr w:type="spellEnd"/>
            <w:r w:rsidR="00E67612" w:rsidRPr="003752C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67612" w:rsidRPr="003752C1">
              <w:rPr>
                <w:rFonts w:ascii="Times New Roman" w:hAnsi="Times New Roman"/>
                <w:lang w:val="en-US"/>
              </w:rPr>
              <w:t>Ilmu</w:t>
            </w:r>
            <w:proofErr w:type="spellEnd"/>
            <w:r w:rsidR="00E67612" w:rsidRPr="003752C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67612" w:rsidRPr="003752C1">
              <w:rPr>
                <w:rFonts w:ascii="Times New Roman" w:hAnsi="Times New Roman"/>
                <w:lang w:val="en-US"/>
              </w:rPr>
              <w:t>Politik</w:t>
            </w:r>
            <w:proofErr w:type="spellEnd"/>
            <w:r w:rsidR="00E67612" w:rsidRPr="003752C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67612" w:rsidRPr="003752C1">
              <w:rPr>
                <w:rFonts w:ascii="Times New Roman" w:hAnsi="Times New Roman"/>
                <w:lang w:val="en-US"/>
              </w:rPr>
              <w:t>Universitas</w:t>
            </w:r>
            <w:proofErr w:type="spellEnd"/>
            <w:r w:rsidR="00E67612" w:rsidRPr="003752C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67612" w:rsidRPr="003752C1">
              <w:rPr>
                <w:rFonts w:ascii="Times New Roman" w:hAnsi="Times New Roman"/>
                <w:lang w:val="en-US"/>
              </w:rPr>
              <w:t>Diponegoro</w:t>
            </w:r>
            <w:proofErr w:type="spellEnd"/>
          </w:p>
        </w:tc>
        <w:tc>
          <w:tcPr>
            <w:tcW w:w="4394" w:type="dxa"/>
          </w:tcPr>
          <w:p w14:paraId="5B06F8EE" w14:textId="7B805059" w:rsidR="00C82D6B" w:rsidRDefault="00C82D6B" w:rsidP="0069305B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8832D9">
              <w:rPr>
                <w:rFonts w:ascii="Times New Roman" w:hAnsi="Times New Roman"/>
                <w:sz w:val="20"/>
                <w:szCs w:val="20"/>
              </w:rPr>
              <w:t>Reviewer</w:t>
            </w:r>
            <w:proofErr w:type="spellEnd"/>
            <w:r w:rsidRPr="008832D9">
              <w:rPr>
                <w:rFonts w:ascii="Times New Roman" w:hAnsi="Times New Roman"/>
                <w:sz w:val="20"/>
                <w:szCs w:val="20"/>
              </w:rPr>
              <w:t xml:space="preserve"> 1</w:t>
            </w:r>
          </w:p>
          <w:p w14:paraId="04976F88" w14:textId="77777777" w:rsidR="007C621D" w:rsidRPr="008832D9" w:rsidRDefault="007C621D" w:rsidP="0069305B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0DDC4354" w14:textId="77777777" w:rsidR="007C621D" w:rsidRDefault="007C621D" w:rsidP="0069305B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</w:rPr>
              <w:drawing>
                <wp:inline distT="0" distB="0" distL="0" distR="0" wp14:anchorId="5CF652E8" wp14:editId="6D8F12F9">
                  <wp:extent cx="2089527" cy="763929"/>
                  <wp:effectExtent l="76200" t="38100" r="69850" b="12509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ttd mas agus.jpeg"/>
                          <pic:cNvPicPr/>
                        </pic:nvPicPr>
                        <pic:blipFill>
                          <a:blip r:embed="rId9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527" cy="763929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0">
                              <a:alphaModFix amt="0"/>
                            </a:blip>
                            <a:srcRect/>
                            <a:tile tx="0" ty="0" sx="100000" sy="100000" flip="none" algn="tl"/>
                          </a:blipFill>
                          <a:effectLst>
                            <a:outerShdw blurRad="50800" dist="50800" dir="5400000" algn="ctr" rotWithShape="0">
                              <a:schemeClr val="bg1"/>
                            </a:out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 contourW="12700">
                            <a:contourClr>
                              <a:schemeClr val="bg1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  <w:r w:rsidR="00C82D6B" w:rsidRPr="008832D9">
              <w:rPr>
                <w:rFonts w:ascii="Times New Roman" w:hAnsi="Times New Roman"/>
                <w:sz w:val="20"/>
                <w:szCs w:val="20"/>
              </w:rPr>
              <w:tab/>
            </w:r>
          </w:p>
          <w:p w14:paraId="64217540" w14:textId="71ACD109" w:rsidR="00C82D6B" w:rsidRPr="007C621D" w:rsidRDefault="00AD6D03" w:rsidP="0069305B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gus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aryoso</w:t>
            </w:r>
            <w:proofErr w:type="spellEnd"/>
            <w:r w:rsidR="00C82D6B" w:rsidRPr="00BB5AC0">
              <w:rPr>
                <w:rFonts w:ascii="Times New Roman" w:hAnsi="Times New Roman"/>
                <w:sz w:val="20"/>
                <w:szCs w:val="20"/>
              </w:rPr>
              <w:t>, S.</w:t>
            </w:r>
            <w:proofErr w:type="spellStart"/>
            <w:r w:rsidR="00E96663">
              <w:rPr>
                <w:rFonts w:ascii="Times New Roman" w:hAnsi="Times New Roman"/>
                <w:sz w:val="20"/>
                <w:szCs w:val="20"/>
                <w:lang w:val="en-US"/>
              </w:rPr>
              <w:t>Sos</w:t>
            </w:r>
            <w:proofErr w:type="spellEnd"/>
            <w:r w:rsidR="00E96663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., </w:t>
            </w:r>
            <w:proofErr w:type="spellStart"/>
            <w:r w:rsidR="00E96663">
              <w:rPr>
                <w:rFonts w:ascii="Times New Roman" w:hAnsi="Times New Roman"/>
                <w:sz w:val="20"/>
                <w:szCs w:val="20"/>
                <w:lang w:val="en-US"/>
              </w:rPr>
              <w:t>M.Si</w:t>
            </w:r>
            <w:proofErr w:type="spellEnd"/>
            <w:r w:rsidR="00E96663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  <w:p w14:paraId="729C06B1" w14:textId="0A799CF7" w:rsidR="00C82D6B" w:rsidRPr="00AD6D03" w:rsidRDefault="00C82D6B" w:rsidP="00AD6D03">
            <w:pPr>
              <w:rPr>
                <w:lang w:val="en-ID"/>
              </w:rPr>
            </w:pPr>
            <w:r w:rsidRPr="00F91198">
              <w:t xml:space="preserve">NIP. </w:t>
            </w:r>
            <w:r w:rsidR="00AD6D03" w:rsidRPr="00AD6D03">
              <w:rPr>
                <w:sz w:val="22"/>
                <w:szCs w:val="22"/>
              </w:rPr>
              <w:t>197508312002121002</w:t>
            </w:r>
          </w:p>
          <w:p w14:paraId="66B9AA76" w14:textId="77777777" w:rsidR="00C82D6B" w:rsidRPr="00E96663" w:rsidRDefault="00C82D6B" w:rsidP="0069305B">
            <w:pPr>
              <w:pStyle w:val="NoSpacing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E96663">
              <w:rPr>
                <w:rFonts w:ascii="Times New Roman" w:hAnsi="Times New Roman"/>
              </w:rPr>
              <w:t xml:space="preserve">Unit Kerja : </w:t>
            </w:r>
            <w:proofErr w:type="spellStart"/>
            <w:r w:rsidR="00E96663" w:rsidRPr="00E96663">
              <w:rPr>
                <w:rFonts w:ascii="Times New Roman" w:hAnsi="Times New Roman"/>
                <w:lang w:val="en-US"/>
              </w:rPr>
              <w:t>Fakultas</w:t>
            </w:r>
            <w:proofErr w:type="spellEnd"/>
            <w:r w:rsidR="00E96663" w:rsidRPr="00E96663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96663" w:rsidRPr="00E96663">
              <w:rPr>
                <w:rFonts w:ascii="Times New Roman" w:hAnsi="Times New Roman"/>
                <w:lang w:val="en-US"/>
              </w:rPr>
              <w:t>Ilmu</w:t>
            </w:r>
            <w:proofErr w:type="spellEnd"/>
            <w:r w:rsidR="00E96663" w:rsidRPr="00E96663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96663" w:rsidRPr="00E96663">
              <w:rPr>
                <w:rFonts w:ascii="Times New Roman" w:hAnsi="Times New Roman"/>
                <w:lang w:val="en-US"/>
              </w:rPr>
              <w:t>Sosial</w:t>
            </w:r>
            <w:proofErr w:type="spellEnd"/>
            <w:r w:rsidR="00E96663" w:rsidRPr="00E96663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96663" w:rsidRPr="00E96663">
              <w:rPr>
                <w:rFonts w:ascii="Times New Roman" w:hAnsi="Times New Roman"/>
                <w:lang w:val="en-US"/>
              </w:rPr>
              <w:t>dan</w:t>
            </w:r>
            <w:proofErr w:type="spellEnd"/>
            <w:r w:rsidR="00E96663" w:rsidRPr="00E96663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96663" w:rsidRPr="00E96663">
              <w:rPr>
                <w:rFonts w:ascii="Times New Roman" w:hAnsi="Times New Roman"/>
                <w:lang w:val="en-US"/>
              </w:rPr>
              <w:t>Ilmu</w:t>
            </w:r>
            <w:proofErr w:type="spellEnd"/>
            <w:r w:rsidR="00E96663" w:rsidRPr="00E96663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96663" w:rsidRPr="00E96663">
              <w:rPr>
                <w:rFonts w:ascii="Times New Roman" w:hAnsi="Times New Roman"/>
                <w:lang w:val="en-US"/>
              </w:rPr>
              <w:t>Politik</w:t>
            </w:r>
            <w:proofErr w:type="spellEnd"/>
            <w:r w:rsidR="00E96663" w:rsidRPr="00E96663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96663" w:rsidRPr="00E96663">
              <w:rPr>
                <w:rFonts w:ascii="Times New Roman" w:hAnsi="Times New Roman"/>
                <w:lang w:val="en-US"/>
              </w:rPr>
              <w:t>Universitas</w:t>
            </w:r>
            <w:proofErr w:type="spellEnd"/>
            <w:r w:rsidR="00E96663" w:rsidRPr="00E96663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E96663" w:rsidRPr="00E96663">
              <w:rPr>
                <w:rFonts w:ascii="Times New Roman" w:hAnsi="Times New Roman"/>
                <w:lang w:val="en-US"/>
              </w:rPr>
              <w:t>Diponegoro</w:t>
            </w:r>
            <w:proofErr w:type="spellEnd"/>
          </w:p>
        </w:tc>
      </w:tr>
    </w:tbl>
    <w:p w14:paraId="104CF5AF" w14:textId="77777777" w:rsidR="002E2730" w:rsidRDefault="00C82D6B" w:rsidP="002E2730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br w:type="page"/>
      </w:r>
      <w:r w:rsidR="002E2730">
        <w:rPr>
          <w:b/>
          <w:lang w:val="id-ID"/>
        </w:rPr>
        <w:lastRenderedPageBreak/>
        <w:t xml:space="preserve">LEMBAR </w:t>
      </w:r>
    </w:p>
    <w:p w14:paraId="7379F8D6" w14:textId="77777777" w:rsidR="002E2730" w:rsidRPr="006929BA" w:rsidRDefault="002E2730" w:rsidP="002E2730">
      <w:pPr>
        <w:tabs>
          <w:tab w:val="left" w:pos="426"/>
          <w:tab w:val="left" w:pos="5529"/>
        </w:tabs>
        <w:jc w:val="center"/>
        <w:rPr>
          <w:b/>
          <w:i/>
          <w:lang w:val="id-ID"/>
        </w:rPr>
      </w:pPr>
      <w:r>
        <w:rPr>
          <w:b/>
          <w:lang w:val="id-ID"/>
        </w:rPr>
        <w:t xml:space="preserve">HASIL PENILAIAN SEJAWAT SEBIDANG ATAU </w:t>
      </w:r>
      <w:r w:rsidRPr="006929BA">
        <w:rPr>
          <w:b/>
          <w:i/>
          <w:lang w:val="id-ID"/>
        </w:rPr>
        <w:t>PEER REVIEW</w:t>
      </w:r>
    </w:p>
    <w:p w14:paraId="294C27C6" w14:textId="77777777" w:rsidR="002E2730" w:rsidRPr="000E5F8C" w:rsidRDefault="002E2730" w:rsidP="002E2730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>KARYA ILMIAH  : JURNAL ILMIAH</w:t>
      </w:r>
    </w:p>
    <w:p w14:paraId="699E9E7C" w14:textId="77777777" w:rsidR="002E2730" w:rsidRPr="00121C11" w:rsidRDefault="002E2730" w:rsidP="002E2730">
      <w:pPr>
        <w:tabs>
          <w:tab w:val="left" w:pos="426"/>
          <w:tab w:val="left" w:pos="5529"/>
        </w:tabs>
        <w:jc w:val="center"/>
        <w:rPr>
          <w:b/>
        </w:rPr>
      </w:pPr>
    </w:p>
    <w:p w14:paraId="0532E6CC" w14:textId="77777777" w:rsidR="002E2730" w:rsidRDefault="002E2730" w:rsidP="002E2730">
      <w:pPr>
        <w:tabs>
          <w:tab w:val="left" w:pos="426"/>
          <w:tab w:val="left" w:pos="5529"/>
        </w:tabs>
        <w:rPr>
          <w:b/>
        </w:rPr>
      </w:pPr>
    </w:p>
    <w:tbl>
      <w:tblPr>
        <w:tblW w:w="10240" w:type="dxa"/>
        <w:tblLayout w:type="fixed"/>
        <w:tblLook w:val="04A0" w:firstRow="1" w:lastRow="0" w:firstColumn="1" w:lastColumn="0" w:noHBand="0" w:noVBand="1"/>
      </w:tblPr>
      <w:tblGrid>
        <w:gridCol w:w="2520"/>
        <w:gridCol w:w="284"/>
        <w:gridCol w:w="366"/>
        <w:gridCol w:w="2041"/>
        <w:gridCol w:w="281"/>
        <w:gridCol w:w="4748"/>
      </w:tblGrid>
      <w:tr w:rsidR="002E2730" w:rsidRPr="008736D7" w14:paraId="6E8435CB" w14:textId="77777777" w:rsidTr="0067298B">
        <w:tc>
          <w:tcPr>
            <w:tcW w:w="2520" w:type="dxa"/>
          </w:tcPr>
          <w:p w14:paraId="0CCCDB3B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8736D7">
              <w:rPr>
                <w:lang w:val="id-ID"/>
              </w:rPr>
              <w:t>Judul Jurnal Ilmiah (Artikel)</w:t>
            </w:r>
          </w:p>
        </w:tc>
        <w:tc>
          <w:tcPr>
            <w:tcW w:w="284" w:type="dxa"/>
          </w:tcPr>
          <w:p w14:paraId="2A0325F9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58848236" w14:textId="21F11817" w:rsidR="002E2730" w:rsidRPr="008736D7" w:rsidRDefault="00AD6D03" w:rsidP="00AD6D03">
            <w:pPr>
              <w:tabs>
                <w:tab w:val="left" w:pos="426"/>
                <w:tab w:val="left" w:pos="5529"/>
              </w:tabs>
              <w:jc w:val="both"/>
              <w:rPr>
                <w:b/>
              </w:rPr>
            </w:pPr>
            <w:proofErr w:type="spellStart"/>
            <w:r>
              <w:t>Autobase</w:t>
            </w:r>
            <w:proofErr w:type="spellEnd"/>
            <w:r>
              <w:t xml:space="preserve"> @</w:t>
            </w:r>
            <w:proofErr w:type="spellStart"/>
            <w:r>
              <w:t>TegalFess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Media </w:t>
            </w:r>
            <w:proofErr w:type="spellStart"/>
            <w:r>
              <w:t>Informasi</w:t>
            </w:r>
            <w:proofErr w:type="spellEnd"/>
            <w:r>
              <w:t xml:space="preserve"> Masyarakat </w:t>
            </w:r>
            <w:proofErr w:type="spellStart"/>
            <w:r>
              <w:t>Tegal</w:t>
            </w:r>
            <w:proofErr w:type="spellEnd"/>
          </w:p>
        </w:tc>
      </w:tr>
      <w:tr w:rsidR="002E2730" w:rsidRPr="008736D7" w14:paraId="3B8BF524" w14:textId="77777777" w:rsidTr="0067298B">
        <w:tc>
          <w:tcPr>
            <w:tcW w:w="2520" w:type="dxa"/>
          </w:tcPr>
          <w:p w14:paraId="6110A754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 w:rsidRPr="00251C0A">
              <w:t>Jumlah</w:t>
            </w:r>
            <w:proofErr w:type="spellEnd"/>
            <w:r w:rsidRPr="00251C0A">
              <w:t xml:space="preserve"> </w:t>
            </w:r>
            <w:proofErr w:type="spellStart"/>
            <w:r w:rsidRPr="00251C0A">
              <w:t>Penulis</w:t>
            </w:r>
            <w:proofErr w:type="spellEnd"/>
          </w:p>
        </w:tc>
        <w:tc>
          <w:tcPr>
            <w:tcW w:w="284" w:type="dxa"/>
          </w:tcPr>
          <w:p w14:paraId="56F021A6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5547B8DE" w14:textId="6F525D3D" w:rsidR="002E2730" w:rsidRPr="008736D7" w:rsidRDefault="00A408FC" w:rsidP="0067298B">
            <w:pPr>
              <w:tabs>
                <w:tab w:val="left" w:pos="426"/>
                <w:tab w:val="left" w:pos="5529"/>
              </w:tabs>
              <w:jc w:val="both"/>
              <w:rPr>
                <w:b/>
              </w:rPr>
            </w:pPr>
            <w:r>
              <w:t>2</w:t>
            </w:r>
            <w:r w:rsidR="002E2730" w:rsidRPr="00251C0A">
              <w:t xml:space="preserve"> </w:t>
            </w:r>
            <w:proofErr w:type="gramStart"/>
            <w:r w:rsidR="002E2730" w:rsidRPr="00251C0A">
              <w:t>orang</w:t>
            </w:r>
            <w:proofErr w:type="gramEnd"/>
            <w:r w:rsidR="002E2730">
              <w:t xml:space="preserve"> (</w:t>
            </w:r>
            <w:proofErr w:type="spellStart"/>
            <w:r w:rsidR="00AD6D03">
              <w:rPr>
                <w:b/>
              </w:rPr>
              <w:t>Rukti</w:t>
            </w:r>
            <w:proofErr w:type="spellEnd"/>
            <w:r w:rsidR="00AD6D03">
              <w:rPr>
                <w:b/>
              </w:rPr>
              <w:t xml:space="preserve"> </w:t>
            </w:r>
            <w:proofErr w:type="spellStart"/>
            <w:r w:rsidR="00AD6D03">
              <w:rPr>
                <w:b/>
              </w:rPr>
              <w:t>Rumekar</w:t>
            </w:r>
            <w:proofErr w:type="spellEnd"/>
            <w:r w:rsidR="00AD6D03">
              <w:rPr>
                <w:b/>
              </w:rPr>
              <w:t xml:space="preserve"> </w:t>
            </w:r>
            <w:proofErr w:type="spellStart"/>
            <w:r w:rsidR="00AD6D03">
              <w:t>dan</w:t>
            </w:r>
            <w:proofErr w:type="spellEnd"/>
            <w:r w:rsidR="00AD6D03">
              <w:t xml:space="preserve"> MJ </w:t>
            </w:r>
            <w:proofErr w:type="spellStart"/>
            <w:r w:rsidR="00AD6D03">
              <w:t>Rizqon</w:t>
            </w:r>
            <w:proofErr w:type="spellEnd"/>
            <w:r w:rsidR="00AD6D03">
              <w:t xml:space="preserve"> </w:t>
            </w:r>
            <w:proofErr w:type="spellStart"/>
            <w:r w:rsidR="00AD6D03">
              <w:t>Hasani</w:t>
            </w:r>
            <w:proofErr w:type="spellEnd"/>
            <w:r w:rsidR="002E2730" w:rsidRPr="002E2730">
              <w:rPr>
                <w:bCs/>
              </w:rPr>
              <w:t>.</w:t>
            </w:r>
            <w:r w:rsidR="002E2730">
              <w:t>)</w:t>
            </w:r>
          </w:p>
        </w:tc>
      </w:tr>
      <w:tr w:rsidR="002E2730" w:rsidRPr="008736D7" w14:paraId="5C95C81B" w14:textId="77777777" w:rsidTr="0067298B">
        <w:tc>
          <w:tcPr>
            <w:tcW w:w="2520" w:type="dxa"/>
          </w:tcPr>
          <w:p w14:paraId="03482D6A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251C0A">
              <w:t xml:space="preserve">Status </w:t>
            </w:r>
            <w:proofErr w:type="spellStart"/>
            <w:r w:rsidRPr="00251C0A">
              <w:t>Pengusul</w:t>
            </w:r>
            <w:proofErr w:type="spellEnd"/>
          </w:p>
        </w:tc>
        <w:tc>
          <w:tcPr>
            <w:tcW w:w="284" w:type="dxa"/>
          </w:tcPr>
          <w:p w14:paraId="0302EBFE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22241065" w14:textId="77777777" w:rsidR="002E2730" w:rsidRPr="003D1D6F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 w:rsidRPr="003D1D6F">
              <w:t>penulis</w:t>
            </w:r>
            <w:proofErr w:type="spellEnd"/>
            <w:r w:rsidRPr="003D1D6F">
              <w:t xml:space="preserve"> ke-</w:t>
            </w:r>
            <w:r>
              <w:t>1</w:t>
            </w:r>
          </w:p>
        </w:tc>
      </w:tr>
      <w:tr w:rsidR="00AD6D03" w:rsidRPr="008736D7" w14:paraId="3B428377" w14:textId="77777777" w:rsidTr="0067298B">
        <w:tc>
          <w:tcPr>
            <w:tcW w:w="2520" w:type="dxa"/>
          </w:tcPr>
          <w:p w14:paraId="792A88B3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8736D7">
              <w:rPr>
                <w:lang w:val="id-ID"/>
              </w:rPr>
              <w:t>Identitas Jurnal Ilmiah</w:t>
            </w:r>
          </w:p>
        </w:tc>
        <w:tc>
          <w:tcPr>
            <w:tcW w:w="284" w:type="dxa"/>
          </w:tcPr>
          <w:p w14:paraId="6FCB3382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366" w:type="dxa"/>
          </w:tcPr>
          <w:p w14:paraId="6184056D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a.</w:t>
            </w:r>
          </w:p>
        </w:tc>
        <w:tc>
          <w:tcPr>
            <w:tcW w:w="2041" w:type="dxa"/>
          </w:tcPr>
          <w:p w14:paraId="20D10289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 xml:space="preserve">Nama </w:t>
            </w:r>
            <w:proofErr w:type="spellStart"/>
            <w:r>
              <w:t>Jurnal</w:t>
            </w:r>
            <w:proofErr w:type="spellEnd"/>
          </w:p>
        </w:tc>
        <w:tc>
          <w:tcPr>
            <w:tcW w:w="281" w:type="dxa"/>
          </w:tcPr>
          <w:p w14:paraId="0D5B16BE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7A8429BF" w14:textId="74C90427" w:rsidR="00AD6D03" w:rsidRPr="00247843" w:rsidRDefault="00AD6D03" w:rsidP="00AD6D03">
            <w:r>
              <w:t>JUSTICE (</w:t>
            </w:r>
            <w:proofErr w:type="spellStart"/>
            <w:r>
              <w:t>Jurnal</w:t>
            </w:r>
            <w:proofErr w:type="spellEnd"/>
            <w:r>
              <w:t xml:space="preserve"> of Social &amp; Political Science)</w:t>
            </w:r>
          </w:p>
        </w:tc>
      </w:tr>
      <w:tr w:rsidR="00AD6D03" w:rsidRPr="008736D7" w14:paraId="4668B332" w14:textId="77777777" w:rsidTr="0067298B">
        <w:tc>
          <w:tcPr>
            <w:tcW w:w="2520" w:type="dxa"/>
          </w:tcPr>
          <w:p w14:paraId="01BA4879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627AEE12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210C1783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b.</w:t>
            </w:r>
          </w:p>
        </w:tc>
        <w:tc>
          <w:tcPr>
            <w:tcW w:w="2041" w:type="dxa"/>
          </w:tcPr>
          <w:p w14:paraId="67EEC771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proofErr w:type="spellStart"/>
            <w:r>
              <w:t>Nomor</w:t>
            </w:r>
            <w:proofErr w:type="spellEnd"/>
            <w:r>
              <w:t xml:space="preserve"> ISSN</w:t>
            </w:r>
          </w:p>
        </w:tc>
        <w:tc>
          <w:tcPr>
            <w:tcW w:w="281" w:type="dxa"/>
          </w:tcPr>
          <w:p w14:paraId="4E66257F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3FB9651C" w14:textId="7AB610BD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E2730">
              <w:t xml:space="preserve">E-ISSN: </w:t>
            </w:r>
            <w:r w:rsidRPr="00AD6D03">
              <w:rPr>
                <w:sz w:val="21"/>
                <w:szCs w:val="21"/>
                <w:shd w:val="clear" w:color="auto" w:fill="FFFFFF"/>
              </w:rPr>
              <w:t>2809-4239</w:t>
            </w:r>
          </w:p>
        </w:tc>
      </w:tr>
      <w:tr w:rsidR="00AD6D03" w:rsidRPr="008736D7" w14:paraId="06561EBB" w14:textId="77777777" w:rsidTr="0067298B">
        <w:tc>
          <w:tcPr>
            <w:tcW w:w="2520" w:type="dxa"/>
          </w:tcPr>
          <w:p w14:paraId="39AF5EB4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17D0FB8E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474F3A19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c.</w:t>
            </w:r>
          </w:p>
        </w:tc>
        <w:tc>
          <w:tcPr>
            <w:tcW w:w="2041" w:type="dxa"/>
          </w:tcPr>
          <w:p w14:paraId="45749DCF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8736D7">
              <w:rPr>
                <w:spacing w:val="-1"/>
              </w:rPr>
              <w:t xml:space="preserve">Vol, No., </w:t>
            </w:r>
            <w:proofErr w:type="spellStart"/>
            <w:r w:rsidRPr="008736D7">
              <w:rPr>
                <w:spacing w:val="-1"/>
              </w:rPr>
              <w:t>Bln</w:t>
            </w:r>
            <w:proofErr w:type="spellEnd"/>
            <w:r w:rsidRPr="008736D7">
              <w:rPr>
                <w:spacing w:val="-1"/>
              </w:rPr>
              <w:t xml:space="preserve"> </w:t>
            </w:r>
            <w:proofErr w:type="spellStart"/>
            <w:r w:rsidRPr="008736D7">
              <w:rPr>
                <w:spacing w:val="-1"/>
              </w:rPr>
              <w:t>Thn</w:t>
            </w:r>
            <w:proofErr w:type="spellEnd"/>
          </w:p>
        </w:tc>
        <w:tc>
          <w:tcPr>
            <w:tcW w:w="281" w:type="dxa"/>
          </w:tcPr>
          <w:p w14:paraId="25D6E80A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4090994E" w14:textId="581659DE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E2730">
              <w:t xml:space="preserve">Vol </w:t>
            </w:r>
            <w:proofErr w:type="gramStart"/>
            <w:r>
              <w:t>3</w:t>
            </w:r>
            <w:r w:rsidRPr="002E2730">
              <w:t xml:space="preserve"> ,</w:t>
            </w:r>
            <w:proofErr w:type="gramEnd"/>
            <w:r w:rsidRPr="002E2730">
              <w:t xml:space="preserve"> No </w:t>
            </w:r>
            <w:r>
              <w:t>1</w:t>
            </w:r>
            <w:r w:rsidRPr="002E2730">
              <w:t xml:space="preserve">, </w:t>
            </w:r>
            <w:r>
              <w:t xml:space="preserve">29 </w:t>
            </w:r>
            <w:proofErr w:type="spellStart"/>
            <w:r>
              <w:t>Januari</w:t>
            </w:r>
            <w:proofErr w:type="spellEnd"/>
            <w:r>
              <w:t xml:space="preserve"> 2023, 151-164</w:t>
            </w:r>
          </w:p>
        </w:tc>
      </w:tr>
      <w:tr w:rsidR="00AD6D03" w:rsidRPr="008736D7" w14:paraId="70A37BB9" w14:textId="77777777" w:rsidTr="0067298B">
        <w:tc>
          <w:tcPr>
            <w:tcW w:w="2520" w:type="dxa"/>
          </w:tcPr>
          <w:p w14:paraId="30E593CC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7263C4DC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78841E42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d.</w:t>
            </w:r>
          </w:p>
        </w:tc>
        <w:tc>
          <w:tcPr>
            <w:tcW w:w="2041" w:type="dxa"/>
          </w:tcPr>
          <w:p w14:paraId="7F89D15E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8736D7">
              <w:rPr>
                <w:lang w:val="id-ID"/>
              </w:rPr>
              <w:t>Penerbit</w:t>
            </w:r>
          </w:p>
        </w:tc>
        <w:tc>
          <w:tcPr>
            <w:tcW w:w="281" w:type="dxa"/>
          </w:tcPr>
          <w:p w14:paraId="65320C0A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4C04D671" w14:textId="2C92D740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proofErr w:type="spellStart"/>
            <w:r>
              <w:t>Universitas</w:t>
            </w:r>
            <w:proofErr w:type="spellEnd"/>
            <w:r>
              <w:t xml:space="preserve"> </w:t>
            </w:r>
            <w:proofErr w:type="spellStart"/>
            <w:r>
              <w:t>Selamat</w:t>
            </w:r>
            <w:proofErr w:type="spellEnd"/>
            <w:r>
              <w:t xml:space="preserve"> Sri</w:t>
            </w:r>
          </w:p>
        </w:tc>
      </w:tr>
      <w:tr w:rsidR="00AD6D03" w:rsidRPr="008736D7" w14:paraId="1C41377A" w14:textId="77777777" w:rsidTr="0067298B">
        <w:tc>
          <w:tcPr>
            <w:tcW w:w="2520" w:type="dxa"/>
          </w:tcPr>
          <w:p w14:paraId="4ACE5DC5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69F02841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3D452FB6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e.</w:t>
            </w:r>
          </w:p>
        </w:tc>
        <w:tc>
          <w:tcPr>
            <w:tcW w:w="2041" w:type="dxa"/>
          </w:tcPr>
          <w:p w14:paraId="22443AC0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51C0A">
              <w:t xml:space="preserve">DOI </w:t>
            </w:r>
            <w:proofErr w:type="spellStart"/>
            <w:r w:rsidRPr="00251C0A">
              <w:t>artikel</w:t>
            </w:r>
            <w:proofErr w:type="spellEnd"/>
            <w:r w:rsidRPr="00251C0A">
              <w:t xml:space="preserve"> (</w:t>
            </w:r>
            <w:proofErr w:type="spellStart"/>
            <w:r w:rsidRPr="00251C0A">
              <w:t>jika</w:t>
            </w:r>
            <w:proofErr w:type="spellEnd"/>
            <w:r w:rsidRPr="00251C0A">
              <w:t xml:space="preserve"> </w:t>
            </w:r>
            <w:proofErr w:type="spellStart"/>
            <w:r w:rsidRPr="00251C0A">
              <w:t>ada</w:t>
            </w:r>
            <w:proofErr w:type="spellEnd"/>
            <w:r w:rsidRPr="00251C0A">
              <w:t>)</w:t>
            </w:r>
          </w:p>
        </w:tc>
        <w:tc>
          <w:tcPr>
            <w:tcW w:w="281" w:type="dxa"/>
          </w:tcPr>
          <w:p w14:paraId="2E8EA53A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316574DE" w14:textId="77777777" w:rsidR="00AD6D03" w:rsidRPr="00634723" w:rsidRDefault="00AD6D03" w:rsidP="00AD6D03">
            <w:pPr>
              <w:tabs>
                <w:tab w:val="left" w:pos="426"/>
                <w:tab w:val="left" w:pos="5529"/>
              </w:tabs>
            </w:pPr>
          </w:p>
        </w:tc>
      </w:tr>
      <w:tr w:rsidR="00AD6D03" w:rsidRPr="008736D7" w14:paraId="7B9B392A" w14:textId="77777777" w:rsidTr="0067298B">
        <w:tc>
          <w:tcPr>
            <w:tcW w:w="2520" w:type="dxa"/>
          </w:tcPr>
          <w:p w14:paraId="0CF9FA19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6CFC3C17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239A223D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f.</w:t>
            </w:r>
          </w:p>
        </w:tc>
        <w:tc>
          <w:tcPr>
            <w:tcW w:w="2041" w:type="dxa"/>
          </w:tcPr>
          <w:p w14:paraId="6B203694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51C0A">
              <w:t xml:space="preserve">Alamat web </w:t>
            </w:r>
            <w:proofErr w:type="spellStart"/>
            <w:r w:rsidRPr="00251C0A">
              <w:t>jurnal</w:t>
            </w:r>
            <w:proofErr w:type="spellEnd"/>
          </w:p>
        </w:tc>
        <w:tc>
          <w:tcPr>
            <w:tcW w:w="281" w:type="dxa"/>
          </w:tcPr>
          <w:p w14:paraId="4DDAC35A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5C8529A3" w14:textId="64D8A9E5" w:rsidR="00AD6D03" w:rsidRPr="008A3EE6" w:rsidRDefault="00AD6D03" w:rsidP="00AD6D03">
            <w:pPr>
              <w:tabs>
                <w:tab w:val="left" w:pos="426"/>
                <w:tab w:val="left" w:pos="5529"/>
              </w:tabs>
              <w:rPr>
                <w:spacing w:val="-1"/>
              </w:rPr>
            </w:pPr>
            <w:r w:rsidRPr="00AD6D03">
              <w:rPr>
                <w:spacing w:val="-1"/>
              </w:rPr>
              <w:t>https://jfisip.uniss.ac.id/index.php/journals/index</w:t>
            </w:r>
          </w:p>
        </w:tc>
      </w:tr>
      <w:tr w:rsidR="00AD6D03" w:rsidRPr="008736D7" w14:paraId="3D609501" w14:textId="77777777" w:rsidTr="0067298B">
        <w:tc>
          <w:tcPr>
            <w:tcW w:w="2520" w:type="dxa"/>
          </w:tcPr>
          <w:p w14:paraId="0CECF021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78C4DCCE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3357BB3B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</w:p>
        </w:tc>
        <w:tc>
          <w:tcPr>
            <w:tcW w:w="2041" w:type="dxa"/>
          </w:tcPr>
          <w:p w14:paraId="47B68B98" w14:textId="77777777" w:rsidR="00AD6D03" w:rsidRPr="00251C0A" w:rsidRDefault="00AD6D03" w:rsidP="00AD6D03">
            <w:pPr>
              <w:tabs>
                <w:tab w:val="left" w:pos="426"/>
                <w:tab w:val="left" w:pos="5529"/>
              </w:tabs>
            </w:pPr>
            <w:r>
              <w:t>Alamat Artikel</w:t>
            </w:r>
          </w:p>
        </w:tc>
        <w:tc>
          <w:tcPr>
            <w:tcW w:w="281" w:type="dxa"/>
          </w:tcPr>
          <w:p w14:paraId="411612CC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>
              <w:t>:</w:t>
            </w:r>
          </w:p>
        </w:tc>
        <w:tc>
          <w:tcPr>
            <w:tcW w:w="4748" w:type="dxa"/>
          </w:tcPr>
          <w:p w14:paraId="06DBE804" w14:textId="06E02F08" w:rsidR="00AD6D03" w:rsidRPr="008A3EE6" w:rsidRDefault="00AD6D03" w:rsidP="00AD6D03">
            <w:pPr>
              <w:tabs>
                <w:tab w:val="left" w:pos="426"/>
                <w:tab w:val="left" w:pos="5529"/>
              </w:tabs>
              <w:jc w:val="both"/>
              <w:rPr>
                <w:spacing w:val="-1"/>
              </w:rPr>
            </w:pPr>
            <w:r w:rsidRPr="00AD6D03">
              <w:rPr>
                <w:spacing w:val="-1"/>
              </w:rPr>
              <w:t>https://jfisip.uniss.ac.id/index.php/journals/article/view/40/32</w:t>
            </w:r>
          </w:p>
        </w:tc>
      </w:tr>
      <w:tr w:rsidR="00AD6D03" w:rsidRPr="008736D7" w14:paraId="10E183DB" w14:textId="77777777" w:rsidTr="0067298B">
        <w:tc>
          <w:tcPr>
            <w:tcW w:w="2520" w:type="dxa"/>
          </w:tcPr>
          <w:p w14:paraId="3D412001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06759BA3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68E06473" w14:textId="77777777" w:rsidR="00AD6D03" w:rsidRPr="00247843" w:rsidRDefault="00AD6D03" w:rsidP="00AD6D03">
            <w:pPr>
              <w:tabs>
                <w:tab w:val="left" w:pos="426"/>
                <w:tab w:val="left" w:pos="5529"/>
              </w:tabs>
            </w:pPr>
            <w:r>
              <w:t>g.</w:t>
            </w:r>
          </w:p>
        </w:tc>
        <w:tc>
          <w:tcPr>
            <w:tcW w:w="2041" w:type="dxa"/>
          </w:tcPr>
          <w:p w14:paraId="037A7E60" w14:textId="77777777" w:rsidR="00AD6D03" w:rsidRDefault="00AD6D03" w:rsidP="00AD6D03">
            <w:pPr>
              <w:tabs>
                <w:tab w:val="left" w:pos="426"/>
                <w:tab w:val="left" w:pos="5529"/>
              </w:tabs>
            </w:pPr>
            <w:proofErr w:type="spellStart"/>
            <w:r>
              <w:t>Terindex</w:t>
            </w:r>
            <w:proofErr w:type="spellEnd"/>
          </w:p>
        </w:tc>
        <w:tc>
          <w:tcPr>
            <w:tcW w:w="281" w:type="dxa"/>
          </w:tcPr>
          <w:p w14:paraId="0D4EE040" w14:textId="77777777" w:rsidR="00AD6D03" w:rsidRDefault="00AD6D03" w:rsidP="00AD6D03">
            <w:pPr>
              <w:tabs>
                <w:tab w:val="left" w:pos="426"/>
                <w:tab w:val="left" w:pos="5529"/>
              </w:tabs>
            </w:pPr>
            <w:r>
              <w:t>:</w:t>
            </w:r>
          </w:p>
        </w:tc>
        <w:tc>
          <w:tcPr>
            <w:tcW w:w="4748" w:type="dxa"/>
          </w:tcPr>
          <w:p w14:paraId="25FDB3A5" w14:textId="77777777" w:rsidR="00AD6D03" w:rsidRPr="008736D7" w:rsidRDefault="00AD6D03" w:rsidP="00AD6D03">
            <w:pPr>
              <w:tabs>
                <w:tab w:val="left" w:pos="426"/>
                <w:tab w:val="left" w:pos="5529"/>
              </w:tabs>
              <w:rPr>
                <w:spacing w:val="-1"/>
              </w:rPr>
            </w:pPr>
            <w:r>
              <w:rPr>
                <w:spacing w:val="-1"/>
              </w:rPr>
              <w:t>-</w:t>
            </w:r>
          </w:p>
        </w:tc>
      </w:tr>
    </w:tbl>
    <w:p w14:paraId="368C23E7" w14:textId="77777777" w:rsidR="002E2730" w:rsidRDefault="002E2730" w:rsidP="002E2730">
      <w:pPr>
        <w:tabs>
          <w:tab w:val="left" w:pos="426"/>
          <w:tab w:val="left" w:pos="5529"/>
        </w:tabs>
        <w:rPr>
          <w:b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150"/>
        <w:gridCol w:w="360"/>
        <w:gridCol w:w="450"/>
        <w:gridCol w:w="5760"/>
      </w:tblGrid>
      <w:tr w:rsidR="002E2730" w14:paraId="4ABAD662" w14:textId="77777777" w:rsidTr="0067298B">
        <w:tc>
          <w:tcPr>
            <w:tcW w:w="3150" w:type="dxa"/>
            <w:vAlign w:val="center"/>
          </w:tcPr>
          <w:p w14:paraId="394A295D" w14:textId="77777777" w:rsidR="002E2730" w:rsidRPr="00A60078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Kategori Publikasi Jurnal Ilmiah</w:t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6D21A375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  <w:r>
              <w:t>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8B511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1D9726DE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Internasional</w:t>
            </w:r>
          </w:p>
        </w:tc>
      </w:tr>
      <w:tr w:rsidR="002E2730" w14:paraId="3AC06B1C" w14:textId="77777777" w:rsidTr="0067298B">
        <w:tc>
          <w:tcPr>
            <w:tcW w:w="3150" w:type="dxa"/>
            <w:vAlign w:val="center"/>
          </w:tcPr>
          <w:p w14:paraId="7CBF4F3B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 xml:space="preserve">(beri </w:t>
            </w:r>
            <w:r w:rsidRPr="00E720CA">
              <w:rPr>
                <w:lang w:val="id-ID"/>
              </w:rPr>
              <w:sym w:font="Wingdings 2" w:char="F050"/>
            </w:r>
            <w:r w:rsidRPr="00E720CA">
              <w:rPr>
                <w:lang w:val="id-ID"/>
              </w:rPr>
              <w:t>pada kategori yang tepat)</w:t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524F7E46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C1660" w14:textId="3635BD04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3AE33DA3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Nasional Terakreditasi</w:t>
            </w:r>
          </w:p>
        </w:tc>
      </w:tr>
      <w:tr w:rsidR="002E2730" w14:paraId="246A1263" w14:textId="77777777" w:rsidTr="0067298B">
        <w:tc>
          <w:tcPr>
            <w:tcW w:w="3150" w:type="dxa"/>
            <w:vAlign w:val="center"/>
          </w:tcPr>
          <w:p w14:paraId="02D9E34C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7BF19114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7AE7D" w14:textId="46A11181" w:rsidR="002E2730" w:rsidRDefault="00AD6D03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  <w:r>
              <w:t>√</w:t>
            </w: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27CDFCDA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Nasional Tidak Terakreditasi</w:t>
            </w:r>
          </w:p>
        </w:tc>
      </w:tr>
    </w:tbl>
    <w:p w14:paraId="1450159E" w14:textId="77777777" w:rsidR="00C21465" w:rsidRDefault="00C21465" w:rsidP="007806AB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  <w:tab w:val="left" w:pos="5700"/>
        </w:tabs>
        <w:jc w:val="both"/>
        <w:rPr>
          <w:lang w:val="id-ID"/>
        </w:rPr>
      </w:pPr>
    </w:p>
    <w:p w14:paraId="5F5A03F8" w14:textId="77777777" w:rsidR="002E2730" w:rsidRPr="00251C0A" w:rsidRDefault="002E2730" w:rsidP="007806AB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  <w:tab w:val="left" w:pos="5700"/>
        </w:tabs>
        <w:jc w:val="both"/>
        <w:rPr>
          <w:lang w:val="id-ID"/>
        </w:rPr>
      </w:pPr>
      <w:r w:rsidRPr="00251C0A">
        <w:rPr>
          <w:lang w:val="id-ID"/>
        </w:rPr>
        <w:t xml:space="preserve">Hasil Penilaian </w:t>
      </w:r>
      <w:r w:rsidRPr="00251C0A">
        <w:rPr>
          <w:i/>
          <w:lang w:val="id-ID"/>
        </w:rPr>
        <w:t>Peer Review</w:t>
      </w:r>
      <w:r w:rsidRPr="00251C0A">
        <w:rPr>
          <w:lang w:val="id-ID"/>
        </w:rPr>
        <w:t xml:space="preserve"> 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38"/>
        <w:gridCol w:w="1472"/>
        <w:gridCol w:w="1383"/>
        <w:gridCol w:w="1383"/>
        <w:gridCol w:w="1372"/>
      </w:tblGrid>
      <w:tr w:rsidR="002E2730" w:rsidRPr="00251C0A" w14:paraId="4E7F82D6" w14:textId="77777777" w:rsidTr="0067298B">
        <w:trPr>
          <w:trHeight w:val="284"/>
        </w:trPr>
        <w:tc>
          <w:tcPr>
            <w:tcW w:w="4326" w:type="dxa"/>
            <w:vMerge w:val="restart"/>
            <w:vAlign w:val="center"/>
          </w:tcPr>
          <w:p w14:paraId="1B573C6E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 xml:space="preserve">Komponen </w:t>
            </w:r>
          </w:p>
          <w:p w14:paraId="7CB5FAAF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 xml:space="preserve">Yang Dinilai </w:t>
            </w:r>
          </w:p>
        </w:tc>
        <w:tc>
          <w:tcPr>
            <w:tcW w:w="4248" w:type="dxa"/>
            <w:gridSpan w:val="3"/>
          </w:tcPr>
          <w:p w14:paraId="6C5F0AA6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 xml:space="preserve">Nilai Maksimal Jurnal Ilmiah </w:t>
            </w:r>
          </w:p>
        </w:tc>
        <w:tc>
          <w:tcPr>
            <w:tcW w:w="1400" w:type="dxa"/>
            <w:vMerge w:val="restart"/>
            <w:vAlign w:val="center"/>
          </w:tcPr>
          <w:p w14:paraId="152884E8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 xml:space="preserve">Nilai Akhir Yang Diperoleh </w:t>
            </w:r>
          </w:p>
        </w:tc>
      </w:tr>
      <w:tr w:rsidR="002E2730" w:rsidRPr="00251C0A" w14:paraId="7A31C53B" w14:textId="77777777" w:rsidTr="00C21465">
        <w:trPr>
          <w:trHeight w:val="1094"/>
        </w:trPr>
        <w:tc>
          <w:tcPr>
            <w:tcW w:w="4326" w:type="dxa"/>
            <w:vMerge/>
            <w:vAlign w:val="center"/>
          </w:tcPr>
          <w:p w14:paraId="0CCB1B52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</w:p>
        </w:tc>
        <w:tc>
          <w:tcPr>
            <w:tcW w:w="1482" w:type="dxa"/>
            <w:vAlign w:val="center"/>
          </w:tcPr>
          <w:p w14:paraId="66E3C884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</w:p>
          <w:p w14:paraId="4B9064D7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>Internasional</w:t>
            </w:r>
          </w:p>
          <w:p w14:paraId="7D7973BA" w14:textId="77777777" w:rsidR="002E2730" w:rsidRPr="00251C0A" w:rsidRDefault="00AD6D03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698CDC0" wp14:editId="7F1A0EEB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80010</wp:posOffset>
                      </wp:positionV>
                      <wp:extent cx="180340" cy="148590"/>
                      <wp:effectExtent l="0" t="0" r="0" b="3810"/>
                      <wp:wrapNone/>
                      <wp:docPr id="6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31B0ED" id="Rectangle 54" o:spid="_x0000_s1026" style="position:absolute;margin-left:25.95pt;margin-top:6.3pt;width:14.2pt;height:11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383" w:type="dxa"/>
          </w:tcPr>
          <w:p w14:paraId="3759AECA" w14:textId="77777777" w:rsidR="002E2730" w:rsidRPr="00251C0A" w:rsidRDefault="00AD6D03" w:rsidP="0067298B">
            <w:pPr>
              <w:tabs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25BB5B36" wp14:editId="1FA6FA9D">
                      <wp:simplePos x="0" y="0"/>
                      <wp:positionH relativeFrom="column">
                        <wp:posOffset>206375</wp:posOffset>
                      </wp:positionH>
                      <wp:positionV relativeFrom="paragraph">
                        <wp:posOffset>367030</wp:posOffset>
                      </wp:positionV>
                      <wp:extent cx="321310" cy="210820"/>
                      <wp:effectExtent l="0" t="0" r="0" b="5080"/>
                      <wp:wrapNone/>
                      <wp:docPr id="5" name="Text Box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21310" cy="2108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2711F0" w14:textId="77777777" w:rsidR="002E2730" w:rsidRPr="007B4790" w:rsidRDefault="00560D70" w:rsidP="002E2730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BB5B3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3" o:spid="_x0000_s1026" type="#_x0000_t202" style="position:absolute;left:0;text-align:left;margin-left:16.25pt;margin-top:28.9pt;width:25.3pt;height:16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">
                      <v:path arrowok="t"/>
                      <v:textbox>
                        <w:txbxContent>
                          <w:p w14:paraId="572711F0" w14:textId="77777777" w:rsidR="002E2730" w:rsidRPr="007B4790" w:rsidRDefault="00560D70" w:rsidP="002E273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E2730" w:rsidRPr="00251C0A">
              <w:rPr>
                <w:b/>
                <w:lang w:val="id-ID"/>
              </w:rPr>
              <w:t>Nasional Terakreditasi</w:t>
            </w:r>
          </w:p>
        </w:tc>
        <w:tc>
          <w:tcPr>
            <w:tcW w:w="1383" w:type="dxa"/>
            <w:vAlign w:val="center"/>
          </w:tcPr>
          <w:p w14:paraId="06935DEB" w14:textId="77777777" w:rsidR="002E2730" w:rsidRPr="00251C0A" w:rsidRDefault="002E2730" w:rsidP="0067298B">
            <w:pPr>
              <w:tabs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>Nasional Tidak Terakreditasi</w:t>
            </w:r>
          </w:p>
          <w:p w14:paraId="5E86AE60" w14:textId="77777777" w:rsidR="002E2730" w:rsidRPr="00251C0A" w:rsidRDefault="00AD6D03" w:rsidP="007806A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3E92443" wp14:editId="02210645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27940</wp:posOffset>
                      </wp:positionV>
                      <wp:extent cx="275590" cy="187960"/>
                      <wp:effectExtent l="0" t="0" r="3810" b="2540"/>
                      <wp:wrapNone/>
                      <wp:docPr id="4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75590" cy="1879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B87C54" w14:textId="77777777" w:rsidR="00EE6256" w:rsidRPr="007806AB" w:rsidRDefault="00EE6256" w:rsidP="00EE6256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38666B3" w14:textId="77777777" w:rsidR="00EE6256" w:rsidRDefault="00EE625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E92443" id="Rectangle 52" o:spid="_x0000_s1027" style="position:absolute;left:0;text-align:left;margin-left:17.8pt;margin-top:2.2pt;width:21.7pt;height:14.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">
                      <v:path arrowok="t"/>
                      <v:textbox>
                        <w:txbxContent>
                          <w:p w14:paraId="2FB87C54" w14:textId="77777777" w:rsidR="00EE6256" w:rsidRPr="007806AB" w:rsidRDefault="00EE6256" w:rsidP="00EE625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38666B3" w14:textId="77777777" w:rsidR="00EE6256" w:rsidRDefault="00EE6256"/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400" w:type="dxa"/>
            <w:vMerge/>
            <w:vAlign w:val="center"/>
          </w:tcPr>
          <w:p w14:paraId="6FDC86F1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</w:p>
        </w:tc>
      </w:tr>
      <w:tr w:rsidR="00EE6256" w:rsidRPr="00251C0A" w14:paraId="6A1827E5" w14:textId="77777777" w:rsidTr="0067298B">
        <w:tc>
          <w:tcPr>
            <w:tcW w:w="4326" w:type="dxa"/>
          </w:tcPr>
          <w:p w14:paraId="62686809" w14:textId="77777777" w:rsidR="00EE6256" w:rsidRPr="00251C0A" w:rsidRDefault="00EE6256" w:rsidP="00EE6256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rPr>
                <w:lang w:val="id-ID"/>
              </w:rPr>
            </w:pPr>
            <w:r w:rsidRPr="00251C0A">
              <w:rPr>
                <w:lang w:val="id-ID"/>
              </w:rPr>
              <w:t>Kelengkapan unsur isi jurnal (10%)</w:t>
            </w:r>
          </w:p>
        </w:tc>
        <w:tc>
          <w:tcPr>
            <w:tcW w:w="1482" w:type="dxa"/>
          </w:tcPr>
          <w:p w14:paraId="5A6C07FF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383" w:type="dxa"/>
          </w:tcPr>
          <w:p w14:paraId="7D7B9C99" w14:textId="77777777" w:rsidR="00EE6256" w:rsidRPr="00251C0A" w:rsidRDefault="00560D70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1</w:t>
            </w:r>
          </w:p>
        </w:tc>
        <w:tc>
          <w:tcPr>
            <w:tcW w:w="1383" w:type="dxa"/>
          </w:tcPr>
          <w:p w14:paraId="0A33870E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400" w:type="dxa"/>
          </w:tcPr>
          <w:p w14:paraId="75D0E618" w14:textId="77777777" w:rsidR="00EE6256" w:rsidRPr="00251C0A" w:rsidRDefault="00961A5F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1</w:t>
            </w:r>
          </w:p>
        </w:tc>
      </w:tr>
      <w:tr w:rsidR="00EE6256" w:rsidRPr="00251C0A" w14:paraId="3078574D" w14:textId="77777777" w:rsidTr="0067298B">
        <w:tc>
          <w:tcPr>
            <w:tcW w:w="4326" w:type="dxa"/>
          </w:tcPr>
          <w:p w14:paraId="3BBF5BBA" w14:textId="77777777" w:rsidR="00EE6256" w:rsidRPr="00251C0A" w:rsidRDefault="00EE6256" w:rsidP="00EE6256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rPr>
                <w:lang w:val="id-ID"/>
              </w:rPr>
            </w:pPr>
            <w:r w:rsidRPr="00251C0A">
              <w:rPr>
                <w:lang w:val="id-ID"/>
              </w:rPr>
              <w:t>Ruang lingkup dan kedalaman pembahasan (30%)</w:t>
            </w:r>
          </w:p>
        </w:tc>
        <w:tc>
          <w:tcPr>
            <w:tcW w:w="1482" w:type="dxa"/>
          </w:tcPr>
          <w:p w14:paraId="372EB8C0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383" w:type="dxa"/>
          </w:tcPr>
          <w:p w14:paraId="167270D9" w14:textId="77777777" w:rsidR="00EE6256" w:rsidRPr="00251C0A" w:rsidRDefault="00560D70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383" w:type="dxa"/>
          </w:tcPr>
          <w:p w14:paraId="3F5FF92B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400" w:type="dxa"/>
          </w:tcPr>
          <w:p w14:paraId="5FE6B345" w14:textId="77777777" w:rsidR="00EE6256" w:rsidRPr="00251C0A" w:rsidRDefault="00961A5F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2,5</w:t>
            </w:r>
          </w:p>
        </w:tc>
      </w:tr>
      <w:tr w:rsidR="00EE6256" w:rsidRPr="00251C0A" w14:paraId="737B7E9E" w14:textId="77777777" w:rsidTr="007806AB">
        <w:trPr>
          <w:trHeight w:val="369"/>
        </w:trPr>
        <w:tc>
          <w:tcPr>
            <w:tcW w:w="4326" w:type="dxa"/>
          </w:tcPr>
          <w:p w14:paraId="13B9FAC5" w14:textId="77777777" w:rsidR="00EE6256" w:rsidRPr="00251C0A" w:rsidRDefault="00EE6256" w:rsidP="00EE6256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rPr>
                <w:lang w:val="id-ID"/>
              </w:rPr>
            </w:pPr>
            <w:r w:rsidRPr="00251C0A">
              <w:rPr>
                <w:lang w:val="id-ID"/>
              </w:rPr>
              <w:t>Kecukupan dan kemutahiran data/informasi dan metodologi (30%)</w:t>
            </w:r>
          </w:p>
        </w:tc>
        <w:tc>
          <w:tcPr>
            <w:tcW w:w="1482" w:type="dxa"/>
          </w:tcPr>
          <w:p w14:paraId="60D60A37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383" w:type="dxa"/>
          </w:tcPr>
          <w:p w14:paraId="0E52D818" w14:textId="77777777" w:rsidR="00EE6256" w:rsidRPr="00251C0A" w:rsidRDefault="00560D70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383" w:type="dxa"/>
          </w:tcPr>
          <w:p w14:paraId="1B38CAB7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400" w:type="dxa"/>
          </w:tcPr>
          <w:p w14:paraId="6CC59895" w14:textId="77777777" w:rsidR="00EE6256" w:rsidRPr="00251C0A" w:rsidRDefault="00961A5F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</w:tr>
      <w:tr w:rsidR="00EE6256" w:rsidRPr="00251C0A" w14:paraId="03DD47A7" w14:textId="77777777" w:rsidTr="0067298B">
        <w:tc>
          <w:tcPr>
            <w:tcW w:w="4326" w:type="dxa"/>
          </w:tcPr>
          <w:p w14:paraId="63B56237" w14:textId="77777777" w:rsidR="00EE6256" w:rsidRPr="00251C0A" w:rsidRDefault="00EE6256" w:rsidP="00EE6256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rPr>
                <w:lang w:val="id-ID"/>
              </w:rPr>
            </w:pPr>
            <w:r w:rsidRPr="00251C0A">
              <w:rPr>
                <w:lang w:val="id-ID"/>
              </w:rPr>
              <w:t xml:space="preserve">Kelengkapan unsur dan kualitas </w:t>
            </w:r>
            <w:proofErr w:type="spellStart"/>
            <w:r w:rsidRPr="00251C0A">
              <w:t>terbitan</w:t>
            </w:r>
            <w:proofErr w:type="spellEnd"/>
            <w:r w:rsidRPr="00251C0A">
              <w:t>/</w:t>
            </w:r>
            <w:proofErr w:type="spellStart"/>
            <w:r w:rsidRPr="00251C0A">
              <w:t>jurnal</w:t>
            </w:r>
            <w:proofErr w:type="spellEnd"/>
            <w:r w:rsidRPr="00251C0A">
              <w:rPr>
                <w:lang w:val="id-ID"/>
              </w:rPr>
              <w:t xml:space="preserve"> (30%)</w:t>
            </w:r>
          </w:p>
        </w:tc>
        <w:tc>
          <w:tcPr>
            <w:tcW w:w="1482" w:type="dxa"/>
          </w:tcPr>
          <w:p w14:paraId="4085CAB2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383" w:type="dxa"/>
          </w:tcPr>
          <w:p w14:paraId="67BDEC06" w14:textId="77777777" w:rsidR="00EE6256" w:rsidRPr="00251C0A" w:rsidRDefault="00560D70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383" w:type="dxa"/>
          </w:tcPr>
          <w:p w14:paraId="7C148874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400" w:type="dxa"/>
          </w:tcPr>
          <w:p w14:paraId="3AC3C805" w14:textId="77777777" w:rsidR="00EE6256" w:rsidRPr="00251C0A" w:rsidRDefault="00961A5F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2,5</w:t>
            </w:r>
          </w:p>
        </w:tc>
      </w:tr>
      <w:tr w:rsidR="00EE6256" w:rsidRPr="00251C0A" w14:paraId="448AFE02" w14:textId="77777777" w:rsidTr="0067298B">
        <w:tc>
          <w:tcPr>
            <w:tcW w:w="4326" w:type="dxa"/>
          </w:tcPr>
          <w:p w14:paraId="5B12915B" w14:textId="77777777" w:rsidR="00EE6256" w:rsidRPr="00251C0A" w:rsidRDefault="00EE6256" w:rsidP="00EE6256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>Total   =  (100%)</w:t>
            </w:r>
          </w:p>
        </w:tc>
        <w:tc>
          <w:tcPr>
            <w:tcW w:w="1482" w:type="dxa"/>
          </w:tcPr>
          <w:p w14:paraId="725F3908" w14:textId="77777777" w:rsidR="00EE6256" w:rsidRPr="0059492C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</w:p>
        </w:tc>
        <w:tc>
          <w:tcPr>
            <w:tcW w:w="1383" w:type="dxa"/>
          </w:tcPr>
          <w:p w14:paraId="4A1BD41A" w14:textId="77777777" w:rsidR="00EE6256" w:rsidRPr="0059492C" w:rsidRDefault="005975A2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383" w:type="dxa"/>
          </w:tcPr>
          <w:p w14:paraId="28A4CE60" w14:textId="77777777" w:rsidR="00EE6256" w:rsidRPr="0059492C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</w:p>
        </w:tc>
        <w:tc>
          <w:tcPr>
            <w:tcW w:w="1400" w:type="dxa"/>
          </w:tcPr>
          <w:p w14:paraId="558E060D" w14:textId="77777777" w:rsidR="00EE6256" w:rsidRPr="0059492C" w:rsidRDefault="00961A5F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</w:tr>
      <w:tr w:rsidR="00EE6256" w:rsidRPr="00251C0A" w14:paraId="54069EE8" w14:textId="77777777" w:rsidTr="0067298B">
        <w:tc>
          <w:tcPr>
            <w:tcW w:w="9974" w:type="dxa"/>
            <w:gridSpan w:val="5"/>
          </w:tcPr>
          <w:p w14:paraId="233F720A" w14:textId="77777777" w:rsidR="00EE6256" w:rsidRPr="00376C3D" w:rsidRDefault="00EE6256" w:rsidP="00EE6256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lang w:val="id-ID"/>
              </w:rPr>
            </w:pPr>
            <w:r>
              <w:rPr>
                <w:b/>
              </w:rPr>
              <w:t xml:space="preserve"> </w:t>
            </w:r>
            <w:r w:rsidRPr="00DF5A4C">
              <w:rPr>
                <w:b/>
                <w:lang w:val="id-ID"/>
              </w:rPr>
              <w:t>Nilai</w:t>
            </w:r>
            <w:r w:rsidRPr="00376C3D">
              <w:rPr>
                <w:b/>
              </w:rPr>
              <w:t xml:space="preserve"> </w:t>
            </w:r>
            <w:proofErr w:type="spellStart"/>
            <w:r w:rsidRPr="00376C3D">
              <w:rPr>
                <w:b/>
              </w:rPr>
              <w:t>Pengusul</w:t>
            </w:r>
            <w:proofErr w:type="spellEnd"/>
            <w:r w:rsidRPr="00376C3D">
              <w:rPr>
                <w:b/>
              </w:rPr>
              <w:t xml:space="preserve"> = (</w:t>
            </w:r>
            <w:r>
              <w:rPr>
                <w:b/>
              </w:rPr>
              <w:t xml:space="preserve">60% x            </w:t>
            </w:r>
            <w:r w:rsidRPr="00376C3D">
              <w:rPr>
                <w:b/>
              </w:rPr>
              <w:t>) =</w:t>
            </w:r>
          </w:p>
        </w:tc>
      </w:tr>
    </w:tbl>
    <w:p w14:paraId="1D0B09BE" w14:textId="77777777" w:rsidR="002E2730" w:rsidRPr="00251C0A" w:rsidRDefault="002E2730" w:rsidP="002E2730">
      <w:pPr>
        <w:rPr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8"/>
      </w:tblGrid>
      <w:tr w:rsidR="002E2730" w:rsidRPr="00DB7A7D" w14:paraId="36604922" w14:textId="77777777" w:rsidTr="0067298B">
        <w:tc>
          <w:tcPr>
            <w:tcW w:w="9974" w:type="dxa"/>
          </w:tcPr>
          <w:p w14:paraId="4B81813C" w14:textId="77777777" w:rsidR="00C21465" w:rsidRDefault="00C21465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b/>
              </w:rPr>
            </w:pPr>
          </w:p>
          <w:p w14:paraId="4247B203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b/>
              </w:rPr>
            </w:pPr>
            <w:proofErr w:type="spellStart"/>
            <w:r w:rsidRPr="00DB7A7D">
              <w:rPr>
                <w:b/>
              </w:rPr>
              <w:t>Catatan</w:t>
            </w:r>
            <w:proofErr w:type="spellEnd"/>
            <w:r w:rsidRPr="00DB7A7D">
              <w:rPr>
                <w:b/>
              </w:rPr>
              <w:t xml:space="preserve"> </w:t>
            </w:r>
            <w:proofErr w:type="spellStart"/>
            <w:r w:rsidRPr="00DB7A7D">
              <w:rPr>
                <w:b/>
              </w:rPr>
              <w:t>Penilaian</w:t>
            </w:r>
            <w:proofErr w:type="spellEnd"/>
            <w:r w:rsidRPr="00DB7A7D">
              <w:rPr>
                <w:b/>
              </w:rPr>
              <w:t xml:space="preserve"> </w:t>
            </w:r>
            <w:proofErr w:type="spellStart"/>
            <w:r w:rsidRPr="00DB7A7D">
              <w:rPr>
                <w:b/>
              </w:rPr>
              <w:t>artikel</w:t>
            </w:r>
            <w:proofErr w:type="spellEnd"/>
            <w:r w:rsidRPr="00DB7A7D">
              <w:rPr>
                <w:b/>
              </w:rPr>
              <w:t xml:space="preserve"> </w:t>
            </w:r>
            <w:proofErr w:type="spellStart"/>
            <w:r w:rsidRPr="00DB7A7D">
              <w:rPr>
                <w:b/>
              </w:rPr>
              <w:t>oleh</w:t>
            </w:r>
            <w:proofErr w:type="spellEnd"/>
            <w:r w:rsidRPr="00DB7A7D">
              <w:rPr>
                <w:b/>
              </w:rPr>
              <w:t xml:space="preserve"> </w:t>
            </w:r>
            <w:proofErr w:type="gramStart"/>
            <w:r w:rsidRPr="00DB7A7D">
              <w:rPr>
                <w:b/>
              </w:rPr>
              <w:t>Reviewer :</w:t>
            </w:r>
            <w:proofErr w:type="gramEnd"/>
          </w:p>
          <w:p w14:paraId="5385076A" w14:textId="77777777" w:rsidR="00C21465" w:rsidRDefault="00C21465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b/>
              </w:rPr>
            </w:pPr>
          </w:p>
          <w:p w14:paraId="317A3DAF" w14:textId="77777777" w:rsidR="007806AB" w:rsidRDefault="007806AB" w:rsidP="007806AB">
            <w:pPr>
              <w:numPr>
                <w:ilvl w:val="0"/>
                <w:numId w:val="10"/>
              </w:numPr>
              <w:ind w:left="321"/>
              <w:jc w:val="both"/>
            </w:pPr>
            <w:proofErr w:type="spellStart"/>
            <w:r>
              <w:t>Kesesuai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elengkapan</w:t>
            </w:r>
            <w:proofErr w:type="spellEnd"/>
            <w:r>
              <w:t xml:space="preserve"> </w:t>
            </w:r>
            <w:proofErr w:type="spellStart"/>
            <w:r>
              <w:t>unsur</w:t>
            </w:r>
            <w:proofErr w:type="spellEnd"/>
            <w:r>
              <w:t xml:space="preserve"> </w:t>
            </w:r>
            <w:proofErr w:type="spellStart"/>
            <w:r>
              <w:t>isi</w:t>
            </w:r>
            <w:proofErr w:type="spellEnd"/>
            <w:r>
              <w:t xml:space="preserve"> </w:t>
            </w:r>
            <w:proofErr w:type="spellStart"/>
            <w:r>
              <w:t>jurnal</w:t>
            </w:r>
            <w:proofErr w:type="spellEnd"/>
            <w:r>
              <w:t>:</w:t>
            </w:r>
          </w:p>
          <w:p w14:paraId="399D23B0" w14:textId="77777777" w:rsidR="007806AB" w:rsidRDefault="007806AB" w:rsidP="007806AB">
            <w:pPr>
              <w:ind w:left="318"/>
              <w:jc w:val="both"/>
            </w:pPr>
            <w:r>
              <w:t xml:space="preserve">Isi </w:t>
            </w: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unsur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, </w:t>
            </w:r>
            <w:proofErr w:type="spellStart"/>
            <w:r>
              <w:t>pendahuluan</w:t>
            </w:r>
            <w:proofErr w:type="spellEnd"/>
            <w:r>
              <w:t xml:space="preserve">, </w:t>
            </w:r>
            <w:proofErr w:type="spellStart"/>
            <w:r>
              <w:t>metodologi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pembahasan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>, daftar</w:t>
            </w:r>
          </w:p>
          <w:p w14:paraId="5C6EEADB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pustaka</w:t>
            </w:r>
            <w:proofErr w:type="spellEnd"/>
            <w:r>
              <w:t xml:space="preserve">. </w:t>
            </w:r>
            <w:proofErr w:type="spellStart"/>
            <w:r>
              <w:t>Pustaka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terpisah</w:t>
            </w:r>
            <w:proofErr w:type="spellEnd"/>
            <w:r>
              <w:t xml:space="preserve"> yang </w:t>
            </w:r>
            <w:proofErr w:type="spellStart"/>
            <w:r>
              <w:t>isin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rahkan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komparasi</w:t>
            </w:r>
            <w:proofErr w:type="spellEnd"/>
            <w:r>
              <w:t xml:space="preserve"> </w:t>
            </w:r>
            <w:proofErr w:type="spellStart"/>
            <w:r>
              <w:t>literatu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gerucut</w:t>
            </w:r>
            <w:proofErr w:type="spellEnd"/>
            <w:r>
              <w:t xml:space="preserve"> pada</w:t>
            </w:r>
          </w:p>
          <w:p w14:paraId="2634BE2F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peran</w:t>
            </w:r>
            <w:proofErr w:type="spellEnd"/>
            <w:r>
              <w:t xml:space="preserve"> </w:t>
            </w:r>
            <w:proofErr w:type="spellStart"/>
            <w:r>
              <w:t>kelembaga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faktor</w:t>
            </w:r>
            <w:proofErr w:type="spellEnd"/>
            <w:r>
              <w:t xml:space="preserve"> </w:t>
            </w:r>
            <w:proofErr w:type="spellStart"/>
            <w:r>
              <w:t>penarik</w:t>
            </w:r>
            <w:proofErr w:type="spellEnd"/>
            <w:r>
              <w:t xml:space="preserve"> (</w:t>
            </w:r>
            <w:proofErr w:type="spellStart"/>
            <w:r>
              <w:t>aspek</w:t>
            </w:r>
            <w:proofErr w:type="spellEnd"/>
            <w:r>
              <w:t xml:space="preserve"> supply </w:t>
            </w:r>
            <w:proofErr w:type="spellStart"/>
            <w:r>
              <w:t>pariwisata</w:t>
            </w:r>
            <w:proofErr w:type="spellEnd"/>
            <w:r>
              <w:t xml:space="preserve">).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, </w:t>
            </w:r>
            <w:proofErr w:type="spellStart"/>
            <w:r>
              <w:t>isi</w:t>
            </w:r>
            <w:proofErr w:type="spellEnd"/>
            <w:r>
              <w:t xml:space="preserve"> </w:t>
            </w: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kesesuaian</w:t>
            </w:r>
            <w:proofErr w:type="spellEnd"/>
            <w:r>
              <w:t xml:space="preserve"> </w:t>
            </w:r>
            <w:proofErr w:type="spellStart"/>
            <w:r>
              <w:t>unsur</w:t>
            </w:r>
            <w:proofErr w:type="spellEnd"/>
            <w:r>
              <w:t xml:space="preserve"> yang </w:t>
            </w:r>
            <w:proofErr w:type="spellStart"/>
            <w:r>
              <w:t>disyaratkan</w:t>
            </w:r>
            <w:proofErr w:type="spellEnd"/>
            <w:r>
              <w:t>.</w:t>
            </w:r>
          </w:p>
          <w:p w14:paraId="5070D6C2" w14:textId="77777777" w:rsidR="007806AB" w:rsidRDefault="007806AB" w:rsidP="007806AB">
            <w:pPr>
              <w:numPr>
                <w:ilvl w:val="0"/>
                <w:numId w:val="10"/>
              </w:numPr>
              <w:ind w:left="321"/>
              <w:jc w:val="both"/>
            </w:pP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lingkup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edalaman</w:t>
            </w:r>
            <w:proofErr w:type="spellEnd"/>
            <w:r>
              <w:t xml:space="preserve"> </w:t>
            </w:r>
            <w:proofErr w:type="spellStart"/>
            <w:r>
              <w:t>pembahasan</w:t>
            </w:r>
            <w:proofErr w:type="spellEnd"/>
            <w:r>
              <w:t>:</w:t>
            </w:r>
          </w:p>
          <w:p w14:paraId="13EBA779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Permasalahan</w:t>
            </w:r>
            <w:proofErr w:type="spellEnd"/>
            <w:r>
              <w:t xml:space="preserve"> yang </w:t>
            </w:r>
            <w:proofErr w:type="spellStart"/>
            <w:r>
              <w:t>diangkat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aper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terdeskripsi</w:t>
            </w:r>
            <w:proofErr w:type="spellEnd"/>
            <w:r>
              <w:t xml:space="preserve"> </w:t>
            </w:r>
            <w:proofErr w:type="spellStart"/>
            <w:r>
              <w:t>jelas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pendahuluan</w:t>
            </w:r>
            <w:proofErr w:type="spellEnd"/>
            <w:r>
              <w:t xml:space="preserve">.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yang</w:t>
            </w:r>
          </w:p>
          <w:p w14:paraId="52847C03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dibahas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elembaga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spek</w:t>
            </w:r>
            <w:proofErr w:type="spellEnd"/>
            <w:r>
              <w:t xml:space="preserve"> supply </w:t>
            </w:r>
            <w:proofErr w:type="spellStart"/>
            <w:r>
              <w:t>pariwisat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  <w:r>
              <w:t xml:space="preserve"> (</w:t>
            </w:r>
            <w:proofErr w:type="spellStart"/>
            <w:r>
              <w:t>wawancara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FGD),</w:t>
            </w:r>
          </w:p>
          <w:p w14:paraId="3F965BA0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namu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bahasannya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terlih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wawancara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FGD </w:t>
            </w:r>
            <w:proofErr w:type="spellStart"/>
            <w:r>
              <w:t>memperkuat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.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terlihat</w:t>
            </w:r>
            <w:proofErr w:type="spellEnd"/>
          </w:p>
          <w:p w14:paraId="0645EF7B" w14:textId="77777777" w:rsidR="007806AB" w:rsidRDefault="007806AB" w:rsidP="007806AB">
            <w:pPr>
              <w:ind w:left="318"/>
              <w:jc w:val="both"/>
            </w:pPr>
            <w:r>
              <w:t xml:space="preserve">pula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wawancara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FGD </w:t>
            </w:r>
            <w:proofErr w:type="spellStart"/>
            <w:r>
              <w:t>diintegras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literatu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</w:p>
          <w:p w14:paraId="4400F9CE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peran</w:t>
            </w:r>
            <w:proofErr w:type="spellEnd"/>
            <w:r>
              <w:t xml:space="preserve"> </w:t>
            </w:r>
            <w:proofErr w:type="spellStart"/>
            <w:r>
              <w:t>kelembagaan</w:t>
            </w:r>
            <w:proofErr w:type="spellEnd"/>
            <w:r>
              <w:t>.</w:t>
            </w:r>
          </w:p>
          <w:p w14:paraId="747C2F8C" w14:textId="77777777" w:rsidR="007806AB" w:rsidRDefault="007806AB" w:rsidP="007806AB">
            <w:pPr>
              <w:numPr>
                <w:ilvl w:val="0"/>
                <w:numId w:val="10"/>
              </w:numPr>
              <w:ind w:left="321"/>
              <w:jc w:val="both"/>
            </w:pPr>
            <w:proofErr w:type="spellStart"/>
            <w:r>
              <w:t>Kecukup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emutakhiran</w:t>
            </w:r>
            <w:proofErr w:type="spellEnd"/>
            <w:r>
              <w:t xml:space="preserve"> data/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todologi</w:t>
            </w:r>
            <w:proofErr w:type="spellEnd"/>
            <w:r>
              <w:t xml:space="preserve">: </w:t>
            </w:r>
          </w:p>
          <w:p w14:paraId="5B38F449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tambahk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FGD </w:t>
            </w:r>
            <w:proofErr w:type="spellStart"/>
            <w:r>
              <w:t>dilakukan</w:t>
            </w:r>
            <w:proofErr w:type="spellEnd"/>
            <w:r>
              <w:t xml:space="preserve">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iapa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, </w:t>
            </w:r>
            <w:proofErr w:type="spellStart"/>
            <w:r>
              <w:t>berapa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orangnya</w:t>
            </w:r>
            <w:proofErr w:type="spellEnd"/>
            <w:r>
              <w:t xml:space="preserve">, </w:t>
            </w:r>
          </w:p>
          <w:p w14:paraId="33007A0C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ncukup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data yang </w:t>
            </w:r>
            <w:proofErr w:type="spellStart"/>
            <w:r>
              <w:t>dibutuhkan</w:t>
            </w:r>
            <w:proofErr w:type="spellEnd"/>
            <w:r>
              <w:t xml:space="preserve">. </w:t>
            </w:r>
            <w:proofErr w:type="spellStart"/>
            <w:r>
              <w:t>Demikian</w:t>
            </w:r>
            <w:proofErr w:type="spellEnd"/>
            <w:r>
              <w:t xml:space="preserve"> pul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wawancara</w:t>
            </w:r>
            <w:proofErr w:type="spellEnd"/>
            <w:r>
              <w:t xml:space="preserve">, </w:t>
            </w:r>
            <w:proofErr w:type="spellStart"/>
            <w:r>
              <w:t>bagaimana</w:t>
            </w:r>
            <w:proofErr w:type="spellEnd"/>
          </w:p>
          <w:p w14:paraId="3456FCEB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teknis</w:t>
            </w:r>
            <w:proofErr w:type="spellEnd"/>
            <w:r>
              <w:t xml:space="preserve"> </w:t>
            </w:r>
            <w:proofErr w:type="spellStart"/>
            <w:r>
              <w:t>wawancaranya</w:t>
            </w:r>
            <w:proofErr w:type="spellEnd"/>
            <w:r>
              <w:t xml:space="preserve">.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wawancara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FGD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memfokuskan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aspek</w:t>
            </w:r>
            <w:proofErr w:type="spellEnd"/>
            <w:r>
              <w:t xml:space="preserve"> </w:t>
            </w:r>
            <w:proofErr w:type="spellStart"/>
            <w:r>
              <w:t>kelembagaan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</w:p>
          <w:p w14:paraId="0831A60E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suppy</w:t>
            </w:r>
            <w:proofErr w:type="spellEnd"/>
            <w:r>
              <w:t xml:space="preserve"> </w:t>
            </w:r>
            <w:proofErr w:type="spellStart"/>
            <w:r>
              <w:t>pariwisata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,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dijelaskan</w:t>
            </w:r>
            <w:proofErr w:type="spellEnd"/>
            <w:r>
              <w:t xml:space="preserve">. Proses </w:t>
            </w:r>
            <w:proofErr w:type="spellStart"/>
            <w:r>
              <w:t>analisis</w:t>
            </w:r>
            <w:proofErr w:type="spellEnd"/>
            <w:r>
              <w:t>/</w:t>
            </w:r>
            <w:proofErr w:type="spellStart"/>
            <w:r>
              <w:t>tahap-tahap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jelas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</w:p>
          <w:p w14:paraId="73BC2307" w14:textId="77777777" w:rsidR="002E2730" w:rsidRDefault="007806AB" w:rsidP="007806AB">
            <w:pPr>
              <w:ind w:left="318"/>
              <w:jc w:val="both"/>
            </w:pPr>
            <w:proofErr w:type="spellStart"/>
            <w:r>
              <w:t>lebih</w:t>
            </w:r>
            <w:proofErr w:type="spellEnd"/>
            <w:r>
              <w:t xml:space="preserve"> detail </w:t>
            </w:r>
            <w:proofErr w:type="spellStart"/>
            <w:r>
              <w:t>hingga</w:t>
            </w:r>
            <w:proofErr w:type="spellEnd"/>
            <w:r>
              <w:t xml:space="preserve"> </w:t>
            </w:r>
            <w:proofErr w:type="spellStart"/>
            <w:r>
              <w:t>sampai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>.</w:t>
            </w:r>
          </w:p>
          <w:p w14:paraId="1398A960" w14:textId="77777777" w:rsidR="007806AB" w:rsidRDefault="007806AB" w:rsidP="007806AB">
            <w:pPr>
              <w:numPr>
                <w:ilvl w:val="0"/>
                <w:numId w:val="10"/>
              </w:numPr>
              <w:ind w:left="321"/>
              <w:jc w:val="both"/>
            </w:pPr>
            <w:proofErr w:type="spellStart"/>
            <w:r>
              <w:t>Kelengkapan</w:t>
            </w:r>
            <w:proofErr w:type="spellEnd"/>
            <w:r>
              <w:t xml:space="preserve"> </w:t>
            </w:r>
            <w:proofErr w:type="spellStart"/>
            <w:r>
              <w:t>unsu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ualitas</w:t>
            </w:r>
            <w:proofErr w:type="spellEnd"/>
            <w:r>
              <w:t xml:space="preserve"> </w:t>
            </w:r>
            <w:proofErr w:type="spellStart"/>
            <w:r>
              <w:t>terbitan</w:t>
            </w:r>
            <w:proofErr w:type="spellEnd"/>
            <w:r>
              <w:t>:</w:t>
            </w:r>
          </w:p>
          <w:p w14:paraId="62A675A8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Kelengkapan</w:t>
            </w:r>
            <w:proofErr w:type="spellEnd"/>
            <w:r>
              <w:t xml:space="preserve"> </w:t>
            </w:r>
            <w:proofErr w:type="spellStart"/>
            <w:r>
              <w:t>unsur</w:t>
            </w:r>
            <w:proofErr w:type="spellEnd"/>
            <w:r>
              <w:t xml:space="preserve"> </w:t>
            </w:r>
            <w:proofErr w:type="spellStart"/>
            <w:r>
              <w:t>terbit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kualitas</w:t>
            </w:r>
            <w:proofErr w:type="spellEnd"/>
            <w:r>
              <w:t xml:space="preserve"> </w:t>
            </w:r>
            <w:proofErr w:type="spellStart"/>
            <w:r>
              <w:t>terbitan</w:t>
            </w:r>
            <w:proofErr w:type="spellEnd"/>
            <w:r>
              <w:t xml:space="preserve"> </w:t>
            </w:r>
            <w:proofErr w:type="spellStart"/>
            <w:r>
              <w:t>cukup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. </w:t>
            </w:r>
            <w:proofErr w:type="spellStart"/>
            <w:r>
              <w:t>Bagi</w:t>
            </w:r>
            <w:proofErr w:type="spellEnd"/>
            <w:r>
              <w:t xml:space="preserve"> editor </w:t>
            </w:r>
            <w:proofErr w:type="spellStart"/>
            <w:r>
              <w:t>jurnal</w:t>
            </w:r>
            <w:proofErr w:type="spellEnd"/>
            <w:r>
              <w:t xml:space="preserve">,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ditingkatkan</w:t>
            </w:r>
            <w:proofErr w:type="spellEnd"/>
          </w:p>
          <w:p w14:paraId="26FC8733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keteliti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cek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redaksional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epatuh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author’s guideline.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>,</w:t>
            </w:r>
          </w:p>
          <w:p w14:paraId="40DB68D9" w14:textId="77777777" w:rsidR="007806AB" w:rsidRDefault="007806AB" w:rsidP="007806AB">
            <w:pPr>
              <w:ind w:left="318"/>
              <w:jc w:val="both"/>
            </w:pPr>
            <w:proofErr w:type="spellStart"/>
            <w:r>
              <w:t>tabel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diagram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diatur</w:t>
            </w:r>
            <w:proofErr w:type="spellEnd"/>
            <w:r>
              <w:t xml:space="preserve"> agar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,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terbaca</w:t>
            </w:r>
            <w:proofErr w:type="spellEnd"/>
            <w:r>
              <w:t xml:space="preserve">,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jela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ilmiah</w:t>
            </w:r>
            <w:proofErr w:type="spellEnd"/>
            <w:r>
              <w:t>.</w:t>
            </w:r>
          </w:p>
          <w:p w14:paraId="3C5224F3" w14:textId="77777777" w:rsidR="007806AB" w:rsidRPr="00755CD1" w:rsidRDefault="007806AB" w:rsidP="007806AB">
            <w:pPr>
              <w:ind w:left="318"/>
              <w:jc w:val="both"/>
            </w:pPr>
            <w:r>
              <w:t xml:space="preserve">Gambar, </w:t>
            </w:r>
            <w:proofErr w:type="spellStart"/>
            <w:r>
              <w:t>tabel</w:t>
            </w:r>
            <w:proofErr w:type="spellEnd"/>
            <w:r>
              <w:t xml:space="preserve">, diagram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rujuk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narasi</w:t>
            </w:r>
            <w:proofErr w:type="spellEnd"/>
          </w:p>
        </w:tc>
      </w:tr>
    </w:tbl>
    <w:p w14:paraId="26E26270" w14:textId="77777777" w:rsidR="002E2730" w:rsidRDefault="002E2730" w:rsidP="002E273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8"/>
          <w:szCs w:val="8"/>
          <w:lang w:val="id-ID"/>
        </w:rPr>
      </w:pPr>
    </w:p>
    <w:p w14:paraId="55E7284B" w14:textId="77777777" w:rsidR="002E2730" w:rsidRDefault="002E2730" w:rsidP="002E273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8"/>
          <w:szCs w:val="8"/>
          <w:lang w:val="id-ID"/>
        </w:rPr>
      </w:pPr>
    </w:p>
    <w:p w14:paraId="2001BBA3" w14:textId="77777777" w:rsidR="002E2730" w:rsidRPr="00206A53" w:rsidRDefault="002E2730" w:rsidP="002E273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8"/>
          <w:szCs w:val="8"/>
        </w:rPr>
      </w:pPr>
    </w:p>
    <w:tbl>
      <w:tblPr>
        <w:tblW w:w="10207" w:type="dxa"/>
        <w:tblInd w:w="108" w:type="dxa"/>
        <w:tblLook w:val="04A0" w:firstRow="1" w:lastRow="0" w:firstColumn="1" w:lastColumn="0" w:noHBand="0" w:noVBand="1"/>
      </w:tblPr>
      <w:tblGrid>
        <w:gridCol w:w="5529"/>
        <w:gridCol w:w="4678"/>
      </w:tblGrid>
      <w:tr w:rsidR="002E2730" w14:paraId="4A33E46F" w14:textId="77777777" w:rsidTr="0067298B">
        <w:tc>
          <w:tcPr>
            <w:tcW w:w="5529" w:type="dxa"/>
          </w:tcPr>
          <w:p w14:paraId="7D880F63" w14:textId="77777777" w:rsidR="002E2730" w:rsidRDefault="002E2730" w:rsidP="0067298B">
            <w:pPr>
              <w:tabs>
                <w:tab w:val="left" w:pos="426"/>
                <w:tab w:val="left" w:pos="2552"/>
              </w:tabs>
              <w:jc w:val="both"/>
            </w:pPr>
          </w:p>
        </w:tc>
        <w:tc>
          <w:tcPr>
            <w:tcW w:w="4678" w:type="dxa"/>
          </w:tcPr>
          <w:p w14:paraId="67C34B7D" w14:textId="77777777" w:rsidR="002E2730" w:rsidRPr="00280177" w:rsidRDefault="002E2730" w:rsidP="0067298B">
            <w:pPr>
              <w:tabs>
                <w:tab w:val="left" w:pos="426"/>
                <w:tab w:val="left" w:pos="2552"/>
              </w:tabs>
              <w:jc w:val="both"/>
            </w:pPr>
            <w:r w:rsidRPr="008736D7">
              <w:rPr>
                <w:lang w:val="id-ID"/>
              </w:rPr>
              <w:t xml:space="preserve">Semarang, </w:t>
            </w:r>
            <w:r w:rsidR="00BF4FA5">
              <w:t>27</w:t>
            </w:r>
            <w:r w:rsidR="00961A5F">
              <w:t xml:space="preserve"> </w:t>
            </w:r>
            <w:proofErr w:type="spellStart"/>
            <w:r w:rsidR="00BF4FA5">
              <w:t>Februari</w:t>
            </w:r>
            <w:proofErr w:type="spellEnd"/>
            <w:r w:rsidR="00BF4FA5">
              <w:t xml:space="preserve"> 2023</w:t>
            </w:r>
          </w:p>
        </w:tc>
      </w:tr>
      <w:tr w:rsidR="002E2730" w14:paraId="78E3A58B" w14:textId="77777777" w:rsidTr="0067298B">
        <w:tc>
          <w:tcPr>
            <w:tcW w:w="5529" w:type="dxa"/>
          </w:tcPr>
          <w:p w14:paraId="43CF50FD" w14:textId="77777777" w:rsidR="002E2730" w:rsidRDefault="002E2730" w:rsidP="0067298B">
            <w:pPr>
              <w:tabs>
                <w:tab w:val="left" w:pos="426"/>
                <w:tab w:val="left" w:pos="2552"/>
              </w:tabs>
              <w:jc w:val="both"/>
            </w:pPr>
          </w:p>
        </w:tc>
        <w:tc>
          <w:tcPr>
            <w:tcW w:w="4678" w:type="dxa"/>
          </w:tcPr>
          <w:p w14:paraId="4EC00EA6" w14:textId="0B7428A5" w:rsidR="00164234" w:rsidRPr="008736D7" w:rsidRDefault="002E2730" w:rsidP="0067298B">
            <w:pPr>
              <w:tabs>
                <w:tab w:val="left" w:pos="0"/>
              </w:tabs>
              <w:rPr>
                <w:lang w:val="id-ID"/>
              </w:rPr>
            </w:pPr>
            <w:proofErr w:type="spellStart"/>
            <w:r w:rsidRPr="008736D7">
              <w:rPr>
                <w:lang w:val="id-ID"/>
              </w:rPr>
              <w:t>Reviewer</w:t>
            </w:r>
            <w:proofErr w:type="spellEnd"/>
            <w:r w:rsidRPr="008736D7">
              <w:rPr>
                <w:lang w:val="id-ID"/>
              </w:rPr>
              <w:t xml:space="preserve"> 1</w:t>
            </w:r>
          </w:p>
          <w:p w14:paraId="62982ADB" w14:textId="0C6F6B01" w:rsidR="00D73D87" w:rsidRDefault="007C621D" w:rsidP="00D73D87">
            <w:pPr>
              <w:tabs>
                <w:tab w:val="left" w:pos="426"/>
                <w:tab w:val="left" w:pos="2552"/>
              </w:tabs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53CB60" wp14:editId="526B6335">
                  <wp:extent cx="1867910" cy="682906"/>
                  <wp:effectExtent l="63500" t="38100" r="75565" b="1174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ttd mas agus.jpeg"/>
                          <pic:cNvPicPr/>
                        </pic:nvPicPr>
                        <pic:blipFill>
                          <a:blip r:embed="rId11" cstate="print">
                            <a:alphaModFix amt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3238" cy="68485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0">
                              <a:alphaModFix amt="0"/>
                            </a:blip>
                            <a:srcRect/>
                            <a:tile tx="0" ty="0" sx="100000" sy="100000" flip="none" algn="tl"/>
                          </a:blipFill>
                          <a:effectLst>
                            <a:outerShdw blurRad="50800" dist="50800" dir="5400000" algn="ctr" rotWithShape="0">
                              <a:schemeClr val="bg1"/>
                            </a:out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 contourW="12700">
                            <a:contourClr>
                              <a:schemeClr val="bg1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2618F23F" w14:textId="7CC9BE58" w:rsidR="002E2730" w:rsidRPr="00BF4FA5" w:rsidRDefault="00AD6D03" w:rsidP="00D73D87">
            <w:pPr>
              <w:tabs>
                <w:tab w:val="left" w:pos="426"/>
                <w:tab w:val="left" w:pos="2552"/>
              </w:tabs>
              <w:jc w:val="both"/>
              <w:rPr>
                <w:noProof/>
              </w:rPr>
            </w:pPr>
            <w:proofErr w:type="spellStart"/>
            <w:r>
              <w:t>Agus</w:t>
            </w:r>
            <w:proofErr w:type="spellEnd"/>
            <w:r>
              <w:t xml:space="preserve"> </w:t>
            </w:r>
            <w:proofErr w:type="spellStart"/>
            <w:r>
              <w:t>Naryoso</w:t>
            </w:r>
            <w:proofErr w:type="spellEnd"/>
            <w:r w:rsidR="00BF4FA5">
              <w:t xml:space="preserve">, </w:t>
            </w:r>
            <w:proofErr w:type="spellStart"/>
            <w:proofErr w:type="gramStart"/>
            <w:r w:rsidR="00BF4FA5">
              <w:t>S.Sos</w:t>
            </w:r>
            <w:proofErr w:type="spellEnd"/>
            <w:proofErr w:type="gramEnd"/>
            <w:r w:rsidR="00BF4FA5">
              <w:t xml:space="preserve">., </w:t>
            </w:r>
            <w:proofErr w:type="spellStart"/>
            <w:r w:rsidR="00BF4FA5">
              <w:t>M.Si</w:t>
            </w:r>
            <w:proofErr w:type="spellEnd"/>
            <w:r w:rsidR="00BF4FA5">
              <w:t>.</w:t>
            </w:r>
          </w:p>
          <w:p w14:paraId="26122538" w14:textId="347160F2" w:rsidR="002E2730" w:rsidRPr="00AD6D03" w:rsidRDefault="002E2730" w:rsidP="00AD6D03">
            <w:pPr>
              <w:rPr>
                <w:lang w:val="en-ID"/>
              </w:rPr>
            </w:pPr>
            <w:r w:rsidRPr="00F91198">
              <w:t xml:space="preserve">NIP. </w:t>
            </w:r>
            <w:r w:rsidR="00AD6D03" w:rsidRPr="00AD6D03">
              <w:rPr>
                <w:sz w:val="22"/>
                <w:szCs w:val="22"/>
              </w:rPr>
              <w:t>197508312002121002</w:t>
            </w:r>
          </w:p>
          <w:p w14:paraId="212A9004" w14:textId="77777777" w:rsidR="002E2730" w:rsidRDefault="002E2730" w:rsidP="0067298B">
            <w:pPr>
              <w:tabs>
                <w:tab w:val="left" w:pos="426"/>
                <w:tab w:val="left" w:pos="2552"/>
              </w:tabs>
              <w:jc w:val="both"/>
            </w:pPr>
            <w:r w:rsidRPr="00F91198">
              <w:t xml:space="preserve">Unit </w:t>
            </w:r>
            <w:proofErr w:type="spellStart"/>
            <w:proofErr w:type="gramStart"/>
            <w:r w:rsidRPr="00F91198">
              <w:t>Kerja</w:t>
            </w:r>
            <w:proofErr w:type="spellEnd"/>
            <w:r w:rsidRPr="00F91198">
              <w:t xml:space="preserve"> :</w:t>
            </w:r>
            <w:proofErr w:type="gramEnd"/>
            <w:r w:rsidRPr="00F91198">
              <w:t xml:space="preserve"> </w:t>
            </w:r>
            <w:proofErr w:type="spellStart"/>
            <w:r w:rsidR="00BF4FA5">
              <w:t>Fakultas</w:t>
            </w:r>
            <w:proofErr w:type="spellEnd"/>
            <w:r w:rsidR="00BF4FA5">
              <w:t xml:space="preserve"> </w:t>
            </w:r>
            <w:proofErr w:type="spellStart"/>
            <w:r w:rsidR="00BF4FA5">
              <w:t>Ilmu</w:t>
            </w:r>
            <w:proofErr w:type="spellEnd"/>
            <w:r w:rsidR="00BF4FA5">
              <w:t xml:space="preserve"> </w:t>
            </w:r>
            <w:proofErr w:type="spellStart"/>
            <w:r w:rsidR="00BF4FA5">
              <w:t>Sosial</w:t>
            </w:r>
            <w:proofErr w:type="spellEnd"/>
            <w:r w:rsidR="00BF4FA5">
              <w:t xml:space="preserve"> </w:t>
            </w:r>
            <w:proofErr w:type="spellStart"/>
            <w:r w:rsidR="00BF4FA5">
              <w:t>dan</w:t>
            </w:r>
            <w:proofErr w:type="spellEnd"/>
            <w:r w:rsidR="00BF4FA5">
              <w:t xml:space="preserve"> </w:t>
            </w:r>
            <w:proofErr w:type="spellStart"/>
            <w:r w:rsidR="00BF4FA5">
              <w:t>Ilmu</w:t>
            </w:r>
            <w:proofErr w:type="spellEnd"/>
            <w:r w:rsidR="00BF4FA5">
              <w:t xml:space="preserve"> </w:t>
            </w:r>
            <w:proofErr w:type="spellStart"/>
            <w:r w:rsidR="00BF4FA5">
              <w:t>Politik</w:t>
            </w:r>
            <w:proofErr w:type="spellEnd"/>
            <w:r w:rsidR="00BF4FA5">
              <w:t xml:space="preserve"> </w:t>
            </w:r>
            <w:proofErr w:type="spellStart"/>
            <w:r w:rsidR="00BF4FA5">
              <w:t>Universitas</w:t>
            </w:r>
            <w:proofErr w:type="spellEnd"/>
            <w:r w:rsidR="00BF4FA5">
              <w:t xml:space="preserve"> </w:t>
            </w:r>
            <w:proofErr w:type="spellStart"/>
            <w:r w:rsidR="00BF4FA5">
              <w:t>Diponegoro</w:t>
            </w:r>
            <w:proofErr w:type="spellEnd"/>
          </w:p>
        </w:tc>
      </w:tr>
    </w:tbl>
    <w:p w14:paraId="5052B942" w14:textId="77777777" w:rsidR="002E2730" w:rsidRDefault="002E2730" w:rsidP="002E2730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bookmarkStart w:id="0" w:name="_GoBack"/>
      <w:bookmarkEnd w:id="0"/>
    </w:p>
    <w:p w14:paraId="109A0B3F" w14:textId="77777777" w:rsidR="002E2730" w:rsidRDefault="002E2730" w:rsidP="002E2730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br w:type="page"/>
      </w:r>
      <w:r>
        <w:rPr>
          <w:b/>
          <w:lang w:val="id-ID"/>
        </w:rPr>
        <w:lastRenderedPageBreak/>
        <w:t xml:space="preserve">LEMBAR </w:t>
      </w:r>
    </w:p>
    <w:p w14:paraId="00AE2371" w14:textId="77777777" w:rsidR="002E2730" w:rsidRPr="006929BA" w:rsidRDefault="002E2730" w:rsidP="002E2730">
      <w:pPr>
        <w:tabs>
          <w:tab w:val="left" w:pos="426"/>
          <w:tab w:val="left" w:pos="5529"/>
        </w:tabs>
        <w:jc w:val="center"/>
        <w:rPr>
          <w:b/>
          <w:i/>
          <w:lang w:val="id-ID"/>
        </w:rPr>
      </w:pPr>
      <w:r>
        <w:rPr>
          <w:b/>
          <w:lang w:val="id-ID"/>
        </w:rPr>
        <w:t xml:space="preserve">HASIL PENILAIAN SEJAWAT SEBIDANG ATAU </w:t>
      </w:r>
      <w:r w:rsidRPr="006929BA">
        <w:rPr>
          <w:b/>
          <w:i/>
          <w:lang w:val="id-ID"/>
        </w:rPr>
        <w:t>PEER REVIEW</w:t>
      </w:r>
    </w:p>
    <w:p w14:paraId="33925854" w14:textId="77777777" w:rsidR="002E2730" w:rsidRDefault="002E2730" w:rsidP="002E2730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>KARYA ILMIAH  : JURNAL ILMIAH</w:t>
      </w:r>
    </w:p>
    <w:p w14:paraId="105363CA" w14:textId="77777777" w:rsidR="002E2730" w:rsidRPr="000E5F8C" w:rsidRDefault="002E2730" w:rsidP="002E2730">
      <w:pPr>
        <w:tabs>
          <w:tab w:val="left" w:pos="426"/>
          <w:tab w:val="left" w:pos="5529"/>
        </w:tabs>
        <w:jc w:val="center"/>
        <w:rPr>
          <w:b/>
          <w:lang w:val="id-ID"/>
        </w:rPr>
      </w:pPr>
    </w:p>
    <w:p w14:paraId="6A27F01E" w14:textId="77777777" w:rsidR="002E2730" w:rsidRPr="00121C11" w:rsidRDefault="002E2730" w:rsidP="002E2730">
      <w:pPr>
        <w:tabs>
          <w:tab w:val="left" w:pos="426"/>
          <w:tab w:val="left" w:pos="5529"/>
        </w:tabs>
        <w:rPr>
          <w:b/>
        </w:rPr>
      </w:pPr>
    </w:p>
    <w:tbl>
      <w:tblPr>
        <w:tblW w:w="10240" w:type="dxa"/>
        <w:tblLayout w:type="fixed"/>
        <w:tblLook w:val="04A0" w:firstRow="1" w:lastRow="0" w:firstColumn="1" w:lastColumn="0" w:noHBand="0" w:noVBand="1"/>
      </w:tblPr>
      <w:tblGrid>
        <w:gridCol w:w="2520"/>
        <w:gridCol w:w="284"/>
        <w:gridCol w:w="366"/>
        <w:gridCol w:w="2041"/>
        <w:gridCol w:w="281"/>
        <w:gridCol w:w="4748"/>
      </w:tblGrid>
      <w:tr w:rsidR="002E2730" w:rsidRPr="008736D7" w14:paraId="17C5359F" w14:textId="77777777" w:rsidTr="0067298B">
        <w:tc>
          <w:tcPr>
            <w:tcW w:w="2520" w:type="dxa"/>
          </w:tcPr>
          <w:p w14:paraId="1933AC25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8736D7">
              <w:rPr>
                <w:lang w:val="id-ID"/>
              </w:rPr>
              <w:t>Judul Jurnal Ilmiah (Artikel)</w:t>
            </w:r>
          </w:p>
        </w:tc>
        <w:tc>
          <w:tcPr>
            <w:tcW w:w="284" w:type="dxa"/>
          </w:tcPr>
          <w:p w14:paraId="6E5FBF30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6A3673AB" w14:textId="77777777" w:rsidR="002E2730" w:rsidRDefault="007C4E43" w:rsidP="0067298B">
            <w:pPr>
              <w:tabs>
                <w:tab w:val="left" w:pos="426"/>
                <w:tab w:val="left" w:pos="5529"/>
              </w:tabs>
              <w:jc w:val="both"/>
            </w:pPr>
            <w:proofErr w:type="spellStart"/>
            <w:r>
              <w:t>Strategi</w:t>
            </w:r>
            <w:proofErr w:type="spellEnd"/>
            <w:r>
              <w:t xml:space="preserve"> </w:t>
            </w:r>
            <w:proofErr w:type="spellStart"/>
            <w:r>
              <w:t>Manajemen</w:t>
            </w:r>
            <w:proofErr w:type="spellEnd"/>
            <w:r>
              <w:t xml:space="preserve"> </w:t>
            </w:r>
            <w:proofErr w:type="spellStart"/>
            <w:r>
              <w:t>Krisis</w:t>
            </w:r>
            <w:proofErr w:type="spellEnd"/>
            <w:r>
              <w:t xml:space="preserve"> Perusahaan Adidas (</w:t>
            </w:r>
            <w:proofErr w:type="spellStart"/>
            <w:proofErr w:type="gramStart"/>
            <w:r>
              <w:t>Kasus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  <w:proofErr w:type="spellStart"/>
            <w:r>
              <w:t>Kontroversi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Wayang</w:t>
            </w:r>
            <w:proofErr w:type="spellEnd"/>
            <w:r>
              <w:t>)</w:t>
            </w:r>
          </w:p>
          <w:p w14:paraId="4600623A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both"/>
              <w:rPr>
                <w:b/>
              </w:rPr>
            </w:pPr>
          </w:p>
        </w:tc>
      </w:tr>
      <w:tr w:rsidR="002E2730" w:rsidRPr="008736D7" w14:paraId="09DCCB36" w14:textId="77777777" w:rsidTr="0067298B">
        <w:tc>
          <w:tcPr>
            <w:tcW w:w="2520" w:type="dxa"/>
          </w:tcPr>
          <w:p w14:paraId="03A6D37B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 w:rsidRPr="00251C0A">
              <w:t>Jumlah</w:t>
            </w:r>
            <w:proofErr w:type="spellEnd"/>
            <w:r w:rsidRPr="00251C0A">
              <w:t xml:space="preserve"> </w:t>
            </w:r>
            <w:proofErr w:type="spellStart"/>
            <w:r w:rsidRPr="00251C0A">
              <w:t>Penulis</w:t>
            </w:r>
            <w:proofErr w:type="spellEnd"/>
          </w:p>
        </w:tc>
        <w:tc>
          <w:tcPr>
            <w:tcW w:w="284" w:type="dxa"/>
          </w:tcPr>
          <w:p w14:paraId="320BCA6F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0961D95F" w14:textId="77777777" w:rsidR="002E2730" w:rsidRPr="008736D7" w:rsidRDefault="007C4E43" w:rsidP="0067298B">
            <w:pPr>
              <w:tabs>
                <w:tab w:val="left" w:pos="426"/>
                <w:tab w:val="left" w:pos="5529"/>
              </w:tabs>
              <w:jc w:val="both"/>
              <w:rPr>
                <w:b/>
              </w:rPr>
            </w:pPr>
            <w:r>
              <w:t>2</w:t>
            </w:r>
            <w:r w:rsidR="002E2730" w:rsidRPr="00251C0A">
              <w:t xml:space="preserve"> </w:t>
            </w:r>
            <w:proofErr w:type="gramStart"/>
            <w:r w:rsidR="002E2730" w:rsidRPr="00251C0A">
              <w:t>orang</w:t>
            </w:r>
            <w:proofErr w:type="gramEnd"/>
            <w:r w:rsidR="002E2730">
              <w:t xml:space="preserve"> (</w:t>
            </w:r>
            <w:r>
              <w:rPr>
                <w:b/>
              </w:rPr>
              <w:t xml:space="preserve">Nikolaus </w:t>
            </w:r>
            <w:proofErr w:type="spellStart"/>
            <w:r>
              <w:rPr>
                <w:b/>
              </w:rPr>
              <w:t>Ageng</w:t>
            </w:r>
            <w:proofErr w:type="spellEnd"/>
            <w:r>
              <w:rPr>
                <w:b/>
              </w:rPr>
              <w:t xml:space="preserve"> Prathama </w:t>
            </w:r>
            <w:proofErr w:type="spellStart"/>
            <w:r w:rsidRPr="007C4E43">
              <w:rPr>
                <w:bCs/>
              </w:rPr>
              <w:t>dan</w:t>
            </w:r>
            <w:proofErr w:type="spellEnd"/>
            <w:r w:rsidRPr="007C4E43">
              <w:rPr>
                <w:bCs/>
              </w:rPr>
              <w:t xml:space="preserve"> </w:t>
            </w:r>
            <w:proofErr w:type="spellStart"/>
            <w:r w:rsidRPr="007C4E43">
              <w:rPr>
                <w:bCs/>
              </w:rPr>
              <w:t>Rukti</w:t>
            </w:r>
            <w:proofErr w:type="spellEnd"/>
            <w:r w:rsidRPr="007C4E43">
              <w:rPr>
                <w:bCs/>
              </w:rPr>
              <w:t xml:space="preserve"> </w:t>
            </w:r>
            <w:proofErr w:type="spellStart"/>
            <w:r w:rsidRPr="007C4E43">
              <w:rPr>
                <w:bCs/>
              </w:rPr>
              <w:t>Rumekar</w:t>
            </w:r>
            <w:proofErr w:type="spellEnd"/>
            <w:r w:rsidR="002E2730" w:rsidRPr="002E2730">
              <w:rPr>
                <w:bCs/>
              </w:rPr>
              <w:t>.</w:t>
            </w:r>
            <w:r w:rsidR="002E2730">
              <w:t>)</w:t>
            </w:r>
          </w:p>
        </w:tc>
      </w:tr>
      <w:tr w:rsidR="002E2730" w:rsidRPr="008736D7" w14:paraId="7D18BFDF" w14:textId="77777777" w:rsidTr="0067298B">
        <w:tc>
          <w:tcPr>
            <w:tcW w:w="2520" w:type="dxa"/>
          </w:tcPr>
          <w:p w14:paraId="766C84D8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251C0A">
              <w:t xml:space="preserve">Status </w:t>
            </w:r>
            <w:proofErr w:type="spellStart"/>
            <w:r w:rsidRPr="00251C0A">
              <w:t>Pengusul</w:t>
            </w:r>
            <w:proofErr w:type="spellEnd"/>
          </w:p>
        </w:tc>
        <w:tc>
          <w:tcPr>
            <w:tcW w:w="284" w:type="dxa"/>
          </w:tcPr>
          <w:p w14:paraId="3C315572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7436" w:type="dxa"/>
            <w:gridSpan w:val="4"/>
          </w:tcPr>
          <w:p w14:paraId="4BA7BD5F" w14:textId="77777777" w:rsidR="002E2730" w:rsidRPr="003D1D6F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 w:rsidRPr="003D1D6F">
              <w:t>penulis</w:t>
            </w:r>
            <w:proofErr w:type="spellEnd"/>
            <w:r w:rsidRPr="003D1D6F">
              <w:t xml:space="preserve"> ke-</w:t>
            </w:r>
            <w:r>
              <w:t>1</w:t>
            </w:r>
          </w:p>
        </w:tc>
      </w:tr>
      <w:tr w:rsidR="002E2730" w:rsidRPr="008736D7" w14:paraId="2CD8A329" w14:textId="77777777" w:rsidTr="0067298B">
        <w:tc>
          <w:tcPr>
            <w:tcW w:w="2520" w:type="dxa"/>
          </w:tcPr>
          <w:p w14:paraId="3985D076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  <w:r w:rsidRPr="008736D7">
              <w:rPr>
                <w:lang w:val="id-ID"/>
              </w:rPr>
              <w:t>Identitas Jurnal Ilmiah</w:t>
            </w:r>
          </w:p>
        </w:tc>
        <w:tc>
          <w:tcPr>
            <w:tcW w:w="284" w:type="dxa"/>
          </w:tcPr>
          <w:p w14:paraId="5D9B21D9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8736D7">
              <w:rPr>
                <w:b/>
              </w:rPr>
              <w:t>:</w:t>
            </w:r>
          </w:p>
        </w:tc>
        <w:tc>
          <w:tcPr>
            <w:tcW w:w="366" w:type="dxa"/>
          </w:tcPr>
          <w:p w14:paraId="236E59A6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a.</w:t>
            </w:r>
          </w:p>
        </w:tc>
        <w:tc>
          <w:tcPr>
            <w:tcW w:w="2041" w:type="dxa"/>
          </w:tcPr>
          <w:p w14:paraId="5B720AA6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 xml:space="preserve">Nama </w:t>
            </w:r>
            <w:proofErr w:type="spellStart"/>
            <w:r>
              <w:t>Jurnal</w:t>
            </w:r>
            <w:proofErr w:type="spellEnd"/>
          </w:p>
        </w:tc>
        <w:tc>
          <w:tcPr>
            <w:tcW w:w="281" w:type="dxa"/>
          </w:tcPr>
          <w:p w14:paraId="410F57E0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04AAF07D" w14:textId="77777777" w:rsidR="002E2730" w:rsidRPr="00247843" w:rsidRDefault="007C4E43" w:rsidP="0067298B">
            <w:proofErr w:type="spellStart"/>
            <w:r>
              <w:t>Representamen</w:t>
            </w:r>
            <w:proofErr w:type="spellEnd"/>
            <w:r w:rsidR="002E2730" w:rsidRPr="002E2730">
              <w:t xml:space="preserve">: </w:t>
            </w:r>
            <w:proofErr w:type="spellStart"/>
            <w:r w:rsidR="002E2730" w:rsidRPr="002E2730">
              <w:t>Jurnal</w:t>
            </w:r>
            <w:proofErr w:type="spellEnd"/>
            <w:r w:rsidR="002E2730" w:rsidRPr="002E2730">
              <w:t xml:space="preserve"> </w:t>
            </w:r>
            <w:r>
              <w:t xml:space="preserve">Kajian </w:t>
            </w:r>
            <w:proofErr w:type="spellStart"/>
            <w:r>
              <w:t>Komunikasi</w:t>
            </w:r>
            <w:proofErr w:type="spellEnd"/>
          </w:p>
        </w:tc>
      </w:tr>
      <w:tr w:rsidR="002E2730" w:rsidRPr="008736D7" w14:paraId="4BD00CEA" w14:textId="77777777" w:rsidTr="0067298B">
        <w:tc>
          <w:tcPr>
            <w:tcW w:w="2520" w:type="dxa"/>
          </w:tcPr>
          <w:p w14:paraId="0DF814C5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014177E0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47A08997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b.</w:t>
            </w:r>
          </w:p>
        </w:tc>
        <w:tc>
          <w:tcPr>
            <w:tcW w:w="2041" w:type="dxa"/>
          </w:tcPr>
          <w:p w14:paraId="74CB4F0E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proofErr w:type="spellStart"/>
            <w:r>
              <w:t>Nomor</w:t>
            </w:r>
            <w:proofErr w:type="spellEnd"/>
            <w:r>
              <w:t xml:space="preserve"> ISSN</w:t>
            </w:r>
          </w:p>
        </w:tc>
        <w:tc>
          <w:tcPr>
            <w:tcW w:w="281" w:type="dxa"/>
          </w:tcPr>
          <w:p w14:paraId="36A4B24A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6758916E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E2730">
              <w:t>E-ISSN: 2</w:t>
            </w:r>
            <w:r w:rsidR="007C4E43">
              <w:t>684-7663</w:t>
            </w:r>
          </w:p>
        </w:tc>
      </w:tr>
      <w:tr w:rsidR="002E2730" w:rsidRPr="008736D7" w14:paraId="702EAFC5" w14:textId="77777777" w:rsidTr="0067298B">
        <w:tc>
          <w:tcPr>
            <w:tcW w:w="2520" w:type="dxa"/>
          </w:tcPr>
          <w:p w14:paraId="078C52B0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2D4CF012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7BA2BCF9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c.</w:t>
            </w:r>
          </w:p>
        </w:tc>
        <w:tc>
          <w:tcPr>
            <w:tcW w:w="2041" w:type="dxa"/>
          </w:tcPr>
          <w:p w14:paraId="2D38A5E1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8736D7">
              <w:rPr>
                <w:spacing w:val="-1"/>
              </w:rPr>
              <w:t xml:space="preserve">Vol, No., </w:t>
            </w:r>
            <w:proofErr w:type="spellStart"/>
            <w:r w:rsidRPr="008736D7">
              <w:rPr>
                <w:spacing w:val="-1"/>
              </w:rPr>
              <w:t>Bln</w:t>
            </w:r>
            <w:proofErr w:type="spellEnd"/>
            <w:r w:rsidRPr="008736D7">
              <w:rPr>
                <w:spacing w:val="-1"/>
              </w:rPr>
              <w:t xml:space="preserve"> </w:t>
            </w:r>
            <w:proofErr w:type="spellStart"/>
            <w:r w:rsidRPr="008736D7">
              <w:rPr>
                <w:spacing w:val="-1"/>
              </w:rPr>
              <w:t>Thn</w:t>
            </w:r>
            <w:proofErr w:type="spellEnd"/>
          </w:p>
        </w:tc>
        <w:tc>
          <w:tcPr>
            <w:tcW w:w="281" w:type="dxa"/>
          </w:tcPr>
          <w:p w14:paraId="7140614E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4DE1F2DC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E2730">
              <w:t xml:space="preserve">Vol </w:t>
            </w:r>
            <w:proofErr w:type="gramStart"/>
            <w:r w:rsidR="007C4E43">
              <w:t>8</w:t>
            </w:r>
            <w:r w:rsidRPr="002E2730">
              <w:t xml:space="preserve"> ,</w:t>
            </w:r>
            <w:proofErr w:type="gramEnd"/>
            <w:r w:rsidRPr="002E2730">
              <w:t xml:space="preserve"> No </w:t>
            </w:r>
            <w:r w:rsidR="007C4E43">
              <w:t>1</w:t>
            </w:r>
            <w:r w:rsidRPr="002E2730">
              <w:t xml:space="preserve">, </w:t>
            </w:r>
            <w:r w:rsidR="007C4E43">
              <w:t>30</w:t>
            </w:r>
            <w:r w:rsidRPr="002E2730">
              <w:t xml:space="preserve"> </w:t>
            </w:r>
            <w:r w:rsidR="007C4E43">
              <w:t>April</w:t>
            </w:r>
            <w:r w:rsidRPr="002E2730">
              <w:t xml:space="preserve"> 202</w:t>
            </w:r>
            <w:r w:rsidR="007C4E43">
              <w:t>2</w:t>
            </w:r>
            <w:r w:rsidRPr="002E2730">
              <w:t xml:space="preserve">: </w:t>
            </w:r>
            <w:r w:rsidR="007C4E43">
              <w:t>1-13</w:t>
            </w:r>
          </w:p>
        </w:tc>
      </w:tr>
      <w:tr w:rsidR="002E2730" w:rsidRPr="008736D7" w14:paraId="3D373398" w14:textId="77777777" w:rsidTr="0067298B">
        <w:tc>
          <w:tcPr>
            <w:tcW w:w="2520" w:type="dxa"/>
          </w:tcPr>
          <w:p w14:paraId="4A1A0E34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649FC19F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5FD3DDB5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d.</w:t>
            </w:r>
          </w:p>
        </w:tc>
        <w:tc>
          <w:tcPr>
            <w:tcW w:w="2041" w:type="dxa"/>
          </w:tcPr>
          <w:p w14:paraId="5DED46A3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8736D7">
              <w:rPr>
                <w:lang w:val="id-ID"/>
              </w:rPr>
              <w:t>Penerbit</w:t>
            </w:r>
          </w:p>
        </w:tc>
        <w:tc>
          <w:tcPr>
            <w:tcW w:w="281" w:type="dxa"/>
          </w:tcPr>
          <w:p w14:paraId="72BBCBE7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298A6451" w14:textId="77777777" w:rsidR="002E2730" w:rsidRPr="00247843" w:rsidRDefault="00EC1149" w:rsidP="0067298B">
            <w:pPr>
              <w:tabs>
                <w:tab w:val="left" w:pos="426"/>
                <w:tab w:val="left" w:pos="5529"/>
              </w:tabs>
            </w:pPr>
            <w:proofErr w:type="spellStart"/>
            <w:r>
              <w:t>Universitas</w:t>
            </w:r>
            <w:proofErr w:type="spellEnd"/>
            <w:r>
              <w:t xml:space="preserve"> 17 </w:t>
            </w:r>
            <w:proofErr w:type="spellStart"/>
            <w:r>
              <w:t>Agustus</w:t>
            </w:r>
            <w:proofErr w:type="spellEnd"/>
            <w:r>
              <w:t xml:space="preserve"> 1945 Surabaya</w:t>
            </w:r>
          </w:p>
        </w:tc>
      </w:tr>
      <w:tr w:rsidR="002E2730" w:rsidRPr="008736D7" w14:paraId="5B4E566F" w14:textId="77777777" w:rsidTr="0067298B">
        <w:tc>
          <w:tcPr>
            <w:tcW w:w="2520" w:type="dxa"/>
          </w:tcPr>
          <w:p w14:paraId="09C32297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1E12C290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50BEE1A2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e.</w:t>
            </w:r>
          </w:p>
        </w:tc>
        <w:tc>
          <w:tcPr>
            <w:tcW w:w="2041" w:type="dxa"/>
          </w:tcPr>
          <w:p w14:paraId="45E2DD17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51C0A">
              <w:t xml:space="preserve">DOI </w:t>
            </w:r>
            <w:proofErr w:type="spellStart"/>
            <w:r w:rsidRPr="00251C0A">
              <w:t>artikel</w:t>
            </w:r>
            <w:proofErr w:type="spellEnd"/>
            <w:r w:rsidRPr="00251C0A">
              <w:t xml:space="preserve"> (</w:t>
            </w:r>
            <w:proofErr w:type="spellStart"/>
            <w:r w:rsidRPr="00251C0A">
              <w:t>jika</w:t>
            </w:r>
            <w:proofErr w:type="spellEnd"/>
            <w:r w:rsidRPr="00251C0A">
              <w:t xml:space="preserve"> </w:t>
            </w:r>
            <w:proofErr w:type="spellStart"/>
            <w:r w:rsidRPr="00251C0A">
              <w:t>ada</w:t>
            </w:r>
            <w:proofErr w:type="spellEnd"/>
            <w:r w:rsidRPr="00251C0A">
              <w:t>)</w:t>
            </w:r>
          </w:p>
        </w:tc>
        <w:tc>
          <w:tcPr>
            <w:tcW w:w="281" w:type="dxa"/>
          </w:tcPr>
          <w:p w14:paraId="2B48A202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1C7BFAB9" w14:textId="77777777" w:rsidR="002E2730" w:rsidRPr="00634723" w:rsidRDefault="002E2730" w:rsidP="0067298B">
            <w:pPr>
              <w:tabs>
                <w:tab w:val="left" w:pos="426"/>
                <w:tab w:val="left" w:pos="5529"/>
              </w:tabs>
            </w:pPr>
          </w:p>
        </w:tc>
      </w:tr>
      <w:tr w:rsidR="002E2730" w:rsidRPr="008736D7" w14:paraId="4D9F5341" w14:textId="77777777" w:rsidTr="0067298B">
        <w:tc>
          <w:tcPr>
            <w:tcW w:w="2520" w:type="dxa"/>
          </w:tcPr>
          <w:p w14:paraId="6756C83F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074D169F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33697D4C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f.</w:t>
            </w:r>
          </w:p>
        </w:tc>
        <w:tc>
          <w:tcPr>
            <w:tcW w:w="2041" w:type="dxa"/>
          </w:tcPr>
          <w:p w14:paraId="70F8948A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51C0A">
              <w:t xml:space="preserve">Alamat web </w:t>
            </w:r>
            <w:proofErr w:type="spellStart"/>
            <w:r w:rsidRPr="00251C0A">
              <w:t>jurnal</w:t>
            </w:r>
            <w:proofErr w:type="spellEnd"/>
          </w:p>
        </w:tc>
        <w:tc>
          <w:tcPr>
            <w:tcW w:w="281" w:type="dxa"/>
          </w:tcPr>
          <w:p w14:paraId="0B675A5D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 w:rsidRPr="00247843">
              <w:t>:</w:t>
            </w:r>
          </w:p>
        </w:tc>
        <w:tc>
          <w:tcPr>
            <w:tcW w:w="4748" w:type="dxa"/>
          </w:tcPr>
          <w:p w14:paraId="17024860" w14:textId="77777777" w:rsidR="002E2730" w:rsidRPr="008A3EE6" w:rsidRDefault="009E4342" w:rsidP="0067298B">
            <w:pPr>
              <w:tabs>
                <w:tab w:val="left" w:pos="426"/>
                <w:tab w:val="left" w:pos="5529"/>
              </w:tabs>
              <w:rPr>
                <w:spacing w:val="-1"/>
              </w:rPr>
            </w:pPr>
            <w:r w:rsidRPr="009E4342">
              <w:rPr>
                <w:spacing w:val="-1"/>
              </w:rPr>
              <w:t>https://jurnal.untag-sby.ac.id/index.php/representamen/index</w:t>
            </w:r>
          </w:p>
        </w:tc>
      </w:tr>
      <w:tr w:rsidR="002E2730" w:rsidRPr="008736D7" w14:paraId="1DE05A1E" w14:textId="77777777" w:rsidTr="0067298B">
        <w:tc>
          <w:tcPr>
            <w:tcW w:w="2520" w:type="dxa"/>
          </w:tcPr>
          <w:p w14:paraId="7449D048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4EC85B08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77592BED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</w:p>
        </w:tc>
        <w:tc>
          <w:tcPr>
            <w:tcW w:w="2041" w:type="dxa"/>
          </w:tcPr>
          <w:p w14:paraId="32F72420" w14:textId="77777777" w:rsidR="002E2730" w:rsidRPr="00251C0A" w:rsidRDefault="002E2730" w:rsidP="0067298B">
            <w:pPr>
              <w:tabs>
                <w:tab w:val="left" w:pos="426"/>
                <w:tab w:val="left" w:pos="5529"/>
              </w:tabs>
            </w:pPr>
            <w:r>
              <w:t>Alamat Artikel</w:t>
            </w:r>
          </w:p>
        </w:tc>
        <w:tc>
          <w:tcPr>
            <w:tcW w:w="281" w:type="dxa"/>
          </w:tcPr>
          <w:p w14:paraId="4E31B15F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>
              <w:t>:</w:t>
            </w:r>
          </w:p>
        </w:tc>
        <w:tc>
          <w:tcPr>
            <w:tcW w:w="4748" w:type="dxa"/>
          </w:tcPr>
          <w:p w14:paraId="636E69DE" w14:textId="77777777" w:rsidR="002E2730" w:rsidRPr="008A3EE6" w:rsidRDefault="009E4342" w:rsidP="0067298B">
            <w:pPr>
              <w:tabs>
                <w:tab w:val="left" w:pos="426"/>
                <w:tab w:val="left" w:pos="5529"/>
              </w:tabs>
              <w:jc w:val="both"/>
              <w:rPr>
                <w:spacing w:val="-1"/>
              </w:rPr>
            </w:pPr>
            <w:r w:rsidRPr="009E4342">
              <w:rPr>
                <w:spacing w:val="-1"/>
              </w:rPr>
              <w:t>https://jurnal.untag-sby.ac.id/index.php/representamen/article/view/6290</w:t>
            </w:r>
          </w:p>
        </w:tc>
      </w:tr>
      <w:tr w:rsidR="002E2730" w:rsidRPr="008736D7" w14:paraId="544F2F9B" w14:textId="77777777" w:rsidTr="0067298B">
        <w:tc>
          <w:tcPr>
            <w:tcW w:w="2520" w:type="dxa"/>
          </w:tcPr>
          <w:p w14:paraId="42EDFD07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b/>
              </w:rPr>
            </w:pPr>
          </w:p>
        </w:tc>
        <w:tc>
          <w:tcPr>
            <w:tcW w:w="284" w:type="dxa"/>
          </w:tcPr>
          <w:p w14:paraId="3F10BE00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</w:p>
        </w:tc>
        <w:tc>
          <w:tcPr>
            <w:tcW w:w="366" w:type="dxa"/>
          </w:tcPr>
          <w:p w14:paraId="0055D248" w14:textId="77777777" w:rsidR="002E2730" w:rsidRPr="00247843" w:rsidRDefault="002E2730" w:rsidP="0067298B">
            <w:pPr>
              <w:tabs>
                <w:tab w:val="left" w:pos="426"/>
                <w:tab w:val="left" w:pos="5529"/>
              </w:tabs>
            </w:pPr>
            <w:r>
              <w:t>g.</w:t>
            </w:r>
          </w:p>
        </w:tc>
        <w:tc>
          <w:tcPr>
            <w:tcW w:w="2041" w:type="dxa"/>
          </w:tcPr>
          <w:p w14:paraId="7770C42F" w14:textId="77777777" w:rsidR="002E2730" w:rsidRDefault="002E2730" w:rsidP="0067298B">
            <w:pPr>
              <w:tabs>
                <w:tab w:val="left" w:pos="426"/>
                <w:tab w:val="left" w:pos="5529"/>
              </w:tabs>
            </w:pPr>
            <w:proofErr w:type="spellStart"/>
            <w:r>
              <w:t>Terindex</w:t>
            </w:r>
            <w:proofErr w:type="spellEnd"/>
          </w:p>
        </w:tc>
        <w:tc>
          <w:tcPr>
            <w:tcW w:w="281" w:type="dxa"/>
          </w:tcPr>
          <w:p w14:paraId="3C232979" w14:textId="77777777" w:rsidR="002E2730" w:rsidRDefault="002E2730" w:rsidP="0067298B">
            <w:pPr>
              <w:tabs>
                <w:tab w:val="left" w:pos="426"/>
                <w:tab w:val="left" w:pos="5529"/>
              </w:tabs>
            </w:pPr>
            <w:r>
              <w:t>:</w:t>
            </w:r>
          </w:p>
        </w:tc>
        <w:tc>
          <w:tcPr>
            <w:tcW w:w="4748" w:type="dxa"/>
          </w:tcPr>
          <w:p w14:paraId="2BFAEC7D" w14:textId="77777777" w:rsidR="002E2730" w:rsidRPr="008736D7" w:rsidRDefault="002E2730" w:rsidP="0067298B">
            <w:pPr>
              <w:tabs>
                <w:tab w:val="left" w:pos="426"/>
                <w:tab w:val="left" w:pos="5529"/>
              </w:tabs>
              <w:rPr>
                <w:spacing w:val="-1"/>
              </w:rPr>
            </w:pPr>
            <w:r>
              <w:rPr>
                <w:spacing w:val="-1"/>
              </w:rPr>
              <w:t>-</w:t>
            </w:r>
          </w:p>
        </w:tc>
      </w:tr>
    </w:tbl>
    <w:p w14:paraId="7CE22FFC" w14:textId="77777777" w:rsidR="002E2730" w:rsidRDefault="002E2730" w:rsidP="002E2730">
      <w:pPr>
        <w:tabs>
          <w:tab w:val="left" w:pos="426"/>
          <w:tab w:val="left" w:pos="5529"/>
        </w:tabs>
        <w:rPr>
          <w:b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150"/>
        <w:gridCol w:w="360"/>
        <w:gridCol w:w="450"/>
        <w:gridCol w:w="5760"/>
      </w:tblGrid>
      <w:tr w:rsidR="002E2730" w14:paraId="3070F225" w14:textId="77777777" w:rsidTr="0067298B">
        <w:tc>
          <w:tcPr>
            <w:tcW w:w="3150" w:type="dxa"/>
            <w:vAlign w:val="center"/>
          </w:tcPr>
          <w:p w14:paraId="0C57DF38" w14:textId="77777777" w:rsidR="002E2730" w:rsidRPr="00A60078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Kategori Publikasi Jurnal Ilmiah</w:t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221B26CF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  <w:r>
              <w:t>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CA746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2899D444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Internasional</w:t>
            </w:r>
          </w:p>
        </w:tc>
      </w:tr>
      <w:tr w:rsidR="002E2730" w14:paraId="175645EE" w14:textId="77777777" w:rsidTr="0067298B">
        <w:tc>
          <w:tcPr>
            <w:tcW w:w="3150" w:type="dxa"/>
            <w:vAlign w:val="center"/>
          </w:tcPr>
          <w:p w14:paraId="78064D2E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 xml:space="preserve">(beri </w:t>
            </w:r>
            <w:r w:rsidRPr="00E720CA">
              <w:rPr>
                <w:lang w:val="id-ID"/>
              </w:rPr>
              <w:sym w:font="Wingdings 2" w:char="F050"/>
            </w:r>
            <w:r w:rsidRPr="00E720CA">
              <w:rPr>
                <w:lang w:val="id-ID"/>
              </w:rPr>
              <w:t>pada kategori yang tepat)</w:t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24CBD274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55F9E" w14:textId="77777777" w:rsidR="002E2730" w:rsidRDefault="00B03B1D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  <w:r>
              <w:t>√</w:t>
            </w: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78420211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Nasional Terakreditasi</w:t>
            </w:r>
          </w:p>
        </w:tc>
      </w:tr>
      <w:tr w:rsidR="002E2730" w14:paraId="1F139EBD" w14:textId="77777777" w:rsidTr="0067298B">
        <w:tc>
          <w:tcPr>
            <w:tcW w:w="3150" w:type="dxa"/>
            <w:vAlign w:val="center"/>
          </w:tcPr>
          <w:p w14:paraId="63C589C2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2C42D090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7EC2C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  <w:jc w:val="center"/>
            </w:pPr>
          </w:p>
        </w:tc>
        <w:tc>
          <w:tcPr>
            <w:tcW w:w="5760" w:type="dxa"/>
            <w:tcBorders>
              <w:left w:val="single" w:sz="4" w:space="0" w:color="auto"/>
            </w:tcBorders>
            <w:vAlign w:val="center"/>
          </w:tcPr>
          <w:p w14:paraId="543C0EE1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  <w:tab w:val="left" w:pos="5245"/>
                <w:tab w:val="left" w:pos="5529"/>
                <w:tab w:val="left" w:pos="5700"/>
              </w:tabs>
            </w:pPr>
            <w:r w:rsidRPr="00E720CA">
              <w:rPr>
                <w:lang w:val="id-ID"/>
              </w:rPr>
              <w:t>Jurnal Ilmiah Nasional Tidak Terakreditasi</w:t>
            </w:r>
          </w:p>
        </w:tc>
      </w:tr>
    </w:tbl>
    <w:p w14:paraId="4EBD79B3" w14:textId="77777777" w:rsidR="002E2730" w:rsidRPr="00251C0A" w:rsidRDefault="002E2730" w:rsidP="002E273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lang w:val="id-ID"/>
        </w:rPr>
      </w:pPr>
      <w:r w:rsidRPr="00251C0A">
        <w:rPr>
          <w:lang w:val="id-ID"/>
        </w:rPr>
        <w:t xml:space="preserve">Hasil Penilaian </w:t>
      </w:r>
      <w:r w:rsidRPr="00251C0A">
        <w:rPr>
          <w:i/>
          <w:lang w:val="id-ID"/>
        </w:rPr>
        <w:t>Peer Review</w:t>
      </w:r>
      <w:r w:rsidRPr="00251C0A">
        <w:rPr>
          <w:lang w:val="id-ID"/>
        </w:rPr>
        <w:t xml:space="preserve"> 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38"/>
        <w:gridCol w:w="1472"/>
        <w:gridCol w:w="1383"/>
        <w:gridCol w:w="1383"/>
        <w:gridCol w:w="1372"/>
      </w:tblGrid>
      <w:tr w:rsidR="002E2730" w:rsidRPr="00251C0A" w14:paraId="713A1378" w14:textId="77777777" w:rsidTr="0067298B">
        <w:trPr>
          <w:trHeight w:val="284"/>
        </w:trPr>
        <w:tc>
          <w:tcPr>
            <w:tcW w:w="4326" w:type="dxa"/>
            <w:vMerge w:val="restart"/>
            <w:vAlign w:val="center"/>
          </w:tcPr>
          <w:p w14:paraId="55F294FA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 xml:space="preserve">Komponen </w:t>
            </w:r>
          </w:p>
          <w:p w14:paraId="564A2990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 xml:space="preserve">Yang Dinilai </w:t>
            </w:r>
          </w:p>
        </w:tc>
        <w:tc>
          <w:tcPr>
            <w:tcW w:w="4248" w:type="dxa"/>
            <w:gridSpan w:val="3"/>
          </w:tcPr>
          <w:p w14:paraId="762964FB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 xml:space="preserve">Nilai Maksimal Jurnal Ilmiah </w:t>
            </w:r>
          </w:p>
        </w:tc>
        <w:tc>
          <w:tcPr>
            <w:tcW w:w="1400" w:type="dxa"/>
            <w:vMerge w:val="restart"/>
            <w:vAlign w:val="center"/>
          </w:tcPr>
          <w:p w14:paraId="2D13F210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 xml:space="preserve">Nilai Akhir Yang Diperoleh </w:t>
            </w:r>
          </w:p>
        </w:tc>
      </w:tr>
      <w:tr w:rsidR="002E2730" w:rsidRPr="00251C0A" w14:paraId="440C0DAF" w14:textId="77777777" w:rsidTr="0067298B">
        <w:trPr>
          <w:trHeight w:val="713"/>
        </w:trPr>
        <w:tc>
          <w:tcPr>
            <w:tcW w:w="4326" w:type="dxa"/>
            <w:vMerge/>
            <w:vAlign w:val="center"/>
          </w:tcPr>
          <w:p w14:paraId="5C09E39E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</w:p>
        </w:tc>
        <w:tc>
          <w:tcPr>
            <w:tcW w:w="1482" w:type="dxa"/>
            <w:vAlign w:val="center"/>
          </w:tcPr>
          <w:p w14:paraId="026E1C83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</w:p>
          <w:p w14:paraId="55488795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>Internasional</w:t>
            </w:r>
          </w:p>
          <w:p w14:paraId="5A864F99" w14:textId="77777777" w:rsidR="002E2730" w:rsidRPr="00251C0A" w:rsidRDefault="00AD6D03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FA3612" wp14:editId="64F92270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80010</wp:posOffset>
                      </wp:positionV>
                      <wp:extent cx="180340" cy="148590"/>
                      <wp:effectExtent l="0" t="0" r="0" b="3810"/>
                      <wp:wrapNone/>
                      <wp:docPr id="3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8AB246" id="Rectangle 57" o:spid="_x0000_s1026" style="position:absolute;margin-left:25.95pt;margin-top:6.3pt;width:14.2pt;height:1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383" w:type="dxa"/>
          </w:tcPr>
          <w:p w14:paraId="6DA883B6" w14:textId="77777777" w:rsidR="002E2730" w:rsidRPr="00251C0A" w:rsidRDefault="00AD6D03" w:rsidP="0067298B">
            <w:pPr>
              <w:tabs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4AB019F" wp14:editId="6F6A0FEB">
                      <wp:simplePos x="0" y="0"/>
                      <wp:positionH relativeFrom="column">
                        <wp:posOffset>206375</wp:posOffset>
                      </wp:positionH>
                      <wp:positionV relativeFrom="paragraph">
                        <wp:posOffset>367030</wp:posOffset>
                      </wp:positionV>
                      <wp:extent cx="321310" cy="238760"/>
                      <wp:effectExtent l="0" t="0" r="0" b="2540"/>
                      <wp:wrapNone/>
                      <wp:docPr id="2" name="Text Box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21310" cy="2387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A2D4EC" w14:textId="77777777" w:rsidR="002E2730" w:rsidRPr="007B4790" w:rsidRDefault="005975A2" w:rsidP="002E2730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AB019F" id="Text Box 56" o:spid="_x0000_s1028" type="#_x0000_t202" style="position:absolute;left:0;text-align:left;margin-left:16.25pt;margin-top:28.9pt;width:25.3pt;height:1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">
                      <v:path arrowok="t"/>
                      <v:textbox>
                        <w:txbxContent>
                          <w:p w14:paraId="45A2D4EC" w14:textId="77777777" w:rsidR="002E2730" w:rsidRPr="007B4790" w:rsidRDefault="005975A2" w:rsidP="002E273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E2730" w:rsidRPr="00251C0A">
              <w:rPr>
                <w:b/>
                <w:lang w:val="id-ID"/>
              </w:rPr>
              <w:t>Nasional Terakreditasi</w:t>
            </w:r>
          </w:p>
        </w:tc>
        <w:tc>
          <w:tcPr>
            <w:tcW w:w="1383" w:type="dxa"/>
            <w:vAlign w:val="center"/>
          </w:tcPr>
          <w:p w14:paraId="74D1C2DE" w14:textId="77777777" w:rsidR="002E2730" w:rsidRPr="00251C0A" w:rsidRDefault="002E2730" w:rsidP="0067298B">
            <w:pPr>
              <w:tabs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>Nasional Tidak Terakreditasi</w:t>
            </w:r>
          </w:p>
          <w:p w14:paraId="2E2DB244" w14:textId="77777777" w:rsidR="002E2730" w:rsidRPr="00251C0A" w:rsidRDefault="00AD6D03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>
              <w:rPr>
                <w:b/>
                <w:noProof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2F19E6F" wp14:editId="1A57F01A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23495</wp:posOffset>
                      </wp:positionV>
                      <wp:extent cx="275590" cy="254635"/>
                      <wp:effectExtent l="0" t="0" r="3810" b="0"/>
                      <wp:wrapNone/>
                      <wp:docPr id="1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75590" cy="2546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75505A" w14:textId="77777777" w:rsidR="00EE6256" w:rsidRPr="00EE6256" w:rsidRDefault="00EE6256" w:rsidP="00EE6256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5998614A" w14:textId="77777777" w:rsidR="00EE6256" w:rsidRDefault="00EE6256" w:rsidP="00EE625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F19E6F" id="Rectangle 69" o:spid="_x0000_s1029" style="position:absolute;left:0;text-align:left;margin-left:16.9pt;margin-top:1.85pt;width:21.7pt;height:20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">
                      <v:path arrowok="t"/>
                      <v:textbox>
                        <w:txbxContent>
                          <w:p w14:paraId="3275505A" w14:textId="77777777" w:rsidR="00EE6256" w:rsidRPr="00EE6256" w:rsidRDefault="00EE6256" w:rsidP="00EE6256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998614A" w14:textId="77777777" w:rsidR="00EE6256" w:rsidRDefault="00EE6256" w:rsidP="00EE6256"/>
                        </w:txbxContent>
                      </v:textbox>
                    </v:rect>
                  </w:pict>
                </mc:Fallback>
              </mc:AlternateContent>
            </w:r>
          </w:p>
          <w:p w14:paraId="2A1C98AC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</w:p>
        </w:tc>
        <w:tc>
          <w:tcPr>
            <w:tcW w:w="1400" w:type="dxa"/>
            <w:vMerge/>
            <w:vAlign w:val="center"/>
          </w:tcPr>
          <w:p w14:paraId="2619BA47" w14:textId="77777777" w:rsidR="002E2730" w:rsidRPr="00251C0A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</w:p>
        </w:tc>
      </w:tr>
      <w:tr w:rsidR="00EE6256" w:rsidRPr="00251C0A" w14:paraId="54C2AB0D" w14:textId="77777777" w:rsidTr="0067298B">
        <w:tc>
          <w:tcPr>
            <w:tcW w:w="4326" w:type="dxa"/>
          </w:tcPr>
          <w:p w14:paraId="1D75CEE3" w14:textId="77777777" w:rsidR="00EE6256" w:rsidRPr="00251C0A" w:rsidRDefault="00EE6256" w:rsidP="00EE6256">
            <w:pPr>
              <w:numPr>
                <w:ilvl w:val="0"/>
                <w:numId w:val="7"/>
              </w:numPr>
              <w:tabs>
                <w:tab w:val="left" w:pos="318"/>
                <w:tab w:val="left" w:pos="2835"/>
                <w:tab w:val="left" w:pos="3119"/>
              </w:tabs>
              <w:rPr>
                <w:lang w:val="id-ID"/>
              </w:rPr>
            </w:pPr>
            <w:r w:rsidRPr="00251C0A">
              <w:rPr>
                <w:lang w:val="id-ID"/>
              </w:rPr>
              <w:t>Kelengkapan unsur isi jurnal (10%)</w:t>
            </w:r>
          </w:p>
        </w:tc>
        <w:tc>
          <w:tcPr>
            <w:tcW w:w="1482" w:type="dxa"/>
          </w:tcPr>
          <w:p w14:paraId="4B8EABE9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383" w:type="dxa"/>
          </w:tcPr>
          <w:p w14:paraId="3B65F47E" w14:textId="77777777" w:rsidR="00EE6256" w:rsidRPr="00251C0A" w:rsidRDefault="005975A2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1</w:t>
            </w:r>
          </w:p>
        </w:tc>
        <w:tc>
          <w:tcPr>
            <w:tcW w:w="1383" w:type="dxa"/>
          </w:tcPr>
          <w:p w14:paraId="5161605C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400" w:type="dxa"/>
          </w:tcPr>
          <w:p w14:paraId="1FBA9A6B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1</w:t>
            </w:r>
          </w:p>
        </w:tc>
      </w:tr>
      <w:tr w:rsidR="00EE6256" w:rsidRPr="00251C0A" w14:paraId="792A5823" w14:textId="77777777" w:rsidTr="0067298B">
        <w:tc>
          <w:tcPr>
            <w:tcW w:w="4326" w:type="dxa"/>
          </w:tcPr>
          <w:p w14:paraId="4B28E3B2" w14:textId="77777777" w:rsidR="00EE6256" w:rsidRPr="00251C0A" w:rsidRDefault="00EE6256" w:rsidP="00EE6256">
            <w:pPr>
              <w:numPr>
                <w:ilvl w:val="0"/>
                <w:numId w:val="7"/>
              </w:numPr>
              <w:tabs>
                <w:tab w:val="left" w:pos="318"/>
                <w:tab w:val="left" w:pos="2835"/>
                <w:tab w:val="left" w:pos="3119"/>
              </w:tabs>
              <w:rPr>
                <w:lang w:val="id-ID"/>
              </w:rPr>
            </w:pPr>
            <w:r w:rsidRPr="00251C0A">
              <w:rPr>
                <w:lang w:val="id-ID"/>
              </w:rPr>
              <w:t>Ruang lingkup dan kedalaman pembahasan (30%)</w:t>
            </w:r>
          </w:p>
        </w:tc>
        <w:tc>
          <w:tcPr>
            <w:tcW w:w="1482" w:type="dxa"/>
          </w:tcPr>
          <w:p w14:paraId="7AB3F28F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383" w:type="dxa"/>
          </w:tcPr>
          <w:p w14:paraId="646D626A" w14:textId="77777777" w:rsidR="00EE6256" w:rsidRPr="00251C0A" w:rsidRDefault="005975A2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383" w:type="dxa"/>
          </w:tcPr>
          <w:p w14:paraId="5365701F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400" w:type="dxa"/>
          </w:tcPr>
          <w:p w14:paraId="758B3983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2</w:t>
            </w:r>
          </w:p>
        </w:tc>
      </w:tr>
      <w:tr w:rsidR="00EE6256" w:rsidRPr="00251C0A" w14:paraId="3970EEFF" w14:textId="77777777" w:rsidTr="0067298B">
        <w:tc>
          <w:tcPr>
            <w:tcW w:w="4326" w:type="dxa"/>
          </w:tcPr>
          <w:p w14:paraId="6884392A" w14:textId="77777777" w:rsidR="00EE6256" w:rsidRPr="00251C0A" w:rsidRDefault="00EE6256" w:rsidP="00EE6256">
            <w:pPr>
              <w:numPr>
                <w:ilvl w:val="0"/>
                <w:numId w:val="7"/>
              </w:numPr>
              <w:tabs>
                <w:tab w:val="left" w:pos="318"/>
                <w:tab w:val="left" w:pos="2835"/>
                <w:tab w:val="left" w:pos="3119"/>
              </w:tabs>
              <w:rPr>
                <w:lang w:val="id-ID"/>
              </w:rPr>
            </w:pPr>
            <w:r w:rsidRPr="00251C0A">
              <w:rPr>
                <w:lang w:val="id-ID"/>
              </w:rPr>
              <w:t>Kecukupan dan kemutahiran data/informasi dan metodologi (30%)</w:t>
            </w:r>
          </w:p>
        </w:tc>
        <w:tc>
          <w:tcPr>
            <w:tcW w:w="1482" w:type="dxa"/>
          </w:tcPr>
          <w:p w14:paraId="3391E33D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383" w:type="dxa"/>
          </w:tcPr>
          <w:p w14:paraId="7EC772F9" w14:textId="77777777" w:rsidR="00EE6256" w:rsidRPr="00251C0A" w:rsidRDefault="005975A2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383" w:type="dxa"/>
          </w:tcPr>
          <w:p w14:paraId="4492B62A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400" w:type="dxa"/>
          </w:tcPr>
          <w:p w14:paraId="4B633EE7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</w:tr>
      <w:tr w:rsidR="00EE6256" w:rsidRPr="00251C0A" w14:paraId="4CE15181" w14:textId="77777777" w:rsidTr="0067298B">
        <w:tc>
          <w:tcPr>
            <w:tcW w:w="4326" w:type="dxa"/>
          </w:tcPr>
          <w:p w14:paraId="3C8D86A0" w14:textId="77777777" w:rsidR="00EE6256" w:rsidRPr="00251C0A" w:rsidRDefault="00EE6256" w:rsidP="00EE6256">
            <w:pPr>
              <w:numPr>
                <w:ilvl w:val="0"/>
                <w:numId w:val="7"/>
              </w:numPr>
              <w:tabs>
                <w:tab w:val="left" w:pos="318"/>
                <w:tab w:val="left" w:pos="2835"/>
                <w:tab w:val="left" w:pos="3119"/>
              </w:tabs>
              <w:rPr>
                <w:lang w:val="id-ID"/>
              </w:rPr>
            </w:pPr>
            <w:r w:rsidRPr="00251C0A">
              <w:rPr>
                <w:lang w:val="id-ID"/>
              </w:rPr>
              <w:t xml:space="preserve">Kelengkapan unsur dan kualitas </w:t>
            </w:r>
            <w:proofErr w:type="spellStart"/>
            <w:r w:rsidRPr="00251C0A">
              <w:t>terbitan</w:t>
            </w:r>
            <w:proofErr w:type="spellEnd"/>
            <w:r w:rsidRPr="00251C0A">
              <w:t>/</w:t>
            </w:r>
            <w:proofErr w:type="spellStart"/>
            <w:r w:rsidRPr="00251C0A">
              <w:t>jurnal</w:t>
            </w:r>
            <w:proofErr w:type="spellEnd"/>
            <w:r w:rsidRPr="00251C0A">
              <w:rPr>
                <w:lang w:val="id-ID"/>
              </w:rPr>
              <w:t xml:space="preserve"> (30%)</w:t>
            </w:r>
          </w:p>
        </w:tc>
        <w:tc>
          <w:tcPr>
            <w:tcW w:w="1482" w:type="dxa"/>
          </w:tcPr>
          <w:p w14:paraId="1C7287BC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383" w:type="dxa"/>
          </w:tcPr>
          <w:p w14:paraId="70CE0871" w14:textId="77777777" w:rsidR="00EE6256" w:rsidRPr="00251C0A" w:rsidRDefault="005975A2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  <w:tc>
          <w:tcPr>
            <w:tcW w:w="1383" w:type="dxa"/>
          </w:tcPr>
          <w:p w14:paraId="2B26CC64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</w:p>
        </w:tc>
        <w:tc>
          <w:tcPr>
            <w:tcW w:w="1400" w:type="dxa"/>
          </w:tcPr>
          <w:p w14:paraId="0A7BDD31" w14:textId="77777777" w:rsidR="00EE6256" w:rsidRPr="00251C0A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</w:pPr>
            <w:r>
              <w:t>3</w:t>
            </w:r>
          </w:p>
        </w:tc>
      </w:tr>
      <w:tr w:rsidR="00EE6256" w:rsidRPr="00251C0A" w14:paraId="55312D8A" w14:textId="77777777" w:rsidTr="0067298B">
        <w:tc>
          <w:tcPr>
            <w:tcW w:w="4326" w:type="dxa"/>
          </w:tcPr>
          <w:p w14:paraId="7B009E3F" w14:textId="77777777" w:rsidR="00EE6256" w:rsidRPr="00251C0A" w:rsidRDefault="00EE6256" w:rsidP="00EE6256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lang w:val="id-ID"/>
              </w:rPr>
            </w:pPr>
            <w:r w:rsidRPr="00251C0A">
              <w:rPr>
                <w:b/>
                <w:lang w:val="id-ID"/>
              </w:rPr>
              <w:t>Total   =  (100%)</w:t>
            </w:r>
          </w:p>
        </w:tc>
        <w:tc>
          <w:tcPr>
            <w:tcW w:w="1482" w:type="dxa"/>
          </w:tcPr>
          <w:p w14:paraId="61C3D5AA" w14:textId="77777777" w:rsidR="00EE6256" w:rsidRPr="0059492C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</w:p>
        </w:tc>
        <w:tc>
          <w:tcPr>
            <w:tcW w:w="1383" w:type="dxa"/>
          </w:tcPr>
          <w:p w14:paraId="30E8C17C" w14:textId="77777777" w:rsidR="00EE6256" w:rsidRPr="0059492C" w:rsidRDefault="005975A2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383" w:type="dxa"/>
          </w:tcPr>
          <w:p w14:paraId="6C538D02" w14:textId="77777777" w:rsidR="00EE6256" w:rsidRPr="0059492C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</w:p>
        </w:tc>
        <w:tc>
          <w:tcPr>
            <w:tcW w:w="1400" w:type="dxa"/>
          </w:tcPr>
          <w:p w14:paraId="5C557332" w14:textId="77777777" w:rsidR="00EE6256" w:rsidRPr="0059492C" w:rsidRDefault="00EE6256" w:rsidP="00EE625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</w:tr>
      <w:tr w:rsidR="00EE6256" w:rsidRPr="00251C0A" w14:paraId="3564E073" w14:textId="77777777" w:rsidTr="0067298B">
        <w:tc>
          <w:tcPr>
            <w:tcW w:w="9974" w:type="dxa"/>
            <w:gridSpan w:val="5"/>
          </w:tcPr>
          <w:p w14:paraId="5AACE1F2" w14:textId="77777777" w:rsidR="00EE6256" w:rsidRPr="00376C3D" w:rsidRDefault="00EE6256" w:rsidP="00EE6256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lang w:val="id-ID"/>
              </w:rPr>
            </w:pPr>
            <w:r>
              <w:rPr>
                <w:b/>
              </w:rPr>
              <w:t xml:space="preserve"> </w:t>
            </w:r>
            <w:r w:rsidRPr="00DF5A4C">
              <w:rPr>
                <w:b/>
                <w:lang w:val="id-ID"/>
              </w:rPr>
              <w:t>Nilai</w:t>
            </w:r>
            <w:r w:rsidRPr="00376C3D">
              <w:rPr>
                <w:b/>
              </w:rPr>
              <w:t xml:space="preserve"> </w:t>
            </w:r>
            <w:proofErr w:type="spellStart"/>
            <w:r w:rsidRPr="00376C3D">
              <w:rPr>
                <w:b/>
              </w:rPr>
              <w:t>Pengusul</w:t>
            </w:r>
            <w:proofErr w:type="spellEnd"/>
            <w:r w:rsidRPr="00376C3D">
              <w:rPr>
                <w:b/>
              </w:rPr>
              <w:t xml:space="preserve"> = (</w:t>
            </w:r>
            <w:r>
              <w:rPr>
                <w:b/>
              </w:rPr>
              <w:t xml:space="preserve">60% x            </w:t>
            </w:r>
            <w:r w:rsidRPr="00376C3D">
              <w:rPr>
                <w:b/>
              </w:rPr>
              <w:t>) =</w:t>
            </w:r>
          </w:p>
        </w:tc>
      </w:tr>
    </w:tbl>
    <w:p w14:paraId="7A0365F4" w14:textId="77777777" w:rsidR="002E2730" w:rsidRPr="00251C0A" w:rsidRDefault="002E2730" w:rsidP="002E2730">
      <w:pPr>
        <w:rPr>
          <w:sz w:val="8"/>
          <w:szCs w:val="8"/>
        </w:rPr>
      </w:pPr>
    </w:p>
    <w:tbl>
      <w:tblPr>
        <w:tblW w:w="102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29"/>
        <w:gridCol w:w="4445"/>
        <w:gridCol w:w="233"/>
      </w:tblGrid>
      <w:tr w:rsidR="002E2730" w:rsidRPr="00DB7A7D" w14:paraId="651295DB" w14:textId="77777777" w:rsidTr="00A311F5">
        <w:trPr>
          <w:gridAfter w:val="1"/>
          <w:wAfter w:w="233" w:type="dxa"/>
        </w:trPr>
        <w:tc>
          <w:tcPr>
            <w:tcW w:w="9974" w:type="dxa"/>
            <w:gridSpan w:val="2"/>
          </w:tcPr>
          <w:p w14:paraId="6F6B3B19" w14:textId="77777777" w:rsidR="002E2730" w:rsidRDefault="002E2730" w:rsidP="0067298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b/>
              </w:rPr>
            </w:pPr>
            <w:proofErr w:type="spellStart"/>
            <w:r w:rsidRPr="00DB7A7D">
              <w:rPr>
                <w:b/>
              </w:rPr>
              <w:t>Catatan</w:t>
            </w:r>
            <w:proofErr w:type="spellEnd"/>
            <w:r w:rsidRPr="00DB7A7D">
              <w:rPr>
                <w:b/>
              </w:rPr>
              <w:t xml:space="preserve"> </w:t>
            </w:r>
            <w:proofErr w:type="spellStart"/>
            <w:r w:rsidRPr="00DB7A7D">
              <w:rPr>
                <w:b/>
              </w:rPr>
              <w:t>Penilaian</w:t>
            </w:r>
            <w:proofErr w:type="spellEnd"/>
            <w:r w:rsidRPr="00DB7A7D">
              <w:rPr>
                <w:b/>
              </w:rPr>
              <w:t xml:space="preserve"> </w:t>
            </w:r>
            <w:proofErr w:type="spellStart"/>
            <w:r w:rsidRPr="00DB7A7D">
              <w:rPr>
                <w:b/>
              </w:rPr>
              <w:t>artikel</w:t>
            </w:r>
            <w:proofErr w:type="spellEnd"/>
            <w:r w:rsidRPr="00DB7A7D">
              <w:rPr>
                <w:b/>
              </w:rPr>
              <w:t xml:space="preserve"> </w:t>
            </w:r>
            <w:proofErr w:type="spellStart"/>
            <w:r w:rsidRPr="00DB7A7D">
              <w:rPr>
                <w:b/>
              </w:rPr>
              <w:t>oleh</w:t>
            </w:r>
            <w:proofErr w:type="spellEnd"/>
            <w:r w:rsidRPr="00DB7A7D">
              <w:rPr>
                <w:b/>
              </w:rPr>
              <w:t xml:space="preserve"> </w:t>
            </w:r>
            <w:proofErr w:type="gramStart"/>
            <w:r w:rsidRPr="00DB7A7D">
              <w:rPr>
                <w:b/>
              </w:rPr>
              <w:t>Reviewer :</w:t>
            </w:r>
            <w:proofErr w:type="gramEnd"/>
          </w:p>
          <w:p w14:paraId="7FC718DA" w14:textId="77777777" w:rsidR="00EE6256" w:rsidRDefault="00EE6256" w:rsidP="00EE6256">
            <w:pPr>
              <w:numPr>
                <w:ilvl w:val="0"/>
                <w:numId w:val="9"/>
              </w:numPr>
              <w:ind w:left="326"/>
              <w:jc w:val="both"/>
            </w:pPr>
            <w:proofErr w:type="spellStart"/>
            <w:r>
              <w:t>Kelengkapan</w:t>
            </w:r>
            <w:proofErr w:type="spellEnd"/>
            <w:r>
              <w:t xml:space="preserve"> </w:t>
            </w:r>
            <w:proofErr w:type="spellStart"/>
            <w:r>
              <w:t>isi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selingkung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tandar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ilmiah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umumnya</w:t>
            </w:r>
            <w:proofErr w:type="spellEnd"/>
            <w:r>
              <w:t xml:space="preserve">.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el IMRAD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implementasikan</w:t>
            </w:r>
            <w:proofErr w:type="spellEnd"/>
            <w:r>
              <w:t xml:space="preserve"> </w:t>
            </w:r>
            <w:proofErr w:type="spellStart"/>
            <w:r>
              <w:t>penuli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engkap</w:t>
            </w:r>
            <w:proofErr w:type="spellEnd"/>
            <w:r>
              <w:t xml:space="preserve">. </w:t>
            </w:r>
          </w:p>
          <w:p w14:paraId="14115D42" w14:textId="77777777" w:rsidR="00EE6256" w:rsidRDefault="00EE6256" w:rsidP="00EE6256">
            <w:pPr>
              <w:numPr>
                <w:ilvl w:val="0"/>
                <w:numId w:val="9"/>
              </w:numPr>
              <w:ind w:left="321"/>
              <w:jc w:val="both"/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nulis</w:t>
            </w:r>
            <w:proofErr w:type="spellEnd"/>
            <w:r>
              <w:t xml:space="preserve">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bahas</w:t>
            </w:r>
            <w:proofErr w:type="spellEnd"/>
            <w:r>
              <w:t xml:space="preserve"> </w:t>
            </w:r>
            <w:proofErr w:type="spellStart"/>
            <w:r>
              <w:t>substansi</w:t>
            </w:r>
            <w:proofErr w:type="spellEnd"/>
            <w:r>
              <w:t xml:space="preserve">. Hal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tunjuk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urangnya</w:t>
            </w:r>
            <w:proofErr w:type="spellEnd"/>
            <w:r>
              <w:t xml:space="preserve"> </w:t>
            </w:r>
            <w:proofErr w:type="spellStart"/>
            <w:r>
              <w:t>perbanding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mengungkap</w:t>
            </w:r>
            <w:proofErr w:type="spellEnd"/>
            <w:r>
              <w:t xml:space="preserve"> </w:t>
            </w:r>
            <w:proofErr w:type="spellStart"/>
            <w:r>
              <w:t>kebaruan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keunggulan</w:t>
            </w:r>
            <w:proofErr w:type="spellEnd"/>
            <w:r>
              <w:t xml:space="preserve"> </w:t>
            </w:r>
            <w:proofErr w:type="spellStart"/>
            <w:r>
              <w:t>riset</w:t>
            </w:r>
            <w:proofErr w:type="spellEnd"/>
            <w:r>
              <w:t xml:space="preserve"> yang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dibanding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temuan</w:t>
            </w:r>
            <w:proofErr w:type="spellEnd"/>
            <w:r>
              <w:t xml:space="preserve"> </w:t>
            </w:r>
            <w:proofErr w:type="spellStart"/>
            <w:r>
              <w:t>terdahulu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. </w:t>
            </w:r>
            <w:proofErr w:type="spellStart"/>
            <w:r>
              <w:t>Penulis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fokus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mendeskripsi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minim </w:t>
            </w:r>
            <w:proofErr w:type="spellStart"/>
            <w:r>
              <w:t>elabor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literatur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>.</w:t>
            </w:r>
          </w:p>
          <w:p w14:paraId="79335C67" w14:textId="77777777" w:rsidR="00EE6256" w:rsidRDefault="00EE6256" w:rsidP="00EE6256">
            <w:pPr>
              <w:numPr>
                <w:ilvl w:val="0"/>
                <w:numId w:val="9"/>
              </w:numPr>
              <w:ind w:left="321"/>
              <w:jc w:val="both"/>
            </w:pP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cukup</w:t>
            </w:r>
            <w:proofErr w:type="spellEnd"/>
            <w:r>
              <w:t xml:space="preserve">, </w:t>
            </w:r>
            <w:proofErr w:type="spellStart"/>
            <w:r>
              <w:t>namun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endalam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implementasi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elemah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yang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diungkap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dibanding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referensi</w:t>
            </w:r>
            <w:proofErr w:type="spellEnd"/>
            <w:r>
              <w:t xml:space="preserve"> yang </w:t>
            </w:r>
            <w:proofErr w:type="spellStart"/>
            <w:r>
              <w:t>memadai</w:t>
            </w:r>
            <w:proofErr w:type="spellEnd"/>
            <w:r>
              <w:t xml:space="preserve">.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referensi</w:t>
            </w:r>
            <w:proofErr w:type="spellEnd"/>
            <w:r>
              <w:t xml:space="preserve"> </w:t>
            </w:r>
            <w:proofErr w:type="spellStart"/>
            <w:r>
              <w:t>pendukung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cukup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las</w:t>
            </w:r>
            <w:proofErr w:type="spellEnd"/>
            <w:r>
              <w:t xml:space="preserve"> </w:t>
            </w:r>
            <w:proofErr w:type="spellStart"/>
            <w:r>
              <w:t>kebar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>.</w:t>
            </w:r>
          </w:p>
          <w:p w14:paraId="426CDACC" w14:textId="77777777" w:rsidR="002E2730" w:rsidRPr="00755CD1" w:rsidRDefault="00EE6256" w:rsidP="00EE6256">
            <w:pPr>
              <w:numPr>
                <w:ilvl w:val="0"/>
                <w:numId w:val="9"/>
              </w:numPr>
              <w:ind w:left="321"/>
              <w:jc w:val="both"/>
            </w:pP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tempat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nasional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akreditasi</w:t>
            </w:r>
            <w:proofErr w:type="spellEnd"/>
            <w:r>
              <w:t xml:space="preserve">. </w:t>
            </w:r>
            <w:proofErr w:type="spellStart"/>
            <w:r>
              <w:t>Bhumiphal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yang </w:t>
            </w:r>
            <w:proofErr w:type="spellStart"/>
            <w:r>
              <w:t>dirintis</w:t>
            </w:r>
            <w:proofErr w:type="spellEnd"/>
            <w:r>
              <w:t xml:space="preserve"> </w:t>
            </w:r>
            <w:proofErr w:type="spellStart"/>
            <w:r>
              <w:t>oleh</w:t>
            </w:r>
            <w:proofErr w:type="spellEnd"/>
            <w:r>
              <w:t xml:space="preserve"> </w:t>
            </w:r>
            <w:proofErr w:type="spellStart"/>
            <w:r>
              <w:t>bappeda</w:t>
            </w:r>
            <w:proofErr w:type="spellEnd"/>
            <w:r>
              <w:t xml:space="preserve"> </w:t>
            </w:r>
            <w:proofErr w:type="spellStart"/>
            <w:r>
              <w:t>litbang</w:t>
            </w:r>
            <w:proofErr w:type="spellEnd"/>
            <w:r>
              <w:t xml:space="preserve"> </w:t>
            </w:r>
            <w:proofErr w:type="spellStart"/>
            <w:r>
              <w:t>Temanggung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reputa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ancah</w:t>
            </w:r>
            <w:proofErr w:type="spellEnd"/>
            <w:r>
              <w:t xml:space="preserve"> </w:t>
            </w: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nasional</w:t>
            </w:r>
            <w:proofErr w:type="spellEnd"/>
            <w:r>
              <w:t xml:space="preserve">. </w:t>
            </w:r>
            <w:proofErr w:type="spellStart"/>
            <w:r>
              <w:t>Penulis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angat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memulai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ilmiah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atih</w:t>
            </w:r>
            <w:proofErr w:type="spellEnd"/>
            <w:r>
              <w:t xml:space="preserve"> </w:t>
            </w:r>
            <w:proofErr w:type="spellStart"/>
            <w:r>
              <w:t>ketajaman</w:t>
            </w:r>
            <w:proofErr w:type="spellEnd"/>
            <w:r>
              <w:t xml:space="preserve"> </w:t>
            </w:r>
            <w:proofErr w:type="spellStart"/>
            <w:r>
              <w:t>pembahas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rumuskan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kuatan</w:t>
            </w:r>
            <w:proofErr w:type="spellEnd"/>
            <w:r>
              <w:t xml:space="preserve"> </w:t>
            </w:r>
            <w:proofErr w:type="spellStart"/>
            <w:r>
              <w:t>pendahuluan</w:t>
            </w:r>
            <w:proofErr w:type="spellEnd"/>
            <w:r>
              <w:t>.</w:t>
            </w:r>
          </w:p>
        </w:tc>
      </w:tr>
      <w:tr w:rsidR="002E2730" w14:paraId="0A075373" w14:textId="77777777" w:rsidTr="00A311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529" w:type="dxa"/>
          </w:tcPr>
          <w:p w14:paraId="150BD2EB" w14:textId="77777777" w:rsidR="002E2730" w:rsidRDefault="002E2730" w:rsidP="0067298B">
            <w:pPr>
              <w:tabs>
                <w:tab w:val="left" w:pos="426"/>
                <w:tab w:val="left" w:pos="2552"/>
              </w:tabs>
              <w:jc w:val="both"/>
            </w:pPr>
          </w:p>
        </w:tc>
        <w:tc>
          <w:tcPr>
            <w:tcW w:w="4678" w:type="dxa"/>
            <w:gridSpan w:val="2"/>
          </w:tcPr>
          <w:p w14:paraId="01A74B7B" w14:textId="77777777" w:rsidR="002E2730" w:rsidRPr="00280177" w:rsidRDefault="002E2730" w:rsidP="0067298B">
            <w:pPr>
              <w:tabs>
                <w:tab w:val="left" w:pos="426"/>
                <w:tab w:val="left" w:pos="2552"/>
              </w:tabs>
              <w:jc w:val="both"/>
            </w:pPr>
            <w:r w:rsidRPr="008736D7">
              <w:rPr>
                <w:lang w:val="id-ID"/>
              </w:rPr>
              <w:t xml:space="preserve">Semarang, </w:t>
            </w:r>
            <w:r w:rsidR="001644D0">
              <w:t>27</w:t>
            </w:r>
            <w:r w:rsidR="00961A5F">
              <w:t xml:space="preserve"> </w:t>
            </w:r>
            <w:proofErr w:type="spellStart"/>
            <w:r w:rsidR="001644D0">
              <w:t>Februari</w:t>
            </w:r>
            <w:proofErr w:type="spellEnd"/>
            <w:r w:rsidR="001644D0">
              <w:t xml:space="preserve"> </w:t>
            </w:r>
            <w:r w:rsidR="00961A5F">
              <w:t>202</w:t>
            </w:r>
            <w:r w:rsidR="001644D0">
              <w:t>3</w:t>
            </w:r>
          </w:p>
        </w:tc>
      </w:tr>
      <w:tr w:rsidR="002E2730" w14:paraId="7319A603" w14:textId="77777777" w:rsidTr="00A311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529" w:type="dxa"/>
          </w:tcPr>
          <w:p w14:paraId="56192B3C" w14:textId="77777777" w:rsidR="002E2730" w:rsidRDefault="002E2730" w:rsidP="0067298B">
            <w:pPr>
              <w:tabs>
                <w:tab w:val="left" w:pos="426"/>
                <w:tab w:val="left" w:pos="2552"/>
              </w:tabs>
              <w:jc w:val="both"/>
            </w:pPr>
          </w:p>
        </w:tc>
        <w:tc>
          <w:tcPr>
            <w:tcW w:w="4678" w:type="dxa"/>
            <w:gridSpan w:val="2"/>
          </w:tcPr>
          <w:p w14:paraId="1E9C7494" w14:textId="77777777" w:rsidR="002E2730" w:rsidRPr="00BB5AC0" w:rsidRDefault="002E2730" w:rsidP="0067298B">
            <w:pPr>
              <w:tabs>
                <w:tab w:val="left" w:pos="0"/>
              </w:tabs>
            </w:pPr>
            <w:r w:rsidRPr="008736D7">
              <w:rPr>
                <w:lang w:val="id-ID"/>
              </w:rPr>
              <w:t xml:space="preserve">Reviewer </w:t>
            </w:r>
            <w:r>
              <w:t>2</w:t>
            </w:r>
          </w:p>
          <w:p w14:paraId="73311067" w14:textId="77777777" w:rsidR="00A311F5" w:rsidRDefault="002E2730" w:rsidP="0067298B">
            <w:pPr>
              <w:tabs>
                <w:tab w:val="left" w:pos="426"/>
                <w:tab w:val="left" w:pos="2552"/>
              </w:tabs>
              <w:jc w:val="both"/>
              <w:rPr>
                <w:noProof/>
              </w:rPr>
            </w:pPr>
            <w:r w:rsidRPr="00A83523">
              <w:rPr>
                <w:noProof/>
              </w:rPr>
              <w:tab/>
            </w:r>
            <w:r w:rsidRPr="00A83523">
              <w:rPr>
                <w:noProof/>
              </w:rPr>
              <w:tab/>
            </w:r>
          </w:p>
          <w:p w14:paraId="3C4F39ED" w14:textId="77777777" w:rsidR="00A311F5" w:rsidRDefault="00A311F5" w:rsidP="0067298B">
            <w:pPr>
              <w:tabs>
                <w:tab w:val="left" w:pos="426"/>
                <w:tab w:val="left" w:pos="2552"/>
              </w:tabs>
              <w:jc w:val="both"/>
              <w:rPr>
                <w:noProof/>
              </w:rPr>
            </w:pPr>
          </w:p>
          <w:p w14:paraId="466E1256" w14:textId="77777777" w:rsidR="002E2730" w:rsidRDefault="002E2730" w:rsidP="0067298B">
            <w:pPr>
              <w:tabs>
                <w:tab w:val="left" w:pos="426"/>
                <w:tab w:val="left" w:pos="2552"/>
              </w:tabs>
              <w:jc w:val="both"/>
              <w:rPr>
                <w:noProof/>
              </w:rPr>
            </w:pPr>
            <w:r w:rsidRPr="00A83523">
              <w:rPr>
                <w:noProof/>
              </w:rPr>
              <w:tab/>
            </w:r>
            <w:r w:rsidRPr="00A83523">
              <w:rPr>
                <w:noProof/>
              </w:rPr>
              <w:tab/>
            </w:r>
            <w:r w:rsidRPr="00A83523">
              <w:rPr>
                <w:noProof/>
              </w:rPr>
              <w:tab/>
            </w:r>
            <w:r w:rsidRPr="00A83523">
              <w:rPr>
                <w:noProof/>
              </w:rPr>
              <w:tab/>
            </w:r>
            <w:r w:rsidRPr="00A83523">
              <w:rPr>
                <w:noProof/>
              </w:rPr>
              <w:tab/>
            </w:r>
          </w:p>
          <w:p w14:paraId="07C253E6" w14:textId="77777777" w:rsidR="002E2730" w:rsidRPr="00BB5AC0" w:rsidRDefault="002E2730" w:rsidP="0067298B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45194C30" w14:textId="77777777" w:rsidR="002E2730" w:rsidRPr="001644D0" w:rsidRDefault="002E2730" w:rsidP="0067298B">
            <w:pPr>
              <w:pStyle w:val="NoSpacing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BB5AC0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r w:rsidR="001644D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Adi </w:t>
            </w:r>
            <w:proofErr w:type="spellStart"/>
            <w:r w:rsidR="001644D0">
              <w:rPr>
                <w:rFonts w:ascii="Times New Roman" w:hAnsi="Times New Roman"/>
                <w:sz w:val="20"/>
                <w:szCs w:val="20"/>
                <w:lang w:val="en-US"/>
              </w:rPr>
              <w:t>Nugroho</w:t>
            </w:r>
            <w:proofErr w:type="spellEnd"/>
            <w:r w:rsidR="001644D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644D0">
              <w:rPr>
                <w:rFonts w:ascii="Times New Roman" w:hAnsi="Times New Roman"/>
                <w:sz w:val="20"/>
                <w:szCs w:val="20"/>
                <w:lang w:val="en-US"/>
              </w:rPr>
              <w:t>M.Si</w:t>
            </w:r>
            <w:proofErr w:type="spellEnd"/>
            <w:r w:rsidR="001644D0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  <w:p w14:paraId="768C98AA" w14:textId="77777777" w:rsidR="002E2730" w:rsidRPr="001644D0" w:rsidRDefault="002E2730" w:rsidP="0067298B">
            <w:pPr>
              <w:pStyle w:val="NoSpacing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91198">
              <w:rPr>
                <w:rFonts w:ascii="Times New Roman" w:hAnsi="Times New Roman"/>
                <w:sz w:val="20"/>
                <w:szCs w:val="20"/>
              </w:rPr>
              <w:t xml:space="preserve">NIP. </w:t>
            </w:r>
            <w:r w:rsidR="001644D0">
              <w:rPr>
                <w:rFonts w:ascii="Times New Roman" w:hAnsi="Times New Roman"/>
                <w:sz w:val="20"/>
                <w:szCs w:val="20"/>
                <w:lang w:val="en-US"/>
              </w:rPr>
              <w:t>196510171993111001</w:t>
            </w:r>
          </w:p>
          <w:p w14:paraId="0AC999B0" w14:textId="77777777" w:rsidR="002E2730" w:rsidRDefault="002E2730" w:rsidP="0067298B">
            <w:pPr>
              <w:tabs>
                <w:tab w:val="left" w:pos="426"/>
                <w:tab w:val="left" w:pos="2552"/>
              </w:tabs>
              <w:jc w:val="both"/>
            </w:pPr>
            <w:r w:rsidRPr="00F91198">
              <w:t xml:space="preserve">Unit </w:t>
            </w:r>
            <w:proofErr w:type="spellStart"/>
            <w:proofErr w:type="gramStart"/>
            <w:r w:rsidRPr="00F91198">
              <w:t>Kerja</w:t>
            </w:r>
            <w:proofErr w:type="spellEnd"/>
            <w:r w:rsidRPr="00F91198">
              <w:t xml:space="preserve"> :</w:t>
            </w:r>
            <w:proofErr w:type="gramEnd"/>
            <w:r w:rsidRPr="00F91198">
              <w:t xml:space="preserve"> </w:t>
            </w:r>
            <w:proofErr w:type="spellStart"/>
            <w:r w:rsidR="001644D0">
              <w:t>Fakultas</w:t>
            </w:r>
            <w:proofErr w:type="spellEnd"/>
            <w:r w:rsidR="001644D0">
              <w:t xml:space="preserve"> </w:t>
            </w:r>
            <w:proofErr w:type="spellStart"/>
            <w:r w:rsidR="001644D0">
              <w:t>Ilmu</w:t>
            </w:r>
            <w:proofErr w:type="spellEnd"/>
            <w:r w:rsidR="001644D0">
              <w:t xml:space="preserve"> </w:t>
            </w:r>
            <w:proofErr w:type="spellStart"/>
            <w:r w:rsidR="001644D0">
              <w:t>Sosial</w:t>
            </w:r>
            <w:proofErr w:type="spellEnd"/>
            <w:r w:rsidR="001644D0">
              <w:t xml:space="preserve"> </w:t>
            </w:r>
            <w:proofErr w:type="spellStart"/>
            <w:r w:rsidR="001644D0">
              <w:t>dan</w:t>
            </w:r>
            <w:proofErr w:type="spellEnd"/>
            <w:r w:rsidR="001644D0">
              <w:t xml:space="preserve"> </w:t>
            </w:r>
            <w:proofErr w:type="spellStart"/>
            <w:r w:rsidR="001644D0">
              <w:t>Ilmu</w:t>
            </w:r>
            <w:proofErr w:type="spellEnd"/>
            <w:r w:rsidR="001644D0">
              <w:t xml:space="preserve"> </w:t>
            </w:r>
            <w:proofErr w:type="spellStart"/>
            <w:r w:rsidR="001644D0">
              <w:t>Politik</w:t>
            </w:r>
            <w:proofErr w:type="spellEnd"/>
            <w:r w:rsidR="001644D0">
              <w:t xml:space="preserve"> </w:t>
            </w:r>
            <w:proofErr w:type="spellStart"/>
            <w:r w:rsidR="001644D0">
              <w:t>Universitas</w:t>
            </w:r>
            <w:proofErr w:type="spellEnd"/>
            <w:r w:rsidR="001644D0">
              <w:t xml:space="preserve"> </w:t>
            </w:r>
            <w:proofErr w:type="spellStart"/>
            <w:r w:rsidR="001644D0">
              <w:t>Diponegoro</w:t>
            </w:r>
            <w:proofErr w:type="spellEnd"/>
          </w:p>
        </w:tc>
      </w:tr>
    </w:tbl>
    <w:p w14:paraId="3A02C052" w14:textId="77777777" w:rsidR="00DB6FBC" w:rsidRPr="00DB6FBC" w:rsidRDefault="00DB6FBC" w:rsidP="00C82D6B">
      <w:pPr>
        <w:tabs>
          <w:tab w:val="left" w:pos="426"/>
          <w:tab w:val="left" w:pos="5529"/>
        </w:tabs>
      </w:pPr>
    </w:p>
    <w:sectPr w:rsidR="00DB6FBC" w:rsidRPr="00DB6FBC" w:rsidSect="00CD74DD">
      <w:footerReference w:type="even" r:id="rId12"/>
      <w:pgSz w:w="11907" w:h="16840" w:code="9"/>
      <w:pgMar w:top="709" w:right="964" w:bottom="907" w:left="107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A23451" w14:textId="77777777" w:rsidR="00504E3E" w:rsidRDefault="00504E3E" w:rsidP="009B34C9">
      <w:r>
        <w:separator/>
      </w:r>
    </w:p>
  </w:endnote>
  <w:endnote w:type="continuationSeparator" w:id="0">
    <w:p w14:paraId="64AC2B16" w14:textId="77777777" w:rsidR="00504E3E" w:rsidRDefault="00504E3E" w:rsidP="009B3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143AF" w14:textId="77777777" w:rsidR="00510A0C" w:rsidRDefault="00510A0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609E7713" w14:textId="77777777" w:rsidR="00510A0C" w:rsidRPr="00690FF6" w:rsidRDefault="00510A0C" w:rsidP="00690FF6">
    <w:pPr>
      <w:pStyle w:val="Footer"/>
      <w:jc w:val="right"/>
      <w:rPr>
        <w:lang w:val="id-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C737A" w14:textId="77777777" w:rsidR="00504E3E" w:rsidRDefault="00504E3E" w:rsidP="009B34C9">
      <w:r>
        <w:separator/>
      </w:r>
    </w:p>
  </w:footnote>
  <w:footnote w:type="continuationSeparator" w:id="0">
    <w:p w14:paraId="2EE030E4" w14:textId="77777777" w:rsidR="00504E3E" w:rsidRDefault="00504E3E" w:rsidP="009B34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81DE5"/>
    <w:multiLevelType w:val="hybridMultilevel"/>
    <w:tmpl w:val="48DCA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D2896"/>
    <w:multiLevelType w:val="hybridMultilevel"/>
    <w:tmpl w:val="3BDCD646"/>
    <w:lvl w:ilvl="0" w:tplc="F9D89568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8" w:hanging="360"/>
      </w:pPr>
    </w:lvl>
    <w:lvl w:ilvl="2" w:tplc="0409001B" w:tentative="1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 w15:restartNumberingAfterBreak="0">
    <w:nsid w:val="27E5346D"/>
    <w:multiLevelType w:val="hybridMultilevel"/>
    <w:tmpl w:val="11C057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B4010"/>
    <w:multiLevelType w:val="hybridMultilevel"/>
    <w:tmpl w:val="D1566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F01C3A"/>
    <w:multiLevelType w:val="hybridMultilevel"/>
    <w:tmpl w:val="48DCA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6906CE"/>
    <w:multiLevelType w:val="hybridMultilevel"/>
    <w:tmpl w:val="3BDCD646"/>
    <w:lvl w:ilvl="0" w:tplc="F9D89568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8" w:hanging="360"/>
      </w:pPr>
    </w:lvl>
    <w:lvl w:ilvl="2" w:tplc="0409001B" w:tentative="1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631D0C3B"/>
    <w:multiLevelType w:val="hybridMultilevel"/>
    <w:tmpl w:val="B246BB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0A5682"/>
    <w:multiLevelType w:val="hybridMultilevel"/>
    <w:tmpl w:val="48DCA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013A63"/>
    <w:multiLevelType w:val="hybridMultilevel"/>
    <w:tmpl w:val="B246BB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B7936F0"/>
    <w:multiLevelType w:val="hybridMultilevel"/>
    <w:tmpl w:val="B246BB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7"/>
  </w:num>
  <w:num w:numId="5">
    <w:abstractNumId w:val="2"/>
  </w:num>
  <w:num w:numId="6">
    <w:abstractNumId w:val="4"/>
  </w:num>
  <w:num w:numId="7">
    <w:abstractNumId w:val="8"/>
  </w:num>
  <w:num w:numId="8">
    <w:abstractNumId w:val="5"/>
  </w:num>
  <w:num w:numId="9">
    <w:abstractNumId w:val="1"/>
  </w:num>
  <w:num w:numId="10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LEwNTU1MDM1tTBV0lEKTi0uzszPAykwrQUAUvS5HiwAAAA="/>
  </w:docVars>
  <w:rsids>
    <w:rsidRoot w:val="00CC67A1"/>
    <w:rsid w:val="000032E4"/>
    <w:rsid w:val="00006385"/>
    <w:rsid w:val="00010D74"/>
    <w:rsid w:val="00012704"/>
    <w:rsid w:val="00016A3B"/>
    <w:rsid w:val="00021961"/>
    <w:rsid w:val="00025E46"/>
    <w:rsid w:val="000303B2"/>
    <w:rsid w:val="000305D1"/>
    <w:rsid w:val="000308E0"/>
    <w:rsid w:val="00031488"/>
    <w:rsid w:val="0003152F"/>
    <w:rsid w:val="000323F1"/>
    <w:rsid w:val="000344B4"/>
    <w:rsid w:val="00037126"/>
    <w:rsid w:val="00040108"/>
    <w:rsid w:val="00043055"/>
    <w:rsid w:val="00044C61"/>
    <w:rsid w:val="00047DBE"/>
    <w:rsid w:val="00051C93"/>
    <w:rsid w:val="000520A9"/>
    <w:rsid w:val="00053AD7"/>
    <w:rsid w:val="0005783F"/>
    <w:rsid w:val="000673EB"/>
    <w:rsid w:val="000735FE"/>
    <w:rsid w:val="00073A67"/>
    <w:rsid w:val="00076BE2"/>
    <w:rsid w:val="00077C46"/>
    <w:rsid w:val="00081FBB"/>
    <w:rsid w:val="00082335"/>
    <w:rsid w:val="00083054"/>
    <w:rsid w:val="00083E95"/>
    <w:rsid w:val="000848C8"/>
    <w:rsid w:val="00084D54"/>
    <w:rsid w:val="000874EB"/>
    <w:rsid w:val="000A63A9"/>
    <w:rsid w:val="000A7833"/>
    <w:rsid w:val="000B5F16"/>
    <w:rsid w:val="000B7105"/>
    <w:rsid w:val="000C19D1"/>
    <w:rsid w:val="000C2C76"/>
    <w:rsid w:val="000C2EB8"/>
    <w:rsid w:val="000C47C3"/>
    <w:rsid w:val="000C6204"/>
    <w:rsid w:val="000D132C"/>
    <w:rsid w:val="000D5847"/>
    <w:rsid w:val="000D596E"/>
    <w:rsid w:val="000D6A10"/>
    <w:rsid w:val="000E06F3"/>
    <w:rsid w:val="000E3A06"/>
    <w:rsid w:val="000E5F8C"/>
    <w:rsid w:val="000E6B35"/>
    <w:rsid w:val="000F5A27"/>
    <w:rsid w:val="001008C6"/>
    <w:rsid w:val="00100A1D"/>
    <w:rsid w:val="0010376D"/>
    <w:rsid w:val="0010545B"/>
    <w:rsid w:val="00107B44"/>
    <w:rsid w:val="00107F08"/>
    <w:rsid w:val="001111E3"/>
    <w:rsid w:val="001118EA"/>
    <w:rsid w:val="00111AA4"/>
    <w:rsid w:val="00112DB0"/>
    <w:rsid w:val="00113B9D"/>
    <w:rsid w:val="00114CB1"/>
    <w:rsid w:val="00120C9A"/>
    <w:rsid w:val="00121C11"/>
    <w:rsid w:val="00121EE8"/>
    <w:rsid w:val="001248A1"/>
    <w:rsid w:val="00126DEB"/>
    <w:rsid w:val="00127C29"/>
    <w:rsid w:val="00127E89"/>
    <w:rsid w:val="001306FD"/>
    <w:rsid w:val="00130A47"/>
    <w:rsid w:val="00132010"/>
    <w:rsid w:val="001346E9"/>
    <w:rsid w:val="0014286C"/>
    <w:rsid w:val="00142BB2"/>
    <w:rsid w:val="00142F9B"/>
    <w:rsid w:val="00144456"/>
    <w:rsid w:val="00164234"/>
    <w:rsid w:val="001644D0"/>
    <w:rsid w:val="00164585"/>
    <w:rsid w:val="00170CB5"/>
    <w:rsid w:val="0018102E"/>
    <w:rsid w:val="00181C2E"/>
    <w:rsid w:val="00183C87"/>
    <w:rsid w:val="00191DB2"/>
    <w:rsid w:val="001964FF"/>
    <w:rsid w:val="001967E3"/>
    <w:rsid w:val="0019775F"/>
    <w:rsid w:val="00197E33"/>
    <w:rsid w:val="001A0E17"/>
    <w:rsid w:val="001A1ACD"/>
    <w:rsid w:val="001A750B"/>
    <w:rsid w:val="001B0B9F"/>
    <w:rsid w:val="001B3FBF"/>
    <w:rsid w:val="001B5B27"/>
    <w:rsid w:val="001B6BA9"/>
    <w:rsid w:val="001C0893"/>
    <w:rsid w:val="001C24D6"/>
    <w:rsid w:val="001C2A0F"/>
    <w:rsid w:val="001C48D2"/>
    <w:rsid w:val="001C6255"/>
    <w:rsid w:val="001C6A96"/>
    <w:rsid w:val="001C7AFB"/>
    <w:rsid w:val="001D1E48"/>
    <w:rsid w:val="001D3219"/>
    <w:rsid w:val="001D5C57"/>
    <w:rsid w:val="001D7D1E"/>
    <w:rsid w:val="001E230E"/>
    <w:rsid w:val="001E7D04"/>
    <w:rsid w:val="001F0F69"/>
    <w:rsid w:val="001F3DD3"/>
    <w:rsid w:val="001F6BC6"/>
    <w:rsid w:val="002054AF"/>
    <w:rsid w:val="00206A53"/>
    <w:rsid w:val="00211A8B"/>
    <w:rsid w:val="002142DC"/>
    <w:rsid w:val="00214C7E"/>
    <w:rsid w:val="00220FCC"/>
    <w:rsid w:val="00221AD1"/>
    <w:rsid w:val="00226EB8"/>
    <w:rsid w:val="002304C8"/>
    <w:rsid w:val="00233A53"/>
    <w:rsid w:val="00236A42"/>
    <w:rsid w:val="0023741C"/>
    <w:rsid w:val="00237630"/>
    <w:rsid w:val="00241197"/>
    <w:rsid w:val="00244370"/>
    <w:rsid w:val="00247843"/>
    <w:rsid w:val="00251C0A"/>
    <w:rsid w:val="0025251D"/>
    <w:rsid w:val="00252885"/>
    <w:rsid w:val="00253C00"/>
    <w:rsid w:val="00255FA2"/>
    <w:rsid w:val="0025619F"/>
    <w:rsid w:val="00256564"/>
    <w:rsid w:val="00261850"/>
    <w:rsid w:val="0026336A"/>
    <w:rsid w:val="00265482"/>
    <w:rsid w:val="002658F2"/>
    <w:rsid w:val="00265C5A"/>
    <w:rsid w:val="00267B76"/>
    <w:rsid w:val="002720F8"/>
    <w:rsid w:val="002725F1"/>
    <w:rsid w:val="00272D3C"/>
    <w:rsid w:val="0027381A"/>
    <w:rsid w:val="0027435F"/>
    <w:rsid w:val="00277ED5"/>
    <w:rsid w:val="00280177"/>
    <w:rsid w:val="00283852"/>
    <w:rsid w:val="00286067"/>
    <w:rsid w:val="00286F01"/>
    <w:rsid w:val="0029206B"/>
    <w:rsid w:val="00297BBB"/>
    <w:rsid w:val="002A3EF6"/>
    <w:rsid w:val="002A5022"/>
    <w:rsid w:val="002A62AA"/>
    <w:rsid w:val="002A74B9"/>
    <w:rsid w:val="002B098F"/>
    <w:rsid w:val="002B1A1C"/>
    <w:rsid w:val="002B200B"/>
    <w:rsid w:val="002B2B56"/>
    <w:rsid w:val="002C0C36"/>
    <w:rsid w:val="002C173C"/>
    <w:rsid w:val="002C4785"/>
    <w:rsid w:val="002C6FF3"/>
    <w:rsid w:val="002E120F"/>
    <w:rsid w:val="002E200F"/>
    <w:rsid w:val="002E2730"/>
    <w:rsid w:val="002E2A88"/>
    <w:rsid w:val="002E5465"/>
    <w:rsid w:val="002E6A48"/>
    <w:rsid w:val="002E70D7"/>
    <w:rsid w:val="002F2148"/>
    <w:rsid w:val="002F3FBD"/>
    <w:rsid w:val="0030614B"/>
    <w:rsid w:val="00310817"/>
    <w:rsid w:val="00311E0B"/>
    <w:rsid w:val="00313EF2"/>
    <w:rsid w:val="00316CCD"/>
    <w:rsid w:val="00317C9A"/>
    <w:rsid w:val="00321AF3"/>
    <w:rsid w:val="003223DD"/>
    <w:rsid w:val="00327357"/>
    <w:rsid w:val="0033374F"/>
    <w:rsid w:val="00337501"/>
    <w:rsid w:val="00337958"/>
    <w:rsid w:val="00340246"/>
    <w:rsid w:val="00341264"/>
    <w:rsid w:val="00342422"/>
    <w:rsid w:val="00346A22"/>
    <w:rsid w:val="00350AFB"/>
    <w:rsid w:val="0035150D"/>
    <w:rsid w:val="0035187A"/>
    <w:rsid w:val="00351AC5"/>
    <w:rsid w:val="00351EF1"/>
    <w:rsid w:val="00352D4F"/>
    <w:rsid w:val="00354337"/>
    <w:rsid w:val="00354F2C"/>
    <w:rsid w:val="00355774"/>
    <w:rsid w:val="00355CED"/>
    <w:rsid w:val="0035663F"/>
    <w:rsid w:val="003566C1"/>
    <w:rsid w:val="0035712C"/>
    <w:rsid w:val="00360A9E"/>
    <w:rsid w:val="00363072"/>
    <w:rsid w:val="00363111"/>
    <w:rsid w:val="00363511"/>
    <w:rsid w:val="003642C4"/>
    <w:rsid w:val="00364E44"/>
    <w:rsid w:val="00366BA0"/>
    <w:rsid w:val="003678B4"/>
    <w:rsid w:val="00367FE2"/>
    <w:rsid w:val="00370BF6"/>
    <w:rsid w:val="003714C7"/>
    <w:rsid w:val="003752C1"/>
    <w:rsid w:val="00375C4D"/>
    <w:rsid w:val="00376C3D"/>
    <w:rsid w:val="003820DE"/>
    <w:rsid w:val="003825A3"/>
    <w:rsid w:val="00383299"/>
    <w:rsid w:val="00385327"/>
    <w:rsid w:val="00386033"/>
    <w:rsid w:val="00390116"/>
    <w:rsid w:val="003903F8"/>
    <w:rsid w:val="00390BED"/>
    <w:rsid w:val="00391DD5"/>
    <w:rsid w:val="003939A4"/>
    <w:rsid w:val="00393D6C"/>
    <w:rsid w:val="003A3DD3"/>
    <w:rsid w:val="003A6BD7"/>
    <w:rsid w:val="003B1631"/>
    <w:rsid w:val="003B1B02"/>
    <w:rsid w:val="003B21A6"/>
    <w:rsid w:val="003C193D"/>
    <w:rsid w:val="003D02B1"/>
    <w:rsid w:val="003D034B"/>
    <w:rsid w:val="003D0CD8"/>
    <w:rsid w:val="003D1D6F"/>
    <w:rsid w:val="003D30A4"/>
    <w:rsid w:val="003D3B3E"/>
    <w:rsid w:val="003D7341"/>
    <w:rsid w:val="003E0853"/>
    <w:rsid w:val="003E36D7"/>
    <w:rsid w:val="003E7934"/>
    <w:rsid w:val="003F1832"/>
    <w:rsid w:val="003F203A"/>
    <w:rsid w:val="003F6084"/>
    <w:rsid w:val="004011DE"/>
    <w:rsid w:val="0040265E"/>
    <w:rsid w:val="004036C2"/>
    <w:rsid w:val="0040377D"/>
    <w:rsid w:val="00403856"/>
    <w:rsid w:val="004042BB"/>
    <w:rsid w:val="004103B7"/>
    <w:rsid w:val="004136DE"/>
    <w:rsid w:val="00413CDB"/>
    <w:rsid w:val="00414FA9"/>
    <w:rsid w:val="004153D4"/>
    <w:rsid w:val="00417B53"/>
    <w:rsid w:val="004222D2"/>
    <w:rsid w:val="004239EA"/>
    <w:rsid w:val="00425F7E"/>
    <w:rsid w:val="00426A63"/>
    <w:rsid w:val="00432DA7"/>
    <w:rsid w:val="00433494"/>
    <w:rsid w:val="00433A96"/>
    <w:rsid w:val="004344E9"/>
    <w:rsid w:val="00434833"/>
    <w:rsid w:val="00435DCF"/>
    <w:rsid w:val="00441474"/>
    <w:rsid w:val="00442B48"/>
    <w:rsid w:val="00444253"/>
    <w:rsid w:val="00450F88"/>
    <w:rsid w:val="0045352F"/>
    <w:rsid w:val="0046431A"/>
    <w:rsid w:val="004675AE"/>
    <w:rsid w:val="00472767"/>
    <w:rsid w:val="00472CCF"/>
    <w:rsid w:val="00476419"/>
    <w:rsid w:val="00476D78"/>
    <w:rsid w:val="004772A6"/>
    <w:rsid w:val="00477F0B"/>
    <w:rsid w:val="00480092"/>
    <w:rsid w:val="0048132E"/>
    <w:rsid w:val="00481BCD"/>
    <w:rsid w:val="00482B1C"/>
    <w:rsid w:val="0048421C"/>
    <w:rsid w:val="00486876"/>
    <w:rsid w:val="0049198B"/>
    <w:rsid w:val="00491996"/>
    <w:rsid w:val="0049226C"/>
    <w:rsid w:val="004934A7"/>
    <w:rsid w:val="004936C8"/>
    <w:rsid w:val="00497B5A"/>
    <w:rsid w:val="004A4D1B"/>
    <w:rsid w:val="004A6CDF"/>
    <w:rsid w:val="004B0A47"/>
    <w:rsid w:val="004B10C5"/>
    <w:rsid w:val="004B1473"/>
    <w:rsid w:val="004B19A0"/>
    <w:rsid w:val="004B33A0"/>
    <w:rsid w:val="004B5E93"/>
    <w:rsid w:val="004B6A68"/>
    <w:rsid w:val="004B6B1C"/>
    <w:rsid w:val="004B6D3B"/>
    <w:rsid w:val="004C2FEC"/>
    <w:rsid w:val="004C5790"/>
    <w:rsid w:val="004D133E"/>
    <w:rsid w:val="004D211C"/>
    <w:rsid w:val="004D242E"/>
    <w:rsid w:val="004D298D"/>
    <w:rsid w:val="004D2AD1"/>
    <w:rsid w:val="004D4A8E"/>
    <w:rsid w:val="004D5A48"/>
    <w:rsid w:val="004E185F"/>
    <w:rsid w:val="004E4EC6"/>
    <w:rsid w:val="004E625F"/>
    <w:rsid w:val="004F028D"/>
    <w:rsid w:val="004F0547"/>
    <w:rsid w:val="004F06A0"/>
    <w:rsid w:val="004F17F5"/>
    <w:rsid w:val="004F36CA"/>
    <w:rsid w:val="004F572E"/>
    <w:rsid w:val="004F5A53"/>
    <w:rsid w:val="004F7897"/>
    <w:rsid w:val="005007CF"/>
    <w:rsid w:val="00501F46"/>
    <w:rsid w:val="00504E3E"/>
    <w:rsid w:val="00510A0C"/>
    <w:rsid w:val="00514C2A"/>
    <w:rsid w:val="005200BA"/>
    <w:rsid w:val="00524CDD"/>
    <w:rsid w:val="00525090"/>
    <w:rsid w:val="0052553A"/>
    <w:rsid w:val="005338CA"/>
    <w:rsid w:val="0054333A"/>
    <w:rsid w:val="00545C37"/>
    <w:rsid w:val="00546605"/>
    <w:rsid w:val="00546C4E"/>
    <w:rsid w:val="00547CC9"/>
    <w:rsid w:val="00551223"/>
    <w:rsid w:val="00551B9B"/>
    <w:rsid w:val="00554FE7"/>
    <w:rsid w:val="005566A8"/>
    <w:rsid w:val="00556743"/>
    <w:rsid w:val="0056078F"/>
    <w:rsid w:val="00560D70"/>
    <w:rsid w:val="005612E1"/>
    <w:rsid w:val="00563623"/>
    <w:rsid w:val="00563BBD"/>
    <w:rsid w:val="00564727"/>
    <w:rsid w:val="005651E3"/>
    <w:rsid w:val="00565569"/>
    <w:rsid w:val="0057178D"/>
    <w:rsid w:val="005744CD"/>
    <w:rsid w:val="0057692B"/>
    <w:rsid w:val="00576E4F"/>
    <w:rsid w:val="00582017"/>
    <w:rsid w:val="00583E08"/>
    <w:rsid w:val="005846BD"/>
    <w:rsid w:val="005853FE"/>
    <w:rsid w:val="00593DCE"/>
    <w:rsid w:val="0059492C"/>
    <w:rsid w:val="005975A2"/>
    <w:rsid w:val="00597D96"/>
    <w:rsid w:val="005A0568"/>
    <w:rsid w:val="005A1591"/>
    <w:rsid w:val="005A4C78"/>
    <w:rsid w:val="005A4D9D"/>
    <w:rsid w:val="005B014C"/>
    <w:rsid w:val="005B1156"/>
    <w:rsid w:val="005B370B"/>
    <w:rsid w:val="005B6D44"/>
    <w:rsid w:val="005C1526"/>
    <w:rsid w:val="005C233A"/>
    <w:rsid w:val="005C3961"/>
    <w:rsid w:val="005D10E2"/>
    <w:rsid w:val="005D284A"/>
    <w:rsid w:val="005E2A04"/>
    <w:rsid w:val="005E3F99"/>
    <w:rsid w:val="005E64C5"/>
    <w:rsid w:val="005E6C92"/>
    <w:rsid w:val="005E6D4F"/>
    <w:rsid w:val="005E780B"/>
    <w:rsid w:val="005F28BD"/>
    <w:rsid w:val="005F56BE"/>
    <w:rsid w:val="005F7EF2"/>
    <w:rsid w:val="00607A2A"/>
    <w:rsid w:val="00607BEB"/>
    <w:rsid w:val="00611DD6"/>
    <w:rsid w:val="00624AD6"/>
    <w:rsid w:val="00624CC1"/>
    <w:rsid w:val="006346F2"/>
    <w:rsid w:val="00634723"/>
    <w:rsid w:val="0063508A"/>
    <w:rsid w:val="0063549F"/>
    <w:rsid w:val="00636034"/>
    <w:rsid w:val="00637CB9"/>
    <w:rsid w:val="00637EC7"/>
    <w:rsid w:val="00640AA6"/>
    <w:rsid w:val="00640CFB"/>
    <w:rsid w:val="00641701"/>
    <w:rsid w:val="00642553"/>
    <w:rsid w:val="006437F2"/>
    <w:rsid w:val="006467A1"/>
    <w:rsid w:val="00650998"/>
    <w:rsid w:val="00650F94"/>
    <w:rsid w:val="006514D7"/>
    <w:rsid w:val="00655EBD"/>
    <w:rsid w:val="006561CC"/>
    <w:rsid w:val="00661BE0"/>
    <w:rsid w:val="00665E42"/>
    <w:rsid w:val="00666634"/>
    <w:rsid w:val="00667777"/>
    <w:rsid w:val="00667AFB"/>
    <w:rsid w:val="006708DF"/>
    <w:rsid w:val="00671F2C"/>
    <w:rsid w:val="0067298B"/>
    <w:rsid w:val="00673027"/>
    <w:rsid w:val="006751A6"/>
    <w:rsid w:val="00675568"/>
    <w:rsid w:val="0068286C"/>
    <w:rsid w:val="00683C1C"/>
    <w:rsid w:val="006860B0"/>
    <w:rsid w:val="00686AD2"/>
    <w:rsid w:val="00687420"/>
    <w:rsid w:val="00690CDF"/>
    <w:rsid w:val="00690FF6"/>
    <w:rsid w:val="006929BA"/>
    <w:rsid w:val="0069305B"/>
    <w:rsid w:val="00693B2F"/>
    <w:rsid w:val="00694256"/>
    <w:rsid w:val="006A105F"/>
    <w:rsid w:val="006A134C"/>
    <w:rsid w:val="006A1517"/>
    <w:rsid w:val="006A2423"/>
    <w:rsid w:val="006A29A0"/>
    <w:rsid w:val="006A3BCB"/>
    <w:rsid w:val="006A60F7"/>
    <w:rsid w:val="006A722C"/>
    <w:rsid w:val="006B163D"/>
    <w:rsid w:val="006B7F77"/>
    <w:rsid w:val="006C028F"/>
    <w:rsid w:val="006C3089"/>
    <w:rsid w:val="006C665B"/>
    <w:rsid w:val="006D1B15"/>
    <w:rsid w:val="006D1F87"/>
    <w:rsid w:val="006D3959"/>
    <w:rsid w:val="006D3A7B"/>
    <w:rsid w:val="006D4317"/>
    <w:rsid w:val="006D446F"/>
    <w:rsid w:val="006D56A3"/>
    <w:rsid w:val="006D62DA"/>
    <w:rsid w:val="006D6470"/>
    <w:rsid w:val="006E21DD"/>
    <w:rsid w:val="006E3F55"/>
    <w:rsid w:val="006E4053"/>
    <w:rsid w:val="006E5EBE"/>
    <w:rsid w:val="006F030E"/>
    <w:rsid w:val="006F601D"/>
    <w:rsid w:val="006F6927"/>
    <w:rsid w:val="006F72A3"/>
    <w:rsid w:val="006F74F9"/>
    <w:rsid w:val="006F758F"/>
    <w:rsid w:val="00701883"/>
    <w:rsid w:val="007028FD"/>
    <w:rsid w:val="00703B74"/>
    <w:rsid w:val="007069A7"/>
    <w:rsid w:val="00707373"/>
    <w:rsid w:val="0071122E"/>
    <w:rsid w:val="0071333E"/>
    <w:rsid w:val="0071411A"/>
    <w:rsid w:val="00714BB9"/>
    <w:rsid w:val="007161FB"/>
    <w:rsid w:val="0071624F"/>
    <w:rsid w:val="00721764"/>
    <w:rsid w:val="00721D7D"/>
    <w:rsid w:val="00724640"/>
    <w:rsid w:val="00725C45"/>
    <w:rsid w:val="007276E2"/>
    <w:rsid w:val="007312DB"/>
    <w:rsid w:val="00732244"/>
    <w:rsid w:val="007331ED"/>
    <w:rsid w:val="00737546"/>
    <w:rsid w:val="00741814"/>
    <w:rsid w:val="00741873"/>
    <w:rsid w:val="007431C3"/>
    <w:rsid w:val="00745AE7"/>
    <w:rsid w:val="00747085"/>
    <w:rsid w:val="0075008F"/>
    <w:rsid w:val="00750374"/>
    <w:rsid w:val="00752FEF"/>
    <w:rsid w:val="00754997"/>
    <w:rsid w:val="00755CD1"/>
    <w:rsid w:val="007563A1"/>
    <w:rsid w:val="00761E38"/>
    <w:rsid w:val="00762003"/>
    <w:rsid w:val="00763786"/>
    <w:rsid w:val="0076583D"/>
    <w:rsid w:val="00766D84"/>
    <w:rsid w:val="00772EC1"/>
    <w:rsid w:val="007746A5"/>
    <w:rsid w:val="00776079"/>
    <w:rsid w:val="00777233"/>
    <w:rsid w:val="00777445"/>
    <w:rsid w:val="007806AB"/>
    <w:rsid w:val="00782BD1"/>
    <w:rsid w:val="00784A33"/>
    <w:rsid w:val="00795AC2"/>
    <w:rsid w:val="0079727A"/>
    <w:rsid w:val="007A0B84"/>
    <w:rsid w:val="007A24EB"/>
    <w:rsid w:val="007A562D"/>
    <w:rsid w:val="007A789F"/>
    <w:rsid w:val="007B017F"/>
    <w:rsid w:val="007B4066"/>
    <w:rsid w:val="007B4790"/>
    <w:rsid w:val="007B487B"/>
    <w:rsid w:val="007B6A73"/>
    <w:rsid w:val="007C0C91"/>
    <w:rsid w:val="007C353E"/>
    <w:rsid w:val="007C4851"/>
    <w:rsid w:val="007C4E43"/>
    <w:rsid w:val="007C5429"/>
    <w:rsid w:val="007C621D"/>
    <w:rsid w:val="007C6A65"/>
    <w:rsid w:val="007D034D"/>
    <w:rsid w:val="007D1121"/>
    <w:rsid w:val="007D1472"/>
    <w:rsid w:val="007D3291"/>
    <w:rsid w:val="007D37C4"/>
    <w:rsid w:val="007D6504"/>
    <w:rsid w:val="007D7458"/>
    <w:rsid w:val="007E10FD"/>
    <w:rsid w:val="007E2C8C"/>
    <w:rsid w:val="007E343B"/>
    <w:rsid w:val="007E35BD"/>
    <w:rsid w:val="007E45BB"/>
    <w:rsid w:val="007E4827"/>
    <w:rsid w:val="007E62FC"/>
    <w:rsid w:val="007E6BEA"/>
    <w:rsid w:val="007E7386"/>
    <w:rsid w:val="007F1198"/>
    <w:rsid w:val="007F40AA"/>
    <w:rsid w:val="007F4C2F"/>
    <w:rsid w:val="007F5DAC"/>
    <w:rsid w:val="007F681B"/>
    <w:rsid w:val="007F6A90"/>
    <w:rsid w:val="007F74C7"/>
    <w:rsid w:val="008026FC"/>
    <w:rsid w:val="00803FFF"/>
    <w:rsid w:val="00805D9E"/>
    <w:rsid w:val="00812D29"/>
    <w:rsid w:val="008151EA"/>
    <w:rsid w:val="008166F9"/>
    <w:rsid w:val="00816BFE"/>
    <w:rsid w:val="008227EE"/>
    <w:rsid w:val="00824C41"/>
    <w:rsid w:val="008254F8"/>
    <w:rsid w:val="0083244B"/>
    <w:rsid w:val="00833E46"/>
    <w:rsid w:val="0083443D"/>
    <w:rsid w:val="0083473E"/>
    <w:rsid w:val="008360D8"/>
    <w:rsid w:val="008369B2"/>
    <w:rsid w:val="00837763"/>
    <w:rsid w:val="00841303"/>
    <w:rsid w:val="0084472D"/>
    <w:rsid w:val="00846667"/>
    <w:rsid w:val="008466FC"/>
    <w:rsid w:val="00846D9F"/>
    <w:rsid w:val="00847A0D"/>
    <w:rsid w:val="00851F2B"/>
    <w:rsid w:val="008529EA"/>
    <w:rsid w:val="008638DE"/>
    <w:rsid w:val="00864B4A"/>
    <w:rsid w:val="008659B4"/>
    <w:rsid w:val="008667DA"/>
    <w:rsid w:val="00870018"/>
    <w:rsid w:val="00871EEF"/>
    <w:rsid w:val="008736D7"/>
    <w:rsid w:val="00880642"/>
    <w:rsid w:val="0088067C"/>
    <w:rsid w:val="00882ACF"/>
    <w:rsid w:val="008832D9"/>
    <w:rsid w:val="00883B7B"/>
    <w:rsid w:val="00885E2C"/>
    <w:rsid w:val="008900F4"/>
    <w:rsid w:val="00891A7E"/>
    <w:rsid w:val="00896047"/>
    <w:rsid w:val="00897EAE"/>
    <w:rsid w:val="008A0181"/>
    <w:rsid w:val="008A0948"/>
    <w:rsid w:val="008A1838"/>
    <w:rsid w:val="008A2984"/>
    <w:rsid w:val="008A3AEA"/>
    <w:rsid w:val="008A3EE6"/>
    <w:rsid w:val="008A5893"/>
    <w:rsid w:val="008A6907"/>
    <w:rsid w:val="008A69E8"/>
    <w:rsid w:val="008A7C8F"/>
    <w:rsid w:val="008B23A1"/>
    <w:rsid w:val="008B3AA8"/>
    <w:rsid w:val="008B6405"/>
    <w:rsid w:val="008C2517"/>
    <w:rsid w:val="008C4AB7"/>
    <w:rsid w:val="008C528E"/>
    <w:rsid w:val="008C64AE"/>
    <w:rsid w:val="008D0387"/>
    <w:rsid w:val="008D0F8E"/>
    <w:rsid w:val="008D1903"/>
    <w:rsid w:val="008D1A92"/>
    <w:rsid w:val="008D236B"/>
    <w:rsid w:val="008D3A9B"/>
    <w:rsid w:val="008D3EA3"/>
    <w:rsid w:val="008E0481"/>
    <w:rsid w:val="008E0F6E"/>
    <w:rsid w:val="008E18B3"/>
    <w:rsid w:val="008E2BD6"/>
    <w:rsid w:val="008F0028"/>
    <w:rsid w:val="008F0B12"/>
    <w:rsid w:val="008F5801"/>
    <w:rsid w:val="009020EC"/>
    <w:rsid w:val="00902463"/>
    <w:rsid w:val="00910543"/>
    <w:rsid w:val="00911895"/>
    <w:rsid w:val="00912F8D"/>
    <w:rsid w:val="00917469"/>
    <w:rsid w:val="00920953"/>
    <w:rsid w:val="009209F4"/>
    <w:rsid w:val="00920D27"/>
    <w:rsid w:val="00921943"/>
    <w:rsid w:val="00922EB6"/>
    <w:rsid w:val="00923462"/>
    <w:rsid w:val="00924247"/>
    <w:rsid w:val="00925675"/>
    <w:rsid w:val="009264C4"/>
    <w:rsid w:val="00940D95"/>
    <w:rsid w:val="009428C0"/>
    <w:rsid w:val="00944E19"/>
    <w:rsid w:val="0095438B"/>
    <w:rsid w:val="009554D8"/>
    <w:rsid w:val="00955E6B"/>
    <w:rsid w:val="00957943"/>
    <w:rsid w:val="00960CCF"/>
    <w:rsid w:val="00961786"/>
    <w:rsid w:val="00961A5F"/>
    <w:rsid w:val="0096278C"/>
    <w:rsid w:val="009634B3"/>
    <w:rsid w:val="009644A0"/>
    <w:rsid w:val="0096596A"/>
    <w:rsid w:val="009662F3"/>
    <w:rsid w:val="00966C56"/>
    <w:rsid w:val="00966D27"/>
    <w:rsid w:val="00967AE0"/>
    <w:rsid w:val="009731D0"/>
    <w:rsid w:val="00980290"/>
    <w:rsid w:val="00982C64"/>
    <w:rsid w:val="00982E8A"/>
    <w:rsid w:val="00986C3A"/>
    <w:rsid w:val="0099092B"/>
    <w:rsid w:val="00991401"/>
    <w:rsid w:val="00993C18"/>
    <w:rsid w:val="0099572D"/>
    <w:rsid w:val="009A4E80"/>
    <w:rsid w:val="009A6C1A"/>
    <w:rsid w:val="009A6E15"/>
    <w:rsid w:val="009B0700"/>
    <w:rsid w:val="009B19FB"/>
    <w:rsid w:val="009B34C9"/>
    <w:rsid w:val="009B4160"/>
    <w:rsid w:val="009B4293"/>
    <w:rsid w:val="009B4569"/>
    <w:rsid w:val="009B603B"/>
    <w:rsid w:val="009B6A8C"/>
    <w:rsid w:val="009C4802"/>
    <w:rsid w:val="009D12BB"/>
    <w:rsid w:val="009D1333"/>
    <w:rsid w:val="009D3BDB"/>
    <w:rsid w:val="009D4166"/>
    <w:rsid w:val="009D4171"/>
    <w:rsid w:val="009D4DD2"/>
    <w:rsid w:val="009D573E"/>
    <w:rsid w:val="009D5AFF"/>
    <w:rsid w:val="009D62BC"/>
    <w:rsid w:val="009D6880"/>
    <w:rsid w:val="009D7D5F"/>
    <w:rsid w:val="009E39A1"/>
    <w:rsid w:val="009E4033"/>
    <w:rsid w:val="009E4342"/>
    <w:rsid w:val="009E5A21"/>
    <w:rsid w:val="009E5C1D"/>
    <w:rsid w:val="00A0162E"/>
    <w:rsid w:val="00A01B89"/>
    <w:rsid w:val="00A0441E"/>
    <w:rsid w:val="00A06462"/>
    <w:rsid w:val="00A10CEE"/>
    <w:rsid w:val="00A121D6"/>
    <w:rsid w:val="00A1313D"/>
    <w:rsid w:val="00A153E8"/>
    <w:rsid w:val="00A274EB"/>
    <w:rsid w:val="00A300A4"/>
    <w:rsid w:val="00A300AD"/>
    <w:rsid w:val="00A30397"/>
    <w:rsid w:val="00A311F5"/>
    <w:rsid w:val="00A3358F"/>
    <w:rsid w:val="00A347C1"/>
    <w:rsid w:val="00A357D5"/>
    <w:rsid w:val="00A362A1"/>
    <w:rsid w:val="00A405B5"/>
    <w:rsid w:val="00A408FC"/>
    <w:rsid w:val="00A4245A"/>
    <w:rsid w:val="00A4259D"/>
    <w:rsid w:val="00A4642C"/>
    <w:rsid w:val="00A47406"/>
    <w:rsid w:val="00A47790"/>
    <w:rsid w:val="00A53C70"/>
    <w:rsid w:val="00A57968"/>
    <w:rsid w:val="00A60078"/>
    <w:rsid w:val="00A60650"/>
    <w:rsid w:val="00A626E2"/>
    <w:rsid w:val="00A649C5"/>
    <w:rsid w:val="00A65152"/>
    <w:rsid w:val="00A65FDE"/>
    <w:rsid w:val="00A675A0"/>
    <w:rsid w:val="00A703F9"/>
    <w:rsid w:val="00A7095A"/>
    <w:rsid w:val="00A77EA0"/>
    <w:rsid w:val="00A82486"/>
    <w:rsid w:val="00A831B7"/>
    <w:rsid w:val="00A83523"/>
    <w:rsid w:val="00A872E3"/>
    <w:rsid w:val="00A9000B"/>
    <w:rsid w:val="00A92FBF"/>
    <w:rsid w:val="00A9359A"/>
    <w:rsid w:val="00A94277"/>
    <w:rsid w:val="00A978E2"/>
    <w:rsid w:val="00A97E47"/>
    <w:rsid w:val="00AA0A28"/>
    <w:rsid w:val="00AA2538"/>
    <w:rsid w:val="00AA2B4A"/>
    <w:rsid w:val="00AA3EEC"/>
    <w:rsid w:val="00AA5365"/>
    <w:rsid w:val="00AA551F"/>
    <w:rsid w:val="00AA5DD7"/>
    <w:rsid w:val="00AA64F4"/>
    <w:rsid w:val="00AB0D3A"/>
    <w:rsid w:val="00AB2726"/>
    <w:rsid w:val="00AB3F0E"/>
    <w:rsid w:val="00AB4737"/>
    <w:rsid w:val="00AB5DA4"/>
    <w:rsid w:val="00AB611B"/>
    <w:rsid w:val="00AC12C3"/>
    <w:rsid w:val="00AC1DBB"/>
    <w:rsid w:val="00AC328B"/>
    <w:rsid w:val="00AC3665"/>
    <w:rsid w:val="00AD1CF0"/>
    <w:rsid w:val="00AD6828"/>
    <w:rsid w:val="00AD68AA"/>
    <w:rsid w:val="00AD6D03"/>
    <w:rsid w:val="00AE69B2"/>
    <w:rsid w:val="00AE782A"/>
    <w:rsid w:val="00AF0656"/>
    <w:rsid w:val="00AF110B"/>
    <w:rsid w:val="00AF16FD"/>
    <w:rsid w:val="00AF21CF"/>
    <w:rsid w:val="00AF4886"/>
    <w:rsid w:val="00AF55DF"/>
    <w:rsid w:val="00AF6398"/>
    <w:rsid w:val="00AF66C8"/>
    <w:rsid w:val="00B00B51"/>
    <w:rsid w:val="00B03B1D"/>
    <w:rsid w:val="00B04E0F"/>
    <w:rsid w:val="00B064DC"/>
    <w:rsid w:val="00B1009C"/>
    <w:rsid w:val="00B130F8"/>
    <w:rsid w:val="00B1490C"/>
    <w:rsid w:val="00B207CC"/>
    <w:rsid w:val="00B21655"/>
    <w:rsid w:val="00B21F83"/>
    <w:rsid w:val="00B269AF"/>
    <w:rsid w:val="00B27ADE"/>
    <w:rsid w:val="00B308DF"/>
    <w:rsid w:val="00B31C89"/>
    <w:rsid w:val="00B32EC6"/>
    <w:rsid w:val="00B374D9"/>
    <w:rsid w:val="00B4131C"/>
    <w:rsid w:val="00B41781"/>
    <w:rsid w:val="00B424B0"/>
    <w:rsid w:val="00B42590"/>
    <w:rsid w:val="00B425F3"/>
    <w:rsid w:val="00B428C8"/>
    <w:rsid w:val="00B447CF"/>
    <w:rsid w:val="00B50DFE"/>
    <w:rsid w:val="00B516A4"/>
    <w:rsid w:val="00B516CD"/>
    <w:rsid w:val="00B531BA"/>
    <w:rsid w:val="00B53332"/>
    <w:rsid w:val="00B576C8"/>
    <w:rsid w:val="00B61663"/>
    <w:rsid w:val="00B6522A"/>
    <w:rsid w:val="00B67259"/>
    <w:rsid w:val="00B70A7F"/>
    <w:rsid w:val="00B71A5B"/>
    <w:rsid w:val="00B7337C"/>
    <w:rsid w:val="00B74170"/>
    <w:rsid w:val="00B754F2"/>
    <w:rsid w:val="00B7637F"/>
    <w:rsid w:val="00B770A1"/>
    <w:rsid w:val="00B80DB7"/>
    <w:rsid w:val="00B832B4"/>
    <w:rsid w:val="00B85017"/>
    <w:rsid w:val="00B85B6D"/>
    <w:rsid w:val="00B90BE8"/>
    <w:rsid w:val="00B926D8"/>
    <w:rsid w:val="00B927A1"/>
    <w:rsid w:val="00B96278"/>
    <w:rsid w:val="00B978C0"/>
    <w:rsid w:val="00BB0698"/>
    <w:rsid w:val="00BB221E"/>
    <w:rsid w:val="00BB5AC0"/>
    <w:rsid w:val="00BC53EE"/>
    <w:rsid w:val="00BD2D1A"/>
    <w:rsid w:val="00BD3F2A"/>
    <w:rsid w:val="00BD60F0"/>
    <w:rsid w:val="00BE2787"/>
    <w:rsid w:val="00BE2844"/>
    <w:rsid w:val="00BE3E35"/>
    <w:rsid w:val="00BE3F54"/>
    <w:rsid w:val="00BE68FD"/>
    <w:rsid w:val="00BF0DF0"/>
    <w:rsid w:val="00BF4AB0"/>
    <w:rsid w:val="00BF4FA5"/>
    <w:rsid w:val="00BF591D"/>
    <w:rsid w:val="00C00C5A"/>
    <w:rsid w:val="00C01FDA"/>
    <w:rsid w:val="00C025F9"/>
    <w:rsid w:val="00C04698"/>
    <w:rsid w:val="00C04876"/>
    <w:rsid w:val="00C06030"/>
    <w:rsid w:val="00C06257"/>
    <w:rsid w:val="00C063DB"/>
    <w:rsid w:val="00C072C8"/>
    <w:rsid w:val="00C108AC"/>
    <w:rsid w:val="00C123F1"/>
    <w:rsid w:val="00C12E31"/>
    <w:rsid w:val="00C158F9"/>
    <w:rsid w:val="00C163A0"/>
    <w:rsid w:val="00C1738A"/>
    <w:rsid w:val="00C20FBA"/>
    <w:rsid w:val="00C21465"/>
    <w:rsid w:val="00C22DB8"/>
    <w:rsid w:val="00C24777"/>
    <w:rsid w:val="00C30B8A"/>
    <w:rsid w:val="00C3164F"/>
    <w:rsid w:val="00C33DC7"/>
    <w:rsid w:val="00C448DA"/>
    <w:rsid w:val="00C46711"/>
    <w:rsid w:val="00C4749A"/>
    <w:rsid w:val="00C52C6E"/>
    <w:rsid w:val="00C54320"/>
    <w:rsid w:val="00C54725"/>
    <w:rsid w:val="00C55938"/>
    <w:rsid w:val="00C57656"/>
    <w:rsid w:val="00C61252"/>
    <w:rsid w:val="00C637EB"/>
    <w:rsid w:val="00C64BDA"/>
    <w:rsid w:val="00C65BB4"/>
    <w:rsid w:val="00C67B96"/>
    <w:rsid w:val="00C73B6B"/>
    <w:rsid w:val="00C75C5E"/>
    <w:rsid w:val="00C80B78"/>
    <w:rsid w:val="00C8147A"/>
    <w:rsid w:val="00C8258F"/>
    <w:rsid w:val="00C82D6B"/>
    <w:rsid w:val="00C84EE2"/>
    <w:rsid w:val="00C862E0"/>
    <w:rsid w:val="00C956DB"/>
    <w:rsid w:val="00C95E1C"/>
    <w:rsid w:val="00C97C1D"/>
    <w:rsid w:val="00CA04E2"/>
    <w:rsid w:val="00CA08EA"/>
    <w:rsid w:val="00CA1F5A"/>
    <w:rsid w:val="00CA1FFD"/>
    <w:rsid w:val="00CA38E3"/>
    <w:rsid w:val="00CA3B57"/>
    <w:rsid w:val="00CA4737"/>
    <w:rsid w:val="00CA51A3"/>
    <w:rsid w:val="00CA57D6"/>
    <w:rsid w:val="00CA6A0A"/>
    <w:rsid w:val="00CB0D93"/>
    <w:rsid w:val="00CB3D3F"/>
    <w:rsid w:val="00CB3DBF"/>
    <w:rsid w:val="00CB58A5"/>
    <w:rsid w:val="00CB6741"/>
    <w:rsid w:val="00CC0462"/>
    <w:rsid w:val="00CC22DA"/>
    <w:rsid w:val="00CC3984"/>
    <w:rsid w:val="00CC67A1"/>
    <w:rsid w:val="00CC6D75"/>
    <w:rsid w:val="00CD0AAB"/>
    <w:rsid w:val="00CD1E72"/>
    <w:rsid w:val="00CD24C9"/>
    <w:rsid w:val="00CD4573"/>
    <w:rsid w:val="00CD577C"/>
    <w:rsid w:val="00CD74DD"/>
    <w:rsid w:val="00CE17B6"/>
    <w:rsid w:val="00CE44BB"/>
    <w:rsid w:val="00CE5264"/>
    <w:rsid w:val="00CE5B1A"/>
    <w:rsid w:val="00CE61CC"/>
    <w:rsid w:val="00CE7CF4"/>
    <w:rsid w:val="00D001E7"/>
    <w:rsid w:val="00D04AF4"/>
    <w:rsid w:val="00D06F80"/>
    <w:rsid w:val="00D16D56"/>
    <w:rsid w:val="00D20C21"/>
    <w:rsid w:val="00D21BF7"/>
    <w:rsid w:val="00D23CC6"/>
    <w:rsid w:val="00D25084"/>
    <w:rsid w:val="00D31038"/>
    <w:rsid w:val="00D310B4"/>
    <w:rsid w:val="00D4429A"/>
    <w:rsid w:val="00D444D7"/>
    <w:rsid w:val="00D446EA"/>
    <w:rsid w:val="00D45587"/>
    <w:rsid w:val="00D50223"/>
    <w:rsid w:val="00D50F08"/>
    <w:rsid w:val="00D511CD"/>
    <w:rsid w:val="00D5387C"/>
    <w:rsid w:val="00D544C8"/>
    <w:rsid w:val="00D5609E"/>
    <w:rsid w:val="00D5739E"/>
    <w:rsid w:val="00D608FC"/>
    <w:rsid w:val="00D6387F"/>
    <w:rsid w:val="00D71A76"/>
    <w:rsid w:val="00D7388C"/>
    <w:rsid w:val="00D73D87"/>
    <w:rsid w:val="00D7551B"/>
    <w:rsid w:val="00D76B80"/>
    <w:rsid w:val="00D7711A"/>
    <w:rsid w:val="00D810C3"/>
    <w:rsid w:val="00D82352"/>
    <w:rsid w:val="00D85ECC"/>
    <w:rsid w:val="00D86959"/>
    <w:rsid w:val="00D86CAB"/>
    <w:rsid w:val="00D90D1A"/>
    <w:rsid w:val="00D92D2E"/>
    <w:rsid w:val="00D94009"/>
    <w:rsid w:val="00D951DA"/>
    <w:rsid w:val="00D96DB2"/>
    <w:rsid w:val="00DA1597"/>
    <w:rsid w:val="00DA257C"/>
    <w:rsid w:val="00DA2CB1"/>
    <w:rsid w:val="00DA34EC"/>
    <w:rsid w:val="00DA43A6"/>
    <w:rsid w:val="00DA4F86"/>
    <w:rsid w:val="00DB0C8D"/>
    <w:rsid w:val="00DB4C11"/>
    <w:rsid w:val="00DB538A"/>
    <w:rsid w:val="00DB5D22"/>
    <w:rsid w:val="00DB5F3E"/>
    <w:rsid w:val="00DB6FBC"/>
    <w:rsid w:val="00DB7A7D"/>
    <w:rsid w:val="00DC2A5B"/>
    <w:rsid w:val="00DC64CB"/>
    <w:rsid w:val="00DC6D7D"/>
    <w:rsid w:val="00DD221A"/>
    <w:rsid w:val="00DD28AD"/>
    <w:rsid w:val="00DD415F"/>
    <w:rsid w:val="00DD435A"/>
    <w:rsid w:val="00DD5A9B"/>
    <w:rsid w:val="00DE0339"/>
    <w:rsid w:val="00DE4CEC"/>
    <w:rsid w:val="00DE5EF4"/>
    <w:rsid w:val="00DE6D54"/>
    <w:rsid w:val="00DE7FB0"/>
    <w:rsid w:val="00DF0247"/>
    <w:rsid w:val="00DF0B95"/>
    <w:rsid w:val="00DF16AB"/>
    <w:rsid w:val="00DF3D74"/>
    <w:rsid w:val="00DF3EA2"/>
    <w:rsid w:val="00DF4852"/>
    <w:rsid w:val="00DF49F9"/>
    <w:rsid w:val="00DF5518"/>
    <w:rsid w:val="00DF5A4C"/>
    <w:rsid w:val="00DF5DA8"/>
    <w:rsid w:val="00E03607"/>
    <w:rsid w:val="00E041B3"/>
    <w:rsid w:val="00E056A9"/>
    <w:rsid w:val="00E057A0"/>
    <w:rsid w:val="00E06F61"/>
    <w:rsid w:val="00E07C96"/>
    <w:rsid w:val="00E11A64"/>
    <w:rsid w:val="00E11EF4"/>
    <w:rsid w:val="00E13313"/>
    <w:rsid w:val="00E20094"/>
    <w:rsid w:val="00E22D44"/>
    <w:rsid w:val="00E246BB"/>
    <w:rsid w:val="00E24F7D"/>
    <w:rsid w:val="00E26078"/>
    <w:rsid w:val="00E31F41"/>
    <w:rsid w:val="00E34BA3"/>
    <w:rsid w:val="00E36F78"/>
    <w:rsid w:val="00E3784D"/>
    <w:rsid w:val="00E37ECC"/>
    <w:rsid w:val="00E41E42"/>
    <w:rsid w:val="00E425E7"/>
    <w:rsid w:val="00E43B07"/>
    <w:rsid w:val="00E441C9"/>
    <w:rsid w:val="00E4424D"/>
    <w:rsid w:val="00E478A3"/>
    <w:rsid w:val="00E5057D"/>
    <w:rsid w:val="00E50F17"/>
    <w:rsid w:val="00E5221D"/>
    <w:rsid w:val="00E52B8D"/>
    <w:rsid w:val="00E53D65"/>
    <w:rsid w:val="00E55B0F"/>
    <w:rsid w:val="00E64657"/>
    <w:rsid w:val="00E67612"/>
    <w:rsid w:val="00E67FB5"/>
    <w:rsid w:val="00E70AA1"/>
    <w:rsid w:val="00E71C9A"/>
    <w:rsid w:val="00E720CA"/>
    <w:rsid w:val="00E74E16"/>
    <w:rsid w:val="00E82AE3"/>
    <w:rsid w:val="00E82D0D"/>
    <w:rsid w:val="00E834CF"/>
    <w:rsid w:val="00E83A3B"/>
    <w:rsid w:val="00E85E8D"/>
    <w:rsid w:val="00E902F0"/>
    <w:rsid w:val="00E90A6B"/>
    <w:rsid w:val="00E95F56"/>
    <w:rsid w:val="00E96663"/>
    <w:rsid w:val="00EA2F3A"/>
    <w:rsid w:val="00EA71A3"/>
    <w:rsid w:val="00EA74E1"/>
    <w:rsid w:val="00EB3999"/>
    <w:rsid w:val="00EB49B5"/>
    <w:rsid w:val="00EB4FAA"/>
    <w:rsid w:val="00EC1149"/>
    <w:rsid w:val="00EC4C77"/>
    <w:rsid w:val="00ED2EE0"/>
    <w:rsid w:val="00ED7DDB"/>
    <w:rsid w:val="00EE14A0"/>
    <w:rsid w:val="00EE3EE1"/>
    <w:rsid w:val="00EE4107"/>
    <w:rsid w:val="00EE422A"/>
    <w:rsid w:val="00EE51AB"/>
    <w:rsid w:val="00EE6256"/>
    <w:rsid w:val="00EE701B"/>
    <w:rsid w:val="00EF01D7"/>
    <w:rsid w:val="00EF239B"/>
    <w:rsid w:val="00EF2498"/>
    <w:rsid w:val="00EF4020"/>
    <w:rsid w:val="00EF42C3"/>
    <w:rsid w:val="00F0101F"/>
    <w:rsid w:val="00F01040"/>
    <w:rsid w:val="00F01DD3"/>
    <w:rsid w:val="00F053C9"/>
    <w:rsid w:val="00F06814"/>
    <w:rsid w:val="00F10D3A"/>
    <w:rsid w:val="00F13D66"/>
    <w:rsid w:val="00F1493C"/>
    <w:rsid w:val="00F21BFC"/>
    <w:rsid w:val="00F26B82"/>
    <w:rsid w:val="00F2728E"/>
    <w:rsid w:val="00F27F63"/>
    <w:rsid w:val="00F313EE"/>
    <w:rsid w:val="00F3220D"/>
    <w:rsid w:val="00F332E7"/>
    <w:rsid w:val="00F335CD"/>
    <w:rsid w:val="00F35EFD"/>
    <w:rsid w:val="00F37AFD"/>
    <w:rsid w:val="00F43AB1"/>
    <w:rsid w:val="00F43E00"/>
    <w:rsid w:val="00F4680E"/>
    <w:rsid w:val="00F47C4C"/>
    <w:rsid w:val="00F627D7"/>
    <w:rsid w:val="00F65F49"/>
    <w:rsid w:val="00F66D8B"/>
    <w:rsid w:val="00F6746B"/>
    <w:rsid w:val="00F67AE7"/>
    <w:rsid w:val="00F7018F"/>
    <w:rsid w:val="00F704F2"/>
    <w:rsid w:val="00F708D3"/>
    <w:rsid w:val="00F71663"/>
    <w:rsid w:val="00F73F94"/>
    <w:rsid w:val="00F768EF"/>
    <w:rsid w:val="00F76B8D"/>
    <w:rsid w:val="00F77B12"/>
    <w:rsid w:val="00F80AA1"/>
    <w:rsid w:val="00F8586B"/>
    <w:rsid w:val="00F86B5C"/>
    <w:rsid w:val="00F91198"/>
    <w:rsid w:val="00F91964"/>
    <w:rsid w:val="00F94731"/>
    <w:rsid w:val="00F95E5E"/>
    <w:rsid w:val="00F97A19"/>
    <w:rsid w:val="00FA0A60"/>
    <w:rsid w:val="00FA1F54"/>
    <w:rsid w:val="00FA60EC"/>
    <w:rsid w:val="00FB1B9D"/>
    <w:rsid w:val="00FB2816"/>
    <w:rsid w:val="00FB35FE"/>
    <w:rsid w:val="00FB6F9F"/>
    <w:rsid w:val="00FC02CB"/>
    <w:rsid w:val="00FC25D6"/>
    <w:rsid w:val="00FC75BB"/>
    <w:rsid w:val="00FD3343"/>
    <w:rsid w:val="00FD36DE"/>
    <w:rsid w:val="00FD3F4E"/>
    <w:rsid w:val="00FD6317"/>
    <w:rsid w:val="00FD7A22"/>
    <w:rsid w:val="00FE01C3"/>
    <w:rsid w:val="00FE181A"/>
    <w:rsid w:val="00FE2DC2"/>
    <w:rsid w:val="00FE4DAF"/>
    <w:rsid w:val="00FE4FF0"/>
    <w:rsid w:val="00FE5B3A"/>
    <w:rsid w:val="00FE5C92"/>
    <w:rsid w:val="00FE7EDE"/>
    <w:rsid w:val="00FF0C20"/>
    <w:rsid w:val="00FF44C0"/>
    <w:rsid w:val="00FF49E8"/>
    <w:rsid w:val="00FF7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4A63FB7"/>
  <w15:chartTrackingRefBased/>
  <w15:docId w15:val="{D11930C8-013C-1346-801F-F62F0035B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Address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E6256"/>
    <w:rPr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pPr>
      <w:keepNext/>
      <w:tabs>
        <w:tab w:val="left" w:pos="2160"/>
        <w:tab w:val="left" w:pos="2700"/>
      </w:tabs>
      <w:jc w:val="both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i/>
      <w:iCs/>
      <w:sz w:val="1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pPr>
      <w:tabs>
        <w:tab w:val="left" w:pos="2880"/>
      </w:tabs>
      <w:ind w:left="2160" w:hanging="2160"/>
      <w:jc w:val="both"/>
    </w:pPr>
    <w:rPr>
      <w:sz w:val="24"/>
    </w:rPr>
  </w:style>
  <w:style w:type="paragraph" w:styleId="Title">
    <w:name w:val="Title"/>
    <w:basedOn w:val="Normal"/>
    <w:qFormat/>
    <w:rsid w:val="002B2B56"/>
    <w:pPr>
      <w:jc w:val="center"/>
    </w:pPr>
    <w:rPr>
      <w:b/>
      <w:sz w:val="24"/>
    </w:rPr>
  </w:style>
  <w:style w:type="paragraph" w:customStyle="1" w:styleId="ColorfulList-Accent11">
    <w:name w:val="Colorful List - Accent 11"/>
    <w:basedOn w:val="Normal"/>
    <w:uiPriority w:val="34"/>
    <w:qFormat/>
    <w:rsid w:val="00FA60EC"/>
    <w:pPr>
      <w:ind w:left="720"/>
    </w:pPr>
  </w:style>
  <w:style w:type="table" w:styleId="TableGrid">
    <w:name w:val="Table Grid"/>
    <w:basedOn w:val="TableNormal"/>
    <w:rsid w:val="00025E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B34C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9B34C9"/>
    <w:rPr>
      <w:lang w:val="en-US" w:eastAsia="en-US"/>
    </w:rPr>
  </w:style>
  <w:style w:type="paragraph" w:styleId="Footer">
    <w:name w:val="footer"/>
    <w:basedOn w:val="Normal"/>
    <w:link w:val="FooterChar"/>
    <w:uiPriority w:val="99"/>
    <w:rsid w:val="009B34C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B34C9"/>
    <w:rPr>
      <w:lang w:val="en-US" w:eastAsia="en-US"/>
    </w:rPr>
  </w:style>
  <w:style w:type="character" w:styleId="PageNumber">
    <w:name w:val="page number"/>
    <w:basedOn w:val="DefaultParagraphFont"/>
    <w:rsid w:val="003B21A6"/>
  </w:style>
  <w:style w:type="character" w:styleId="Hyperlink">
    <w:name w:val="Hyperlink"/>
    <w:uiPriority w:val="99"/>
    <w:unhideWhenUsed/>
    <w:rsid w:val="00897EAE"/>
    <w:rPr>
      <w:color w:val="0563C1"/>
      <w:u w:val="single"/>
    </w:rPr>
  </w:style>
  <w:style w:type="paragraph" w:styleId="HTMLAddress">
    <w:name w:val="HTML Address"/>
    <w:basedOn w:val="Normal"/>
    <w:link w:val="HTMLAddressChar"/>
    <w:uiPriority w:val="99"/>
    <w:unhideWhenUsed/>
    <w:rsid w:val="006A105F"/>
    <w:rPr>
      <w:i/>
      <w:iCs/>
      <w:sz w:val="24"/>
      <w:szCs w:val="24"/>
      <w:lang w:val="x-none" w:eastAsia="x-none"/>
    </w:rPr>
  </w:style>
  <w:style w:type="character" w:customStyle="1" w:styleId="HTMLAddressChar">
    <w:name w:val="HTML Address Char"/>
    <w:link w:val="HTMLAddress"/>
    <w:uiPriority w:val="99"/>
    <w:rsid w:val="006A105F"/>
    <w:rPr>
      <w:i/>
      <w:iCs/>
      <w:sz w:val="24"/>
      <w:szCs w:val="24"/>
    </w:rPr>
  </w:style>
  <w:style w:type="character" w:styleId="Strong">
    <w:name w:val="Strong"/>
    <w:uiPriority w:val="22"/>
    <w:qFormat/>
    <w:rsid w:val="006A105F"/>
    <w:rPr>
      <w:b/>
      <w:bCs/>
    </w:rPr>
  </w:style>
  <w:style w:type="character" w:customStyle="1" w:styleId="apple-converted-space">
    <w:name w:val="apple-converted-space"/>
    <w:rsid w:val="006A105F"/>
  </w:style>
  <w:style w:type="paragraph" w:styleId="NoSpacing">
    <w:name w:val="No Spacing"/>
    <w:uiPriority w:val="1"/>
    <w:qFormat/>
    <w:rsid w:val="00A83523"/>
    <w:rPr>
      <w:rFonts w:ascii="Calibri" w:eastAsia="Calibri" w:hAnsi="Calibri"/>
      <w:sz w:val="22"/>
      <w:szCs w:val="22"/>
      <w:lang w:val="id-ID"/>
    </w:rPr>
  </w:style>
  <w:style w:type="paragraph" w:styleId="BalloonText">
    <w:name w:val="Balloon Text"/>
    <w:basedOn w:val="Normal"/>
    <w:link w:val="BalloonTextChar"/>
    <w:rsid w:val="004934A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4934A7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BB5A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6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9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2E3BA-9609-154A-B788-415B00019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or</vt:lpstr>
    </vt:vector>
  </TitlesOfParts>
  <Company/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</dc:title>
  <dc:subject/>
  <dc:creator>DIKNAS</dc:creator>
  <cp:keywords/>
  <cp:lastModifiedBy>Microsoft Office User</cp:lastModifiedBy>
  <cp:revision>3</cp:revision>
  <cp:lastPrinted>2021-06-11T13:57:00Z</cp:lastPrinted>
  <dcterms:created xsi:type="dcterms:W3CDTF">2023-02-26T17:12:00Z</dcterms:created>
  <dcterms:modified xsi:type="dcterms:W3CDTF">2023-02-27T08:53:00Z</dcterms:modified>
</cp:coreProperties>
</file>